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02ECE8" w14:textId="1D846973" w:rsidR="00214D16" w:rsidRDefault="00214D16" w:rsidP="00214D1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36"/>
        </w:rPr>
      </w:pPr>
      <w:r>
        <w:rPr>
          <w:rFonts w:ascii="Times New Roman" w:hAnsi="Times New Roman" w:cs="Times New Roman"/>
          <w:b/>
          <w:sz w:val="28"/>
          <w:szCs w:val="36"/>
        </w:rPr>
        <w:t>Curriculum Vitae di Anna Caliò</w:t>
      </w:r>
    </w:p>
    <w:p w14:paraId="2FF0E4FD" w14:textId="77777777" w:rsidR="00491E71" w:rsidRDefault="00491E71" w:rsidP="00491E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redatto ai sensi degli art. 46 e 47 del D.P.R. 28.12.2000, n. 445)</w:t>
      </w:r>
    </w:p>
    <w:p w14:paraId="478D85C4" w14:textId="77777777" w:rsidR="00491E71" w:rsidRDefault="00491E71" w:rsidP="00491E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519176" w14:textId="77777777" w:rsidR="00491E71" w:rsidRDefault="00491E71" w:rsidP="00491E7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 Sottoscritta Anna Caliò, consapevole della responsabilità penale prevista dall’art. 76 del D.P.R. 445/2000 per le ipotesi di falsità in atti e dichiarazioni mendaci ivi indicate:</w:t>
      </w:r>
    </w:p>
    <w:p w14:paraId="23462CDE" w14:textId="77777777" w:rsidR="00491E71" w:rsidRDefault="00491E71" w:rsidP="00491E7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3401AF" w14:textId="77777777" w:rsidR="00491E71" w:rsidRDefault="00491E71" w:rsidP="00491E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CHIARA</w:t>
      </w:r>
    </w:p>
    <w:p w14:paraId="7BCE2F13" w14:textId="470FFB92" w:rsidR="00491E71" w:rsidRPr="00491E71" w:rsidRDefault="00491E71" w:rsidP="00214D1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 le informazioni sotto riportate sono veritiere.</w:t>
      </w:r>
    </w:p>
    <w:p w14:paraId="11475C5F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9AF650D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FORMAZIONI PERSONALI</w:t>
      </w:r>
    </w:p>
    <w:p w14:paraId="58C49AEF" w14:textId="2B52383F" w:rsidR="00214D16" w:rsidRDefault="00214D16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OGO DI NASCITA: Vittorio Veneto (TV)</w:t>
      </w:r>
    </w:p>
    <w:p w14:paraId="731377F2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TADINANZA: Italiana</w:t>
      </w:r>
    </w:p>
    <w:p w14:paraId="4CED68CA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DINE PROFESSIONALE: Ordine dei Medici Chirurghi di Treviso n. 05078</w:t>
      </w:r>
    </w:p>
    <w:p w14:paraId="4AD9DA2F" w14:textId="77777777" w:rsidR="00214D16" w:rsidRDefault="00214D16" w:rsidP="00214D16">
      <w:pPr>
        <w:spacing w:after="0" w:line="240" w:lineRule="auto"/>
      </w:pPr>
      <w:r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8">
        <w:r>
          <w:rPr>
            <w:rStyle w:val="CollegamentoInternet"/>
            <w:rFonts w:ascii="Times New Roman" w:hAnsi="Times New Roman" w:cs="Times New Roman"/>
            <w:sz w:val="24"/>
            <w:szCs w:val="24"/>
          </w:rPr>
          <w:t>calioanna@gmail.com</w:t>
        </w:r>
      </w:hyperlink>
    </w:p>
    <w:p w14:paraId="22941DE2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4B34A7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RMAZIONE</w:t>
      </w:r>
    </w:p>
    <w:p w14:paraId="0B2FC470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tobre 2010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Laurea in Medicina e Chirurgia, Università di Udine (110/110 e lode)</w:t>
      </w:r>
    </w:p>
    <w:p w14:paraId="428FA107" w14:textId="77777777" w:rsidR="00214D16" w:rsidRDefault="00214D16" w:rsidP="00214D16">
      <w:pPr>
        <w:spacing w:after="0" w:line="240" w:lineRule="auto"/>
        <w:ind w:left="2124" w:hanging="212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bbraio 2011:</w:t>
      </w:r>
      <w:r>
        <w:rPr>
          <w:rFonts w:ascii="Times New Roman" w:hAnsi="Times New Roman" w:cs="Times New Roman"/>
          <w:sz w:val="24"/>
          <w:szCs w:val="24"/>
        </w:rPr>
        <w:tab/>
        <w:t>Abilitazione professionale all’esercizio della Professione Medica, Università di Udine</w:t>
      </w:r>
    </w:p>
    <w:p w14:paraId="1B21670E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uglio 2016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pecializzazione in Anatomia Patologica, Università di Verona (70/70 e lode)</w:t>
      </w:r>
    </w:p>
    <w:p w14:paraId="6B7B51EF" w14:textId="77777777" w:rsidR="00214D16" w:rsidRDefault="00214D16" w:rsidP="00214D16">
      <w:pPr>
        <w:spacing w:after="0" w:line="240" w:lineRule="auto"/>
        <w:ind w:left="2124" w:hanging="212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ggio 2019: </w:t>
      </w:r>
      <w:r>
        <w:rPr>
          <w:rFonts w:ascii="Times New Roman" w:hAnsi="Times New Roman" w:cs="Times New Roman"/>
          <w:sz w:val="24"/>
          <w:szCs w:val="24"/>
        </w:rPr>
        <w:tab/>
        <w:t xml:space="preserve">Dottorato in Infiammazione Immunità e Cancro, Università di Verona </w:t>
      </w:r>
    </w:p>
    <w:p w14:paraId="75033375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6DA169A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SPERIENZE FORMATIVE</w:t>
      </w:r>
    </w:p>
    <w:p w14:paraId="47A1D89A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ugno 2015-Maggio 2016:</w:t>
      </w:r>
      <w:r>
        <w:rPr>
          <w:rFonts w:ascii="Times New Roman" w:hAnsi="Times New Roman" w:cs="Times New Roman"/>
          <w:sz w:val="24"/>
          <w:szCs w:val="24"/>
        </w:rPr>
        <w:tab/>
        <w:t xml:space="preserve">Fellowship in Uropatologia presso il dipartimento di patologia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ell’Indiana University, Indianapolis, USA (Dr. Eble)</w:t>
      </w:r>
    </w:p>
    <w:p w14:paraId="26FF70CD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972EAF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TTIVITÀ LAVORATIVA</w:t>
      </w:r>
    </w:p>
    <w:p w14:paraId="32E6AA9E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ttembre 2016-2017: </w:t>
      </w:r>
      <w:r>
        <w:rPr>
          <w:rFonts w:ascii="Times New Roman" w:hAnsi="Times New Roman" w:cs="Times New Roman"/>
          <w:sz w:val="24"/>
          <w:szCs w:val="24"/>
        </w:rPr>
        <w:tab/>
        <w:t xml:space="preserve">Incarico di lavoratore autonomo presso UOC di Anatomia Patologica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ell’Azienda Ospedaliera Universitaria Integrata di Verona (delibera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n.776 del 01.09.2016)        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asi refertati (987 totale): 439 istologici; 132 citologici,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308 immunoistochimici</w:t>
      </w:r>
      <w:r>
        <w:rPr>
          <w:rFonts w:ascii="Times New Roman" w:hAnsi="Times New Roman"/>
          <w:sz w:val="24"/>
          <w:szCs w:val="24"/>
        </w:rPr>
        <w:t xml:space="preserve">, 108 </w:t>
      </w:r>
      <w:r>
        <w:rPr>
          <w:rFonts w:ascii="Times New Roman" w:hAnsi="Times New Roman" w:cs="Times New Roman"/>
          <w:sz w:val="24"/>
          <w:szCs w:val="24"/>
        </w:rPr>
        <w:t>FISH.</w:t>
      </w:r>
    </w:p>
    <w:p w14:paraId="562C4E55" w14:textId="77777777" w:rsidR="00214D16" w:rsidRDefault="00214D16" w:rsidP="00214D16">
      <w:pPr>
        <w:spacing w:after="0" w:line="240" w:lineRule="auto"/>
        <w:ind w:left="2832" w:hanging="2832"/>
      </w:pPr>
      <w:r>
        <w:rPr>
          <w:rFonts w:ascii="Times New Roman" w:hAnsi="Times New Roman" w:cs="Times New Roman"/>
          <w:sz w:val="24"/>
          <w:szCs w:val="24"/>
        </w:rPr>
        <w:t xml:space="preserve">Ottobre 2017 a Dicembre19: </w:t>
      </w:r>
      <w:r>
        <w:rPr>
          <w:rFonts w:ascii="Times New Roman" w:hAnsi="Times New Roman" w:cs="Times New Roman"/>
          <w:sz w:val="24"/>
          <w:szCs w:val="24"/>
        </w:rPr>
        <w:tab/>
        <w:t>Ricercatore Universitario di tipo A presso il dipartimento di Diagnostica e Sanità Pubblica dell’Università di Verona.</w:t>
      </w:r>
    </w:p>
    <w:p w14:paraId="7CC5F209" w14:textId="009CF1C8" w:rsidR="00214D16" w:rsidRDefault="00214D16" w:rsidP="00214D16">
      <w:pPr>
        <w:spacing w:after="0" w:line="240" w:lineRule="auto"/>
        <w:ind w:left="2832" w:hanging="28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cembre 2019</w:t>
      </w:r>
      <w:r w:rsidR="00A24A8C">
        <w:rPr>
          <w:rFonts w:ascii="Times New Roman" w:hAnsi="Times New Roman" w:cs="Times New Roman"/>
          <w:sz w:val="24"/>
          <w:szCs w:val="24"/>
        </w:rPr>
        <w:t>-2022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  <w:t>Ricercatore Universitario di tipo B presso il dipartimento di Diagnostica e Sanità Pubblica dell’Università di Verona.</w:t>
      </w:r>
    </w:p>
    <w:p w14:paraId="76FBA220" w14:textId="29E9F1FD" w:rsidR="00A24A8C" w:rsidRDefault="00A24A8C" w:rsidP="00A24A8C">
      <w:pPr>
        <w:spacing w:after="0" w:line="240" w:lineRule="auto"/>
        <w:ind w:left="2832" w:hanging="2832"/>
      </w:pPr>
      <w:r>
        <w:rPr>
          <w:rFonts w:ascii="Times New Roman" w:hAnsi="Times New Roman" w:cs="Times New Roman"/>
          <w:sz w:val="24"/>
          <w:szCs w:val="24"/>
        </w:rPr>
        <w:t>Dicembre 2022 a oggi:</w:t>
      </w:r>
      <w:r>
        <w:rPr>
          <w:rFonts w:ascii="Times New Roman" w:hAnsi="Times New Roman" w:cs="Times New Roman"/>
          <w:sz w:val="24"/>
          <w:szCs w:val="24"/>
        </w:rPr>
        <w:tab/>
        <w:t>Professore Associato presso il dipartimento di Diagnostica e Sanità Pubblica dell’Università di Verona.</w:t>
      </w:r>
    </w:p>
    <w:p w14:paraId="1FF43756" w14:textId="77777777" w:rsidR="00A24A8C" w:rsidRDefault="00A24A8C" w:rsidP="00214D16">
      <w:pPr>
        <w:spacing w:after="0" w:line="240" w:lineRule="auto"/>
        <w:ind w:left="2832" w:hanging="2832"/>
      </w:pPr>
    </w:p>
    <w:p w14:paraId="2FE09605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E814E2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MI</w:t>
      </w:r>
    </w:p>
    <w:p w14:paraId="4375FE7D" w14:textId="77777777" w:rsidR="00214D16" w:rsidRDefault="00214D16" w:rsidP="00214D16">
      <w:pPr>
        <w:pStyle w:val="Eaoaeaa"/>
        <w:tabs>
          <w:tab w:val="left" w:pos="708"/>
        </w:tabs>
        <w:jc w:val="both"/>
        <w:rPr>
          <w:rFonts w:eastAsia="Calibri"/>
          <w:i/>
          <w:sz w:val="24"/>
          <w:szCs w:val="24"/>
          <w:lang w:val="fr-FR" w:eastAsia="it-IT"/>
        </w:rPr>
      </w:pPr>
      <w:r>
        <w:rPr>
          <w:rFonts w:eastAsia="Calibri"/>
          <w:sz w:val="24"/>
          <w:szCs w:val="24"/>
          <w:lang w:val="fr-FR" w:eastAsia="it-IT"/>
        </w:rPr>
        <w:t>2013</w:t>
      </w:r>
      <w:r>
        <w:rPr>
          <w:rFonts w:eastAsia="Calibri"/>
          <w:sz w:val="24"/>
          <w:szCs w:val="24"/>
          <w:lang w:val="fr-FR" w:eastAsia="it-IT"/>
        </w:rPr>
        <w:tab/>
      </w:r>
      <w:r>
        <w:rPr>
          <w:rFonts w:eastAsia="Calibri"/>
          <w:sz w:val="24"/>
          <w:szCs w:val="24"/>
          <w:lang w:val="fr-FR" w:eastAsia="it-IT"/>
        </w:rPr>
        <w:tab/>
      </w:r>
      <w:bookmarkStart w:id="0" w:name="_Hlk97021619"/>
      <w:r>
        <w:rPr>
          <w:rFonts w:eastAsia="Calibri"/>
          <w:sz w:val="24"/>
          <w:szCs w:val="24"/>
          <w:lang w:val="fr-FR" w:eastAsia="it-IT"/>
        </w:rPr>
        <w:t xml:space="preserve">Miglior comunicazione orale tra giovani </w:t>
      </w:r>
      <w:proofErr w:type="gramStart"/>
      <w:r>
        <w:rPr>
          <w:rFonts w:eastAsia="Calibri"/>
          <w:sz w:val="24"/>
          <w:szCs w:val="24"/>
          <w:lang w:val="fr-FR" w:eastAsia="it-IT"/>
        </w:rPr>
        <w:t>patologi:</w:t>
      </w:r>
      <w:proofErr w:type="gramEnd"/>
      <w:r>
        <w:rPr>
          <w:rFonts w:eastAsia="Calibri"/>
          <w:sz w:val="24"/>
          <w:szCs w:val="24"/>
          <w:lang w:val="fr-FR" w:eastAsia="it-IT"/>
        </w:rPr>
        <w:t xml:space="preserve"> </w:t>
      </w:r>
      <w:r>
        <w:rPr>
          <w:rFonts w:eastAsia="Calibri"/>
          <w:i/>
          <w:sz w:val="24"/>
          <w:szCs w:val="24"/>
          <w:lang w:val="fr-FR" w:eastAsia="it-IT"/>
        </w:rPr>
        <w:t>Oncogene induced senescence</w:t>
      </w:r>
    </w:p>
    <w:p w14:paraId="20B0D9D4" w14:textId="77777777" w:rsidR="00214D16" w:rsidRDefault="00214D16" w:rsidP="00214D16">
      <w:pPr>
        <w:pStyle w:val="Eaoaeaa"/>
        <w:tabs>
          <w:tab w:val="left" w:pos="708"/>
        </w:tabs>
        <w:jc w:val="both"/>
        <w:rPr>
          <w:rFonts w:eastAsia="Calibri"/>
          <w:i/>
          <w:sz w:val="24"/>
          <w:szCs w:val="24"/>
          <w:lang w:val="fr-FR" w:eastAsia="it-IT"/>
        </w:rPr>
      </w:pPr>
      <w:r>
        <w:rPr>
          <w:rFonts w:eastAsia="Calibri"/>
          <w:i/>
          <w:sz w:val="24"/>
          <w:szCs w:val="24"/>
          <w:lang w:val="fr-FR" w:eastAsia="it-IT"/>
        </w:rPr>
        <w:tab/>
      </w:r>
      <w:r>
        <w:rPr>
          <w:rFonts w:eastAsia="Calibri"/>
          <w:i/>
          <w:sz w:val="24"/>
          <w:szCs w:val="24"/>
          <w:lang w:val="fr-FR" w:eastAsia="it-IT"/>
        </w:rPr>
        <w:tab/>
      </w:r>
      <w:proofErr w:type="gramStart"/>
      <w:r>
        <w:rPr>
          <w:rFonts w:eastAsia="Calibri"/>
          <w:i/>
          <w:sz w:val="24"/>
          <w:szCs w:val="24"/>
          <w:lang w:val="fr-FR" w:eastAsia="it-IT"/>
        </w:rPr>
        <w:t>distinguishes</w:t>
      </w:r>
      <w:proofErr w:type="gramEnd"/>
      <w:r>
        <w:rPr>
          <w:rFonts w:eastAsia="Calibri"/>
          <w:i/>
          <w:sz w:val="24"/>
          <w:szCs w:val="24"/>
          <w:lang w:val="fr-FR" w:eastAsia="it-IT"/>
        </w:rPr>
        <w:t xml:space="preserve"> indolent from aggressive form of pulmonary and non-pulmonary</w:t>
      </w:r>
    </w:p>
    <w:p w14:paraId="3BA15A61" w14:textId="77777777" w:rsidR="00214D16" w:rsidRDefault="00214D16" w:rsidP="00214D16">
      <w:pPr>
        <w:pStyle w:val="Eaoaeaa"/>
        <w:tabs>
          <w:tab w:val="left" w:pos="708"/>
        </w:tabs>
        <w:jc w:val="both"/>
        <w:rPr>
          <w:rFonts w:eastAsia="Calibri"/>
          <w:sz w:val="24"/>
          <w:szCs w:val="24"/>
          <w:lang w:val="fr-FR" w:eastAsia="it-IT"/>
        </w:rPr>
      </w:pPr>
      <w:r>
        <w:rPr>
          <w:rFonts w:eastAsia="Calibri"/>
          <w:i/>
          <w:sz w:val="24"/>
          <w:szCs w:val="24"/>
          <w:lang w:val="fr-FR" w:eastAsia="it-IT"/>
        </w:rPr>
        <w:tab/>
      </w:r>
      <w:r>
        <w:rPr>
          <w:rFonts w:eastAsia="Calibri"/>
          <w:i/>
          <w:sz w:val="24"/>
          <w:szCs w:val="24"/>
          <w:lang w:val="fr-FR" w:eastAsia="it-IT"/>
        </w:rPr>
        <w:tab/>
        <w:t>Langerhans’ cell histiocytosis</w:t>
      </w:r>
      <w:r>
        <w:rPr>
          <w:rFonts w:eastAsia="Calibri"/>
          <w:sz w:val="24"/>
          <w:szCs w:val="24"/>
          <w:lang w:val="fr-FR" w:eastAsia="it-IT"/>
        </w:rPr>
        <w:t xml:space="preserve"> Congresso Nazionale SIAPEC-IAP, Roma 2013</w:t>
      </w:r>
    </w:p>
    <w:bookmarkEnd w:id="0"/>
    <w:p w14:paraId="38151634" w14:textId="77777777" w:rsidR="00214D16" w:rsidRDefault="00214D16" w:rsidP="00214D16">
      <w:pPr>
        <w:pStyle w:val="Eaoaeaa"/>
        <w:tabs>
          <w:tab w:val="left" w:pos="708"/>
        </w:tabs>
        <w:jc w:val="both"/>
        <w:rPr>
          <w:rFonts w:eastAsia="Calibri"/>
          <w:i/>
          <w:sz w:val="24"/>
          <w:szCs w:val="24"/>
          <w:lang w:val="fr-FR" w:eastAsia="it-IT"/>
        </w:rPr>
      </w:pPr>
    </w:p>
    <w:p w14:paraId="1C019000" w14:textId="77777777" w:rsidR="00214D16" w:rsidRDefault="00214D16" w:rsidP="00214D16">
      <w:pPr>
        <w:pStyle w:val="Eaoaeaa"/>
        <w:tabs>
          <w:tab w:val="left" w:pos="708"/>
        </w:tabs>
        <w:jc w:val="both"/>
        <w:rPr>
          <w:rFonts w:eastAsia="Calibri"/>
          <w:i/>
          <w:sz w:val="24"/>
          <w:szCs w:val="24"/>
          <w:lang w:val="fr-FR" w:eastAsia="it-IT"/>
        </w:rPr>
      </w:pPr>
      <w:r>
        <w:rPr>
          <w:rFonts w:eastAsia="Calibri"/>
          <w:sz w:val="24"/>
          <w:szCs w:val="24"/>
          <w:lang w:val="fr-FR" w:eastAsia="it-IT"/>
        </w:rPr>
        <w:t>2017</w:t>
      </w:r>
      <w:r>
        <w:rPr>
          <w:rFonts w:eastAsia="Calibri"/>
          <w:sz w:val="24"/>
          <w:szCs w:val="24"/>
          <w:lang w:val="fr-FR" w:eastAsia="it-IT"/>
        </w:rPr>
        <w:tab/>
      </w:r>
      <w:r>
        <w:rPr>
          <w:rFonts w:eastAsia="Calibri"/>
          <w:sz w:val="24"/>
          <w:szCs w:val="24"/>
          <w:lang w:val="fr-FR" w:eastAsia="it-IT"/>
        </w:rPr>
        <w:tab/>
        <w:t xml:space="preserve">Stipend Award della International Society of Urologic Pathology, </w:t>
      </w:r>
      <w:r>
        <w:rPr>
          <w:rFonts w:eastAsia="Calibri"/>
          <w:i/>
          <w:sz w:val="24"/>
          <w:szCs w:val="24"/>
          <w:lang w:eastAsia="it-IT"/>
        </w:rPr>
        <w:t xml:space="preserve">on the basis of his </w:t>
      </w:r>
      <w:r>
        <w:rPr>
          <w:rFonts w:eastAsia="Calibri"/>
          <w:i/>
          <w:sz w:val="24"/>
          <w:szCs w:val="24"/>
          <w:lang w:eastAsia="it-IT"/>
        </w:rPr>
        <w:tab/>
      </w:r>
      <w:r>
        <w:rPr>
          <w:rFonts w:eastAsia="Calibri"/>
          <w:i/>
          <w:sz w:val="24"/>
          <w:szCs w:val="24"/>
          <w:lang w:eastAsia="it-IT"/>
        </w:rPr>
        <w:tab/>
        <w:t>past and ongoing career interest in Genitourinary Pathology</w:t>
      </w:r>
      <w:r>
        <w:rPr>
          <w:rFonts w:eastAsia="Calibri"/>
          <w:sz w:val="24"/>
          <w:szCs w:val="24"/>
          <w:lang w:eastAsia="it-IT"/>
        </w:rPr>
        <w:t>,</w:t>
      </w:r>
      <w:r>
        <w:rPr>
          <w:rFonts w:eastAsia="Calibri"/>
          <w:sz w:val="24"/>
          <w:szCs w:val="24"/>
          <w:lang w:val="fr-FR" w:eastAsia="it-IT"/>
        </w:rPr>
        <w:t xml:space="preserve"> Gennaio 2017</w:t>
      </w:r>
    </w:p>
    <w:p w14:paraId="02FE11F1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802F808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4F22E90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LAZIONI E COMUNICAZIONI A CONGRESSI </w:t>
      </w:r>
    </w:p>
    <w:p w14:paraId="69F12B1E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1011D0" w14:textId="77777777" w:rsidR="00214D16" w:rsidRDefault="00214D16" w:rsidP="00214D16">
      <w:pPr>
        <w:pStyle w:val="Eaoaeaa"/>
        <w:widowControl/>
        <w:jc w:val="both"/>
        <w:rPr>
          <w:rFonts w:eastAsia="Calibri"/>
          <w:sz w:val="24"/>
          <w:szCs w:val="24"/>
          <w:u w:val="single"/>
          <w:lang w:val="fr-FR" w:eastAsia="it-IT"/>
        </w:rPr>
      </w:pPr>
      <w:r>
        <w:rPr>
          <w:rFonts w:eastAsia="Calibri"/>
          <w:sz w:val="24"/>
          <w:szCs w:val="24"/>
          <w:u w:val="single"/>
          <w:lang w:val="fr-FR" w:eastAsia="it-IT"/>
        </w:rPr>
        <w:lastRenderedPageBreak/>
        <w:t>Relazioni su invito (Invited speaker)</w:t>
      </w:r>
    </w:p>
    <w:p w14:paraId="57883253" w14:textId="5EBEC500" w:rsidR="00214D16" w:rsidRDefault="00FC66A8" w:rsidP="00214D16">
      <w:pPr>
        <w:pStyle w:val="Eaoaeaa"/>
        <w:widowControl/>
        <w:jc w:val="both"/>
        <w:rPr>
          <w:rFonts w:eastAsia="Calibri"/>
          <w:sz w:val="24"/>
          <w:szCs w:val="24"/>
          <w:lang w:val="fr-FR" w:eastAsia="it-IT"/>
        </w:rPr>
      </w:pPr>
      <w:r>
        <w:rPr>
          <w:rFonts w:eastAsia="Calibri"/>
          <w:sz w:val="24"/>
          <w:szCs w:val="24"/>
          <w:lang w:val="fr-FR" w:eastAsia="it-IT"/>
        </w:rPr>
        <w:t xml:space="preserve">Totale </w:t>
      </w:r>
      <w:r w:rsidR="00573FB7">
        <w:rPr>
          <w:rFonts w:eastAsia="Calibri"/>
          <w:sz w:val="24"/>
          <w:szCs w:val="24"/>
          <w:lang w:val="fr-FR" w:eastAsia="it-IT"/>
        </w:rPr>
        <w:t>65</w:t>
      </w:r>
      <w:r w:rsidR="00214D16">
        <w:rPr>
          <w:rFonts w:eastAsia="Calibri"/>
          <w:sz w:val="24"/>
          <w:szCs w:val="24"/>
          <w:lang w:val="fr-FR" w:eastAsia="it-IT"/>
        </w:rPr>
        <w:t xml:space="preserve"> relazioni : </w:t>
      </w:r>
      <w:r w:rsidR="00573FB7">
        <w:rPr>
          <w:rFonts w:eastAsia="Calibri"/>
          <w:sz w:val="24"/>
          <w:szCs w:val="24"/>
          <w:lang w:val="fr-FR" w:eastAsia="it-IT"/>
        </w:rPr>
        <w:t>63</w:t>
      </w:r>
      <w:r w:rsidR="00214D16">
        <w:rPr>
          <w:rFonts w:eastAsia="Calibri"/>
          <w:sz w:val="24"/>
          <w:szCs w:val="24"/>
          <w:lang w:val="fr-FR" w:eastAsia="it-IT"/>
        </w:rPr>
        <w:t xml:space="preserve"> nazionali ; </w:t>
      </w:r>
      <w:r w:rsidR="00C63A4F">
        <w:rPr>
          <w:rFonts w:eastAsia="Calibri"/>
          <w:sz w:val="24"/>
          <w:szCs w:val="24"/>
          <w:lang w:val="fr-FR" w:eastAsia="it-IT"/>
        </w:rPr>
        <w:t>2</w:t>
      </w:r>
      <w:r w:rsidR="00214D16">
        <w:rPr>
          <w:rFonts w:eastAsia="Calibri"/>
          <w:sz w:val="24"/>
          <w:szCs w:val="24"/>
          <w:lang w:val="fr-FR" w:eastAsia="it-IT"/>
        </w:rPr>
        <w:t xml:space="preserve"> internazional</w:t>
      </w:r>
      <w:r w:rsidR="00C63A4F">
        <w:rPr>
          <w:rFonts w:eastAsia="Calibri"/>
          <w:sz w:val="24"/>
          <w:szCs w:val="24"/>
          <w:lang w:val="fr-FR" w:eastAsia="it-IT"/>
        </w:rPr>
        <w:t>i</w:t>
      </w:r>
      <w:r w:rsidR="00214D16">
        <w:rPr>
          <w:rFonts w:eastAsia="Calibri"/>
          <w:sz w:val="24"/>
          <w:szCs w:val="24"/>
          <w:lang w:val="fr-FR" w:eastAsia="it-IT"/>
        </w:rPr>
        <w:t xml:space="preserve"> (USA</w:t>
      </w:r>
      <w:r w:rsidR="00C63A4F">
        <w:rPr>
          <w:rFonts w:eastAsia="Calibri"/>
          <w:sz w:val="24"/>
          <w:szCs w:val="24"/>
          <w:lang w:val="fr-FR" w:eastAsia="it-IT"/>
        </w:rPr>
        <w:t>, Repubblica Ceca</w:t>
      </w:r>
      <w:r w:rsidR="00214D16">
        <w:rPr>
          <w:rFonts w:eastAsia="Calibri"/>
          <w:sz w:val="24"/>
          <w:szCs w:val="24"/>
          <w:lang w:val="fr-FR" w:eastAsia="it-IT"/>
        </w:rPr>
        <w:t xml:space="preserve">) </w:t>
      </w:r>
    </w:p>
    <w:p w14:paraId="1EFF8B39" w14:textId="77777777" w:rsidR="00214D16" w:rsidRDefault="00214D16" w:rsidP="00214D16">
      <w:pPr>
        <w:pStyle w:val="Eaoaeaa"/>
        <w:widowControl/>
        <w:jc w:val="both"/>
        <w:rPr>
          <w:rFonts w:eastAsia="Calibri"/>
          <w:sz w:val="24"/>
          <w:szCs w:val="24"/>
          <w:lang w:val="fr-FR" w:eastAsia="it-IT"/>
        </w:rPr>
      </w:pPr>
    </w:p>
    <w:p w14:paraId="4C8CC0DB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Classificazione WHO dei tumori renali. IX Mediterranean Congress on Oncological Pathology, Gallipoli, 7 Ottobre 2016</w:t>
      </w:r>
    </w:p>
    <w:p w14:paraId="4ECF5F69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My preffered abstract at last EU/US pathology meetings. The 5th World Top Communication of the Year in Genito-Urinar Oncology, Arezzo, 16-18 Novembre 2016</w:t>
      </w:r>
    </w:p>
    <w:p w14:paraId="048C0E6C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Applicazione clinica della classificazione anatomopatologica del mRCC. IV Young Specialist Renal Care, Bologna, 13-14 Gennaio 2017</w:t>
      </w:r>
    </w:p>
    <w:p w14:paraId="0C11FF75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Come ottimizzare la qualità e la quantità del campione di tessuto nella determinazione dei biomarcatori : ruolo dell’immunoistochimica e della biologia molecolare. La diagnostica e la medicina di precisione in oncologia : il ruolo dell’immunoterapia nel melanoma e NSCLC, Padova, 17 Febbraio 2017</w:t>
      </w:r>
    </w:p>
    <w:p w14:paraId="2981E427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sz w:val="24"/>
          <w:szCs w:val="24"/>
          <w:lang w:val="it-IT"/>
        </w:rPr>
        <w:t>: Le biopsie sotto guida RM. Corso multidisciplinare sui B3 (Convegno Nazionale GISMA 2017), Verona, 24-26 Maggio 2017</w:t>
      </w:r>
    </w:p>
    <w:p w14:paraId="771A6BEE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La neoplasia al centro. La caratterizzazione delle neoplasie urologiche. IX Corso di Aggiornamento in Oncologia, Napoli, 14 Giugno 2017</w:t>
      </w:r>
    </w:p>
    <w:p w14:paraId="4BAB7967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Confronto Interistituzionale in Patologia Mammaria da screening Focus sulle lesioni B3, Istituto Oncologico Veneto IOV, Padova 19 Settembre 2017</w:t>
      </w:r>
    </w:p>
    <w:p w14:paraId="0C5D4CA6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Correlazione radioistologica di casistica VABB : diagnosi inaspettate e patologia B3, Bologna, 3 Ottobre 2017</w:t>
      </w:r>
    </w:p>
    <w:p w14:paraId="725222D1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Update immunoistochimica in patologia pleuropolmonare neoplastica e non neoplastica. Congresso Annuale di Anatomia Patologica SIAPEC-IAP, Napoli, 12-14 Ottobre 2017</w:t>
      </w:r>
    </w:p>
    <w:p w14:paraId="540E93B3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Ibridazione in situ in fluorescenza. Congresso Annuale di Anatomia Patologica SIAPEC-IAP, Napoli, 12-14 Ottobre 2017</w:t>
      </w:r>
    </w:p>
    <w:p w14:paraId="4E4529E5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Istopatologia in pillole : carcinoma renale e testicolare, SIURO, Parma, 16-18 Novembre 2017</w:t>
      </w:r>
    </w:p>
    <w:p w14:paraId="4E65174C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sz w:val="24"/>
          <w:szCs w:val="24"/>
          <w:lang w:val="it-IT"/>
        </w:rPr>
        <w:t>: Studio MOIRE Fattori molecolari nella definizione della prognosi nel carcinoma renale. XIX congresso AIOM, Roma, 28 Ottobre 2017</w:t>
      </w:r>
    </w:p>
    <w:p w14:paraId="173BA809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Il ruolo del patologo nel management della diagnosi della patologia genito-urinaria, SOMT Gallipoli, 1-2 Dicembre 2017</w:t>
      </w:r>
    </w:p>
    <w:p w14:paraId="66AA2A8C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Transbronchial cryobiopsy in diffuse parenchymal lung disease, AIPO Peschiera del Garda, 18-19 Dicembre 2017</w:t>
      </w:r>
    </w:p>
    <w:p w14:paraId="292F2F6D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Istopatologia in pillole : carcinoma renale e testicolare, SIURO, Bologna, 8-10 Marzo 2018</w:t>
      </w:r>
    </w:p>
    <w:p w14:paraId="123B3806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Come il patologo può supportare la scelta terapeutica nel carcinoma renale. Stato dell’arte, Le neoplasia uro-oncologiche nella pratica clinica, Modena, 9-10 Marzo 2018</w:t>
      </w:r>
    </w:p>
    <w:p w14:paraId="04E10657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Anatomia patologica : le nuove entità del carcinoma renale, Congresso Nazionale SIURO, Milano, 12-14 Aprile 2018</w:t>
      </w:r>
    </w:p>
    <w:p w14:paraId="47BCE802" w14:textId="36D67FE5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Trattamento del materiale citologico, allestimento dei vetrini e tecniche di colorazione estemporanea, Lung Cancer Hands On</w:t>
      </w:r>
      <w:r w:rsidR="0069380B">
        <w:rPr>
          <w:rFonts w:eastAsia="Calibri"/>
          <w:sz w:val="24"/>
          <w:szCs w:val="24"/>
          <w:lang w:val="fr-FR" w:eastAsia="it-IT"/>
        </w:rPr>
        <w:t>.</w:t>
      </w:r>
      <w:r>
        <w:rPr>
          <w:rFonts w:eastAsia="Calibri"/>
          <w:sz w:val="24"/>
          <w:szCs w:val="24"/>
          <w:lang w:val="fr-FR" w:eastAsia="it-IT"/>
        </w:rPr>
        <w:t xml:space="preserve"> AIPO, Verona, 11 Giugno 2018</w:t>
      </w:r>
    </w:p>
    <w:p w14:paraId="351D7B9B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Inquadramento anatomopatologico dei tumori renali. SIURO, Prato, 13-15 Settembre 2018</w:t>
      </w:r>
    </w:p>
    <w:p w14:paraId="471BABD8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sz w:val="24"/>
          <w:szCs w:val="24"/>
          <w:lang w:val="it-IT"/>
        </w:rPr>
        <w:t xml:space="preserve">: Anatomia </w:t>
      </w:r>
      <w:proofErr w:type="gramStart"/>
      <w:r>
        <w:rPr>
          <w:sz w:val="24"/>
          <w:szCs w:val="24"/>
          <w:lang w:val="it-IT"/>
        </w:rPr>
        <w:t>patologica:</w:t>
      </w:r>
      <w:proofErr w:type="gramEnd"/>
      <w:r>
        <w:rPr>
          <w:sz w:val="24"/>
          <w:szCs w:val="24"/>
          <w:lang w:val="it-IT"/>
        </w:rPr>
        <w:t xml:space="preserve"> le nuove entità e il loro impatto sulla pratica clinica, Hot Topics in Uro-oncologia, Alba, 30 Novembre – 1 Dicembre 2018</w:t>
      </w:r>
    </w:p>
    <w:p w14:paraId="0B9C62B3" w14:textId="77777777" w:rsidR="00214D16" w:rsidRDefault="00214D16" w:rsidP="00214D16">
      <w:pPr>
        <w:pStyle w:val="Eaoaeaa"/>
        <w:numPr>
          <w:ilvl w:val="0"/>
          <w:numId w:val="1"/>
        </w:numPr>
        <w:jc w:val="both"/>
        <w:rPr>
          <w:rFonts w:eastAsia="Calibri"/>
          <w:sz w:val="24"/>
          <w:szCs w:val="24"/>
          <w:lang w:val="fr-FR" w:eastAsia="it-IT"/>
        </w:rPr>
      </w:pPr>
      <w:r>
        <w:rPr>
          <w:rFonts w:eastAsia="Calibri"/>
          <w:b/>
          <w:sz w:val="24"/>
          <w:szCs w:val="24"/>
          <w:lang w:val="fr-FR" w:eastAsia="it-IT"/>
        </w:rPr>
        <w:t xml:space="preserve">Caliò A : </w:t>
      </w:r>
      <w:r>
        <w:rPr>
          <w:rFonts w:eastAsia="Calibri"/>
          <w:sz w:val="24"/>
          <w:szCs w:val="24"/>
          <w:lang w:val="fr-FR" w:eastAsia="it-IT"/>
        </w:rPr>
        <w:t>Inquadramento diagnostico-prognostico dei nuovi istotipi sec WHO ad alta aggressività, I tumori GU dalla biologia alla pratica clinica, Lazise, 6-7 Dicembre 2018</w:t>
      </w:r>
    </w:p>
    <w:p w14:paraId="09832FB8" w14:textId="77777777" w:rsidR="00214D16" w:rsidRDefault="00214D16" w:rsidP="00214D16">
      <w:pPr>
        <w:pStyle w:val="Eaoaeaa"/>
        <w:numPr>
          <w:ilvl w:val="0"/>
          <w:numId w:val="1"/>
        </w:numPr>
        <w:jc w:val="both"/>
        <w:rPr>
          <w:rFonts w:eastAsia="Calibri"/>
          <w:sz w:val="24"/>
          <w:szCs w:val="24"/>
          <w:lang w:val="fr-FR" w:eastAsia="it-IT"/>
        </w:rPr>
      </w:pPr>
      <w:r>
        <w:rPr>
          <w:rFonts w:eastAsia="Calibri"/>
          <w:b/>
          <w:sz w:val="24"/>
          <w:szCs w:val="24"/>
          <w:lang w:val="fr-FR" w:eastAsia="it-IT"/>
        </w:rPr>
        <w:t xml:space="preserve">Caliò A : </w:t>
      </w:r>
      <w:r>
        <w:rPr>
          <w:rFonts w:eastAsia="Calibri"/>
          <w:sz w:val="24"/>
          <w:szCs w:val="24"/>
          <w:lang w:val="fr-FR" w:eastAsia="it-IT"/>
        </w:rPr>
        <w:t>ISUP grading e nuovi scenari (PDL1/genetica), SIURO overview on prostate cancer, Milano, 1 Marzo 2019</w:t>
      </w:r>
    </w:p>
    <w:p w14:paraId="08CA4C49" w14:textId="77777777" w:rsidR="00214D16" w:rsidRDefault="00214D16" w:rsidP="00214D16">
      <w:pPr>
        <w:pStyle w:val="Eaoaeaa"/>
        <w:numPr>
          <w:ilvl w:val="0"/>
          <w:numId w:val="1"/>
        </w:numPr>
        <w:jc w:val="both"/>
        <w:rPr>
          <w:rFonts w:eastAsia="Calibri"/>
          <w:sz w:val="24"/>
          <w:szCs w:val="24"/>
          <w:lang w:val="fr-FR" w:eastAsia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Slide seminar renal cell carcinoma, University of Alabama, Birmingham, Alabama </w:t>
      </w:r>
      <w:r>
        <w:rPr>
          <w:rFonts w:eastAsia="Calibri"/>
          <w:sz w:val="24"/>
          <w:szCs w:val="24"/>
          <w:lang w:val="fr-FR" w:eastAsia="it-IT"/>
        </w:rPr>
        <w:lastRenderedPageBreak/>
        <w:t>(USA), 21-22 Marzo 2019</w:t>
      </w:r>
    </w:p>
    <w:p w14:paraId="53DD46F6" w14:textId="77777777" w:rsidR="00214D16" w:rsidRDefault="00214D16" w:rsidP="00214D16">
      <w:pPr>
        <w:pStyle w:val="Eaoaeaa"/>
        <w:numPr>
          <w:ilvl w:val="0"/>
          <w:numId w:val="1"/>
        </w:numPr>
        <w:jc w:val="both"/>
        <w:rPr>
          <w:rFonts w:eastAsia="Calibri"/>
          <w:sz w:val="24"/>
          <w:szCs w:val="24"/>
          <w:lang w:val="fr-FR" w:eastAsia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Biomarcatori : quale ruolo nelle neoplasie </w:t>
      </w:r>
      <w:proofErr w:type="gramStart"/>
      <w:r>
        <w:rPr>
          <w:rFonts w:eastAsia="Calibri"/>
          <w:sz w:val="24"/>
          <w:szCs w:val="24"/>
          <w:lang w:val="fr-FR" w:eastAsia="it-IT"/>
        </w:rPr>
        <w:t>geniturinarie ?,</w:t>
      </w:r>
      <w:proofErr w:type="gramEnd"/>
      <w:r>
        <w:rPr>
          <w:rFonts w:eastAsia="Calibri"/>
          <w:sz w:val="24"/>
          <w:szCs w:val="24"/>
          <w:lang w:val="fr-FR" w:eastAsia="it-IT"/>
        </w:rPr>
        <w:t xml:space="preserve"> URO-ONCOLOGIA 2019 stato dell’arte dei trattamenti sistemici, Padova, 29-30 Marzo 2019</w:t>
      </w:r>
    </w:p>
    <w:p w14:paraId="6AF83F47" w14:textId="77777777" w:rsidR="00214D16" w:rsidRDefault="00214D16" w:rsidP="00214D16">
      <w:pPr>
        <w:pStyle w:val="Eaoaeaa"/>
        <w:numPr>
          <w:ilvl w:val="0"/>
          <w:numId w:val="1"/>
        </w:numPr>
        <w:jc w:val="both"/>
        <w:rPr>
          <w:rFonts w:eastAsia="Calibri"/>
          <w:sz w:val="24"/>
          <w:szCs w:val="24"/>
          <w:lang w:val="fr-FR" w:eastAsia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Prostate genomic cancer : la medicina di precisione del paziente con carcinoma prostatico, Modena, 27 Maggio 2019</w:t>
      </w:r>
    </w:p>
    <w:p w14:paraId="50A086EB" w14:textId="77777777" w:rsidR="00214D16" w:rsidRDefault="00214D16" w:rsidP="00214D16">
      <w:pPr>
        <w:pStyle w:val="Eaoaeaa"/>
        <w:numPr>
          <w:ilvl w:val="0"/>
          <w:numId w:val="1"/>
        </w:numPr>
        <w:jc w:val="both"/>
        <w:rPr>
          <w:rFonts w:eastAsia="Calibri"/>
          <w:sz w:val="24"/>
          <w:szCs w:val="24"/>
          <w:lang w:val="fr-FR" w:eastAsia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Renal genomic cancer : la medicina di precisione del paziente con carcinoma renale, Modena, 5 Settembre 2019</w:t>
      </w:r>
    </w:p>
    <w:p w14:paraId="3964D697" w14:textId="77777777" w:rsidR="00214D16" w:rsidRDefault="00214D16" w:rsidP="00214D16">
      <w:pPr>
        <w:pStyle w:val="Eaoaeaa"/>
        <w:numPr>
          <w:ilvl w:val="0"/>
          <w:numId w:val="1"/>
        </w:numPr>
        <w:jc w:val="both"/>
        <w:rPr>
          <w:rFonts w:eastAsia="Calibri"/>
          <w:sz w:val="24"/>
          <w:szCs w:val="24"/>
          <w:lang w:val="fr-FR" w:eastAsia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Inquadramento della malattia localizzata, SIURO, Bologna, 12-13 Settembre 2019</w:t>
      </w:r>
    </w:p>
    <w:p w14:paraId="6C8923F0" w14:textId="77777777" w:rsidR="00214D16" w:rsidRDefault="00214D16" w:rsidP="00214D16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My preffered abstract at last EU/US pathology meetings. The 7th World Top Communication of the Year in Genito-Urinar Oncology, Terni, 9-10 Ottobre 2019</w:t>
      </w:r>
    </w:p>
    <w:p w14:paraId="64349A28" w14:textId="77777777" w:rsidR="00214D16" w:rsidRDefault="00214D16" w:rsidP="00214D16">
      <w:pPr>
        <w:pStyle w:val="Eaoaeaa"/>
        <w:numPr>
          <w:ilvl w:val="0"/>
          <w:numId w:val="1"/>
        </w:numPr>
        <w:jc w:val="both"/>
        <w:rPr>
          <w:rFonts w:eastAsia="Calibri"/>
          <w:sz w:val="24"/>
          <w:szCs w:val="24"/>
          <w:lang w:val="fr-FR" w:eastAsia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Diagnosi differenziale dei NSCLC in chiave terapeutica, FONICAP, Verona, 15 Ottobre 2019</w:t>
      </w:r>
    </w:p>
    <w:p w14:paraId="510AE6FE" w14:textId="77777777" w:rsidR="00214D16" w:rsidRDefault="00214D16" w:rsidP="00214D16">
      <w:pPr>
        <w:pStyle w:val="Eaoaeaa"/>
        <w:numPr>
          <w:ilvl w:val="0"/>
          <w:numId w:val="1"/>
        </w:numPr>
        <w:jc w:val="both"/>
        <w:rPr>
          <w:rFonts w:eastAsia="Calibri"/>
          <w:sz w:val="24"/>
          <w:szCs w:val="24"/>
          <w:lang w:val="fr-FR" w:eastAsia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Il migliore abstract USCAP rene, Congresso Triennale di Anatomia Patologica SIAPEC-IAP, Torino, 16-19 Ottobre 2019</w:t>
      </w:r>
    </w:p>
    <w:p w14:paraId="2A4C7EC8" w14:textId="77777777" w:rsidR="00214D16" w:rsidRDefault="00214D16" w:rsidP="00214D16">
      <w:pPr>
        <w:pStyle w:val="Eaoaeaa"/>
        <w:numPr>
          <w:ilvl w:val="0"/>
          <w:numId w:val="1"/>
        </w:numPr>
        <w:jc w:val="both"/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Nuova classificazione WHO del carcinoma renale, impatto sulla pratica </w:t>
      </w:r>
      <w:proofErr w:type="gramStart"/>
      <w:r>
        <w:rPr>
          <w:rFonts w:eastAsia="Calibri"/>
          <w:sz w:val="24"/>
          <w:szCs w:val="24"/>
          <w:lang w:val="fr-FR" w:eastAsia="it-IT"/>
        </w:rPr>
        <w:t>clinica;</w:t>
      </w:r>
      <w:proofErr w:type="gramEnd"/>
      <w:r>
        <w:rPr>
          <w:rFonts w:eastAsia="Calibri"/>
          <w:sz w:val="24"/>
          <w:szCs w:val="24"/>
          <w:lang w:val="fr-FR" w:eastAsia="it-IT"/>
        </w:rPr>
        <w:t xml:space="preserve"> importanza dell’anatomo patologo per l’oncologo,</w:t>
      </w:r>
      <w:r>
        <w:rPr>
          <w:lang w:val="it-IT"/>
        </w:rPr>
        <w:t xml:space="preserve"> </w:t>
      </w:r>
      <w:r>
        <w:rPr>
          <w:rFonts w:eastAsia="Calibri"/>
          <w:sz w:val="24"/>
          <w:szCs w:val="24"/>
          <w:lang w:val="fr-FR" w:eastAsia="it-IT"/>
        </w:rPr>
        <w:t>Multidisciplinarietà in uro-oncologia: quale ruolo nell’epoca dell’oncologia di precisione e dell’immunoterapia? Aosta, 15-16 Novembre 2019</w:t>
      </w:r>
    </w:p>
    <w:p w14:paraId="53A896B2" w14:textId="53347F5A" w:rsidR="00214D16" w:rsidRPr="00881900" w:rsidRDefault="00214D16" w:rsidP="00214D16">
      <w:pPr>
        <w:pStyle w:val="Eaoaeaa"/>
        <w:numPr>
          <w:ilvl w:val="0"/>
          <w:numId w:val="1"/>
        </w:numPr>
        <w:jc w:val="both"/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Immunoterapia e nuovi farmaci nell’era post CARMENA. Abbiamo degli indicatori di risposta ? Biomarcatori predittivi AURO,</w:t>
      </w:r>
      <w:r w:rsidR="00EB26EF">
        <w:rPr>
          <w:rFonts w:eastAsia="Calibri"/>
          <w:sz w:val="24"/>
          <w:szCs w:val="24"/>
          <w:lang w:val="fr-FR" w:eastAsia="it-IT"/>
        </w:rPr>
        <w:t xml:space="preserve"> </w:t>
      </w:r>
      <w:r w:rsidR="00F345FC">
        <w:rPr>
          <w:rFonts w:eastAsia="Calibri"/>
          <w:sz w:val="24"/>
          <w:szCs w:val="24"/>
          <w:lang w:val="fr-FR" w:eastAsia="it-IT"/>
        </w:rPr>
        <w:t xml:space="preserve">FAD-webinar, </w:t>
      </w:r>
      <w:r>
        <w:rPr>
          <w:rFonts w:eastAsia="Calibri"/>
          <w:sz w:val="24"/>
          <w:szCs w:val="24"/>
          <w:lang w:val="fr-FR" w:eastAsia="it-IT"/>
        </w:rPr>
        <w:t>17-18 Settembre 2020</w:t>
      </w:r>
    </w:p>
    <w:p w14:paraId="05AA14EB" w14:textId="1EE43860" w:rsidR="00881900" w:rsidRDefault="00881900" w:rsidP="00881900">
      <w:pPr>
        <w:pStyle w:val="Eaoaeaa"/>
        <w:numPr>
          <w:ilvl w:val="0"/>
          <w:numId w:val="1"/>
        </w:numPr>
        <w:jc w:val="both"/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</w:t>
      </w:r>
      <w:r w:rsidR="00977FB7">
        <w:rPr>
          <w:rFonts w:eastAsia="Calibri"/>
          <w:sz w:val="24"/>
          <w:szCs w:val="24"/>
          <w:lang w:val="fr-FR" w:eastAsia="it-IT"/>
        </w:rPr>
        <w:t xml:space="preserve">Aspetti anatomopatologici di rilievo nel carcinoma vescicale. SIURO, </w:t>
      </w:r>
      <w:r w:rsidR="00F345FC">
        <w:rPr>
          <w:rFonts w:eastAsia="Calibri"/>
          <w:sz w:val="24"/>
          <w:szCs w:val="24"/>
          <w:lang w:val="fr-FR" w:eastAsia="it-IT"/>
        </w:rPr>
        <w:t xml:space="preserve">FAD-webinar, </w:t>
      </w:r>
      <w:r w:rsidR="00977FB7">
        <w:rPr>
          <w:rFonts w:eastAsia="Calibri"/>
          <w:sz w:val="24"/>
          <w:szCs w:val="24"/>
          <w:lang w:val="fr-FR" w:eastAsia="it-IT"/>
        </w:rPr>
        <w:t>20 Nove</w:t>
      </w:r>
      <w:r>
        <w:rPr>
          <w:rFonts w:eastAsia="Calibri"/>
          <w:sz w:val="24"/>
          <w:szCs w:val="24"/>
          <w:lang w:val="fr-FR" w:eastAsia="it-IT"/>
        </w:rPr>
        <w:t>mbre 2020</w:t>
      </w:r>
    </w:p>
    <w:p w14:paraId="68F11E36" w14:textId="7A85CC7B" w:rsidR="00881900" w:rsidRPr="005B0F1A" w:rsidRDefault="00881900" w:rsidP="00881900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 w:rsidR="005B0F1A">
        <w:rPr>
          <w:rFonts w:eastAsia="Calibri"/>
          <w:sz w:val="24"/>
          <w:szCs w:val="24"/>
          <w:lang w:val="fr-FR" w:eastAsia="it-IT"/>
        </w:rPr>
        <w:t xml:space="preserve"> </w:t>
      </w:r>
      <w:r w:rsidR="00076250">
        <w:rPr>
          <w:rFonts w:eastAsia="Calibri"/>
          <w:sz w:val="24"/>
          <w:szCs w:val="24"/>
          <w:lang w:val="fr-FR" w:eastAsia="it-IT"/>
        </w:rPr>
        <w:t xml:space="preserve">Novità molecolari nella disgnosi istopatologica del carcinoma renale. </w:t>
      </w:r>
      <w:r w:rsidR="005B0F1A">
        <w:rPr>
          <w:rFonts w:eastAsia="Calibri"/>
          <w:sz w:val="24"/>
          <w:szCs w:val="24"/>
          <w:lang w:val="fr-FR" w:eastAsia="it-IT"/>
        </w:rPr>
        <w:t xml:space="preserve">GU NEXT 2, </w:t>
      </w:r>
      <w:r w:rsidR="00F345FC">
        <w:rPr>
          <w:rFonts w:eastAsia="Calibri"/>
          <w:sz w:val="24"/>
          <w:szCs w:val="24"/>
          <w:lang w:val="fr-FR" w:eastAsia="it-IT"/>
        </w:rPr>
        <w:t xml:space="preserve">FAD-webinar, </w:t>
      </w:r>
      <w:r w:rsidR="005B0F1A">
        <w:rPr>
          <w:rFonts w:eastAsia="Calibri"/>
          <w:sz w:val="24"/>
          <w:szCs w:val="24"/>
          <w:lang w:val="fr-FR" w:eastAsia="it-IT"/>
        </w:rPr>
        <w:t>Dice</w:t>
      </w:r>
      <w:r>
        <w:rPr>
          <w:rFonts w:eastAsia="Calibri"/>
          <w:sz w:val="24"/>
          <w:szCs w:val="24"/>
          <w:lang w:val="fr-FR" w:eastAsia="it-IT"/>
        </w:rPr>
        <w:t>mbre 2020</w:t>
      </w:r>
    </w:p>
    <w:p w14:paraId="0520E938" w14:textId="01E55BC3" w:rsidR="00214D16" w:rsidRPr="00987BE7" w:rsidRDefault="00881900" w:rsidP="00FC66A8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</w:t>
      </w:r>
      <w:r w:rsidR="00076250">
        <w:rPr>
          <w:rFonts w:eastAsia="Calibri"/>
          <w:sz w:val="24"/>
          <w:szCs w:val="24"/>
          <w:lang w:val="fr-FR" w:eastAsia="it-IT"/>
        </w:rPr>
        <w:t xml:space="preserve">Classificazione solo molecolare o combinata morfologica e immunoistochimica e molecolare per la selezione dei pazienti nei trial clinici e per la predittività. MAXI-GUMM 2, </w:t>
      </w:r>
      <w:r w:rsidR="00F345FC">
        <w:rPr>
          <w:rFonts w:eastAsia="Calibri"/>
          <w:sz w:val="24"/>
          <w:szCs w:val="24"/>
          <w:lang w:val="fr-FR" w:eastAsia="it-IT"/>
        </w:rPr>
        <w:t xml:space="preserve">FAD-webinar, </w:t>
      </w:r>
      <w:r>
        <w:rPr>
          <w:rFonts w:eastAsia="Calibri"/>
          <w:sz w:val="24"/>
          <w:szCs w:val="24"/>
          <w:lang w:val="fr-FR" w:eastAsia="it-IT"/>
        </w:rPr>
        <w:t>18</w:t>
      </w:r>
      <w:r w:rsidR="00076250">
        <w:rPr>
          <w:rFonts w:eastAsia="Calibri"/>
          <w:sz w:val="24"/>
          <w:szCs w:val="24"/>
          <w:lang w:val="fr-FR" w:eastAsia="it-IT"/>
        </w:rPr>
        <w:t>-19 Febbraio</w:t>
      </w:r>
      <w:r>
        <w:rPr>
          <w:rFonts w:eastAsia="Calibri"/>
          <w:sz w:val="24"/>
          <w:szCs w:val="24"/>
          <w:lang w:val="fr-FR" w:eastAsia="it-IT"/>
        </w:rPr>
        <w:t xml:space="preserve"> 202</w:t>
      </w:r>
      <w:r w:rsidR="00076250">
        <w:rPr>
          <w:rFonts w:eastAsia="Calibri"/>
          <w:sz w:val="24"/>
          <w:szCs w:val="24"/>
          <w:lang w:val="fr-FR" w:eastAsia="it-IT"/>
        </w:rPr>
        <w:t>1</w:t>
      </w:r>
    </w:p>
    <w:p w14:paraId="77207891" w14:textId="293E9C92" w:rsidR="00987BE7" w:rsidRPr="00076250" w:rsidRDefault="00987BE7" w:rsidP="00987BE7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Problematiche attuali nella diagnostica istopatologica e molecolare. Nuove prospettive nel NSCLC con mutazioni EGFR, </w:t>
      </w:r>
      <w:r w:rsidR="00F345FC">
        <w:rPr>
          <w:rFonts w:eastAsia="Calibri"/>
          <w:sz w:val="24"/>
          <w:szCs w:val="24"/>
          <w:lang w:val="fr-FR" w:eastAsia="it-IT"/>
        </w:rPr>
        <w:t>FAD-webinar,</w:t>
      </w:r>
      <w:r>
        <w:rPr>
          <w:rFonts w:eastAsia="Calibri"/>
          <w:sz w:val="24"/>
          <w:szCs w:val="24"/>
          <w:lang w:val="fr-FR" w:eastAsia="it-IT"/>
        </w:rPr>
        <w:t>14 Maggio 2021</w:t>
      </w:r>
    </w:p>
    <w:p w14:paraId="569A236F" w14:textId="578FB38C" w:rsidR="00730ADA" w:rsidRPr="00076250" w:rsidRDefault="00730ADA" w:rsidP="00730ADA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Tumore della prostata. Anatomia Patologica : Gleason o ISUP ? 2 SIU Masterclass in UroOncologia, </w:t>
      </w:r>
      <w:r w:rsidR="00F345FC">
        <w:rPr>
          <w:rFonts w:eastAsia="Calibri"/>
          <w:sz w:val="24"/>
          <w:szCs w:val="24"/>
          <w:lang w:val="fr-FR" w:eastAsia="it-IT"/>
        </w:rPr>
        <w:t xml:space="preserve">FAD-webinar, </w:t>
      </w:r>
      <w:r>
        <w:rPr>
          <w:rFonts w:eastAsia="Calibri"/>
          <w:sz w:val="24"/>
          <w:szCs w:val="24"/>
          <w:lang w:val="fr-FR" w:eastAsia="it-IT"/>
        </w:rPr>
        <w:t>28 Maggio 2021</w:t>
      </w:r>
    </w:p>
    <w:p w14:paraId="63EAAB32" w14:textId="47B14D81" w:rsidR="004D0108" w:rsidRPr="00076250" w:rsidRDefault="004D0108" w:rsidP="004D0108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Dai tumori biologicamente non significativi alle neoplasie aggressive : quale ruolo dell’imaging ? Le classificazioni molecolari del tumore mammario. SIRM, </w:t>
      </w:r>
      <w:r w:rsidR="003876F4">
        <w:rPr>
          <w:rFonts w:eastAsia="Calibri"/>
          <w:sz w:val="24"/>
          <w:szCs w:val="24"/>
          <w:lang w:val="fr-FR" w:eastAsia="it-IT"/>
        </w:rPr>
        <w:t xml:space="preserve">FAD-webinar, </w:t>
      </w:r>
      <w:r>
        <w:rPr>
          <w:rFonts w:eastAsia="Calibri"/>
          <w:sz w:val="24"/>
          <w:szCs w:val="24"/>
          <w:lang w:val="fr-FR" w:eastAsia="it-IT"/>
        </w:rPr>
        <w:t>3 Giugno 2021</w:t>
      </w:r>
    </w:p>
    <w:p w14:paraId="67FF085A" w14:textId="3F960C83" w:rsidR="004D0108" w:rsidRPr="00076250" w:rsidRDefault="004D0108" w:rsidP="004D0108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Tumori del Rene. Diagnosi Stadiazione Prognosi in Anatomia Patologica. SIURO, FAD asincrona 01.08-31.12.2021</w:t>
      </w:r>
    </w:p>
    <w:p w14:paraId="7A6ADF5E" w14:textId="1BC9DA7E" w:rsidR="004D0108" w:rsidRPr="003C74AA" w:rsidRDefault="004D0108" w:rsidP="004D0108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</w:t>
      </w:r>
      <w:r w:rsidRPr="004D0108">
        <w:rPr>
          <w:rFonts w:eastAsia="Calibri"/>
          <w:sz w:val="24"/>
          <w:szCs w:val="24"/>
          <w:lang w:val="fr-FR" w:eastAsia="it-IT"/>
        </w:rPr>
        <w:t xml:space="preserve">Impariamo a conoscere i tumori del </w:t>
      </w:r>
      <w:proofErr w:type="gramStart"/>
      <w:r w:rsidRPr="004D0108">
        <w:rPr>
          <w:rFonts w:eastAsia="Calibri"/>
          <w:sz w:val="24"/>
          <w:szCs w:val="24"/>
          <w:lang w:val="fr-FR" w:eastAsia="it-IT"/>
        </w:rPr>
        <w:t>rene:</w:t>
      </w:r>
      <w:proofErr w:type="gramEnd"/>
      <w:r w:rsidRPr="004D0108">
        <w:rPr>
          <w:rFonts w:eastAsia="Calibri"/>
          <w:sz w:val="24"/>
          <w:szCs w:val="24"/>
          <w:lang w:val="fr-FR" w:eastAsia="it-IT"/>
        </w:rPr>
        <w:t xml:space="preserve"> istotipi e valutazione immunoistochimica</w:t>
      </w:r>
      <w:r>
        <w:rPr>
          <w:rFonts w:eastAsia="Calibri"/>
          <w:sz w:val="24"/>
          <w:szCs w:val="24"/>
          <w:lang w:val="fr-FR" w:eastAsia="it-IT"/>
        </w:rPr>
        <w:t xml:space="preserve">. SIURO, </w:t>
      </w:r>
      <w:r w:rsidR="003876F4">
        <w:rPr>
          <w:rFonts w:eastAsia="Calibri"/>
          <w:sz w:val="24"/>
          <w:szCs w:val="24"/>
          <w:lang w:val="fr-FR" w:eastAsia="it-IT"/>
        </w:rPr>
        <w:t xml:space="preserve">FAD-webinar, </w:t>
      </w:r>
      <w:r>
        <w:rPr>
          <w:rFonts w:eastAsia="Calibri"/>
          <w:sz w:val="24"/>
          <w:szCs w:val="24"/>
          <w:lang w:val="fr-FR" w:eastAsia="it-IT"/>
        </w:rPr>
        <w:t>13 Luglio 2021</w:t>
      </w:r>
    </w:p>
    <w:p w14:paraId="7B30FF5D" w14:textId="6EEDDB84" w:rsidR="00B502E9" w:rsidRPr="00B502E9" w:rsidRDefault="00B502E9" w:rsidP="00B502E9">
      <w:pPr>
        <w:pStyle w:val="Eaoaeaa"/>
        <w:numPr>
          <w:ilvl w:val="0"/>
          <w:numId w:val="1"/>
        </w:numPr>
        <w:jc w:val="both"/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TFEB translocation renal cell carcinoma. Kidney and GU Tumor Conference, 5d Urogenital Pathology Meeting, Plzen Czech Republic, 14-16 Ottobre 2021</w:t>
      </w:r>
    </w:p>
    <w:p w14:paraId="04AF553F" w14:textId="0DB7D1FB" w:rsidR="000E3337" w:rsidRPr="00076250" w:rsidRDefault="000E3337" w:rsidP="000E3337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Tissue is the Issue. L’approccio diagnostico multidisciplinare nel NSCLC. Padova, 22 Ottobre 2021</w:t>
      </w:r>
    </w:p>
    <w:p w14:paraId="6F91964B" w14:textId="53AF3B01" w:rsidR="00F20848" w:rsidRPr="00076250" w:rsidRDefault="00F20848" w:rsidP="00F20848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Patologia </w:t>
      </w:r>
      <w:r w:rsidR="00D90DEE">
        <w:rPr>
          <w:rFonts w:eastAsia="Calibri"/>
          <w:sz w:val="24"/>
          <w:szCs w:val="24"/>
          <w:lang w:val="fr-FR" w:eastAsia="it-IT"/>
        </w:rPr>
        <w:t>m</w:t>
      </w:r>
      <w:r>
        <w:rPr>
          <w:rFonts w:eastAsia="Calibri"/>
          <w:sz w:val="24"/>
          <w:szCs w:val="24"/>
          <w:lang w:val="fr-FR" w:eastAsia="it-IT"/>
        </w:rPr>
        <w:t>olecolare oncologica in radiologia interventistica. Classificazione istogenetica del carcinoma renale. Università Milano Bicocca, 3 Dicembre 2021</w:t>
      </w:r>
    </w:p>
    <w:p w14:paraId="4E194B85" w14:textId="75BA67A8" w:rsidR="00D51FDC" w:rsidRPr="00601514" w:rsidRDefault="00D51FDC" w:rsidP="00D51FDC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Tecnologia diagnostica per la classificazione molecolare dei tumori del rene. GUNEXT, Iseo, 17 Dicembre 2021</w:t>
      </w:r>
    </w:p>
    <w:p w14:paraId="3C85DCA4" w14:textId="3240B071" w:rsidR="00601514" w:rsidRPr="006B523F" w:rsidRDefault="00601514" w:rsidP="00601514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Anatomia patologica del carcinoma a cellule renali : cosa cambia. </w:t>
      </w:r>
      <w:r w:rsidR="00EB26EF">
        <w:rPr>
          <w:rFonts w:eastAsia="Calibri"/>
          <w:sz w:val="24"/>
          <w:szCs w:val="24"/>
          <w:lang w:val="fr-FR" w:eastAsia="it-IT"/>
        </w:rPr>
        <w:t>Ravenna</w:t>
      </w:r>
      <w:r>
        <w:rPr>
          <w:rFonts w:eastAsia="Calibri"/>
          <w:sz w:val="24"/>
          <w:szCs w:val="24"/>
          <w:lang w:val="fr-FR" w:eastAsia="it-IT"/>
        </w:rPr>
        <w:t>, 24 Marzo 2022</w:t>
      </w:r>
    </w:p>
    <w:p w14:paraId="28ACF41A" w14:textId="3E9379E5" w:rsidR="0069380B" w:rsidRPr="006B523F" w:rsidRDefault="0069380B" w:rsidP="0069380B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Tumore neuroendocrino primitivo renale ben differenziato SIAPEC 29 Aprile 2022</w:t>
      </w:r>
      <w:r w:rsidRPr="0069380B">
        <w:rPr>
          <w:rFonts w:eastAsia="Calibri"/>
          <w:b/>
          <w:sz w:val="24"/>
          <w:szCs w:val="24"/>
          <w:lang w:val="fr-FR" w:eastAsia="it-IT"/>
        </w:rPr>
        <w:t xml:space="preserve"> </w:t>
      </w:r>
    </w:p>
    <w:p w14:paraId="3AB80B33" w14:textId="3E4C5B6E" w:rsidR="006B523F" w:rsidRPr="00CD58C4" w:rsidRDefault="006B523F" w:rsidP="006B523F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Update in Uropatologia. GUONE Update sul tumore del rene, FAD asincrona 01.03.2021-30.06.2022</w:t>
      </w:r>
    </w:p>
    <w:p w14:paraId="125C52F8" w14:textId="546C4843" w:rsidR="00CD58C4" w:rsidRPr="006B523F" w:rsidRDefault="00CD58C4" w:rsidP="006B523F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lastRenderedPageBreak/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Summer school : i tumori del rene, SIURO, Parma, 15-16 Settembre 2022</w:t>
      </w:r>
    </w:p>
    <w:p w14:paraId="3775D239" w14:textId="7165BDF5" w:rsidR="00E23850" w:rsidRPr="003C74AA" w:rsidRDefault="00E23850" w:rsidP="00E23850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The new WHO classification of renal tumors. What is relevant ? Congresso Nazionale SIURO, Firenze, 6-7 Ottobre 2022</w:t>
      </w:r>
    </w:p>
    <w:p w14:paraId="54F02A04" w14:textId="2EAD09A7" w:rsidR="0069380B" w:rsidRPr="0055647A" w:rsidRDefault="0069380B" w:rsidP="0055647A">
      <w:pPr>
        <w:pStyle w:val="Eaoaeaa"/>
        <w:numPr>
          <w:ilvl w:val="0"/>
          <w:numId w:val="1"/>
        </w:numPr>
        <w:jc w:val="both"/>
        <w:rPr>
          <w:rFonts w:eastAsia="Calibri"/>
          <w:sz w:val="24"/>
          <w:szCs w:val="24"/>
          <w:lang w:val="fr-FR" w:eastAsia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I</w:t>
      </w:r>
      <w:r w:rsidRPr="0069380B">
        <w:rPr>
          <w:rFonts w:eastAsia="Calibri"/>
          <w:sz w:val="24"/>
          <w:szCs w:val="24"/>
          <w:lang w:val="fr-FR" w:eastAsia="it-IT"/>
        </w:rPr>
        <w:t xml:space="preserve">mmunità e carcinoma renale a cellule chiare. </w:t>
      </w:r>
      <w:proofErr w:type="gramStart"/>
      <w:r w:rsidRPr="0069380B">
        <w:rPr>
          <w:rFonts w:eastAsia="Calibri"/>
          <w:sz w:val="24"/>
          <w:szCs w:val="24"/>
          <w:lang w:val="fr-FR" w:eastAsia="it-IT"/>
        </w:rPr>
        <w:t>c’è</w:t>
      </w:r>
      <w:proofErr w:type="gramEnd"/>
      <w:r w:rsidRPr="0069380B">
        <w:rPr>
          <w:rFonts w:eastAsia="Calibri"/>
          <w:sz w:val="24"/>
          <w:szCs w:val="24"/>
          <w:lang w:val="fr-FR" w:eastAsia="it-IT"/>
        </w:rPr>
        <w:t xml:space="preserve"> un ruolo per il patologo?</w:t>
      </w:r>
      <w:r>
        <w:rPr>
          <w:rFonts w:eastAsia="Calibri"/>
          <w:sz w:val="24"/>
          <w:szCs w:val="24"/>
          <w:lang w:val="fr-FR" w:eastAsia="it-IT"/>
        </w:rPr>
        <w:t>, Congresso Triennale di Anatomia Patologica SIAPEC-IAP, Padova, 12-15 Ottobre 2022</w:t>
      </w:r>
    </w:p>
    <w:p w14:paraId="515ECB9D" w14:textId="31263C1D" w:rsidR="0069380B" w:rsidRPr="00E23850" w:rsidRDefault="0069380B" w:rsidP="00E23850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Monitoraggio immunologico post-trapianto, dalla biopsia renale alla ricerca anticorpale anti-HLA alla Seq cf-DNA. Verona 28 Ottobre 2022</w:t>
      </w:r>
    </w:p>
    <w:p w14:paraId="77879039" w14:textId="662286F7" w:rsidR="00883D57" w:rsidRPr="00F83C57" w:rsidRDefault="00883D57" w:rsidP="00883D57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Seminario sulla nuova classificazione dei tumori renali </w:t>
      </w:r>
      <w:r w:rsidR="00F83C57">
        <w:rPr>
          <w:rFonts w:eastAsia="Calibri"/>
          <w:sz w:val="24"/>
          <w:szCs w:val="24"/>
          <w:lang w:val="fr-FR" w:eastAsia="it-IT"/>
        </w:rPr>
        <w:t xml:space="preserve">SDU Anatomia Patologica, </w:t>
      </w:r>
      <w:r>
        <w:rPr>
          <w:rFonts w:eastAsia="Calibri"/>
          <w:sz w:val="24"/>
          <w:szCs w:val="24"/>
          <w:lang w:val="fr-FR" w:eastAsia="it-IT"/>
        </w:rPr>
        <w:t>11 Novembre 2022, Orbassano, Torino</w:t>
      </w:r>
    </w:p>
    <w:p w14:paraId="0E392DA2" w14:textId="45551B3C" w:rsidR="00F83C57" w:rsidRPr="00D95AEA" w:rsidRDefault="00F83C57" w:rsidP="00F83C57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</w:t>
      </w:r>
      <w:r w:rsidR="0069380B" w:rsidRPr="0069380B">
        <w:rPr>
          <w:rFonts w:eastAsia="Calibri"/>
          <w:sz w:val="24"/>
          <w:szCs w:val="24"/>
          <w:lang w:val="fr-FR" w:eastAsia="it-IT"/>
        </w:rPr>
        <w:t>Novità nella classificazione dei tumori renali e genetica</w:t>
      </w:r>
      <w:r w:rsidR="0069380B">
        <w:rPr>
          <w:rFonts w:eastAsia="Calibri"/>
          <w:sz w:val="24"/>
          <w:szCs w:val="24"/>
          <w:lang w:val="fr-FR" w:eastAsia="it-IT"/>
        </w:rPr>
        <w:t xml:space="preserve">. </w:t>
      </w:r>
      <w:r>
        <w:rPr>
          <w:rFonts w:eastAsia="Calibri"/>
          <w:sz w:val="24"/>
          <w:szCs w:val="24"/>
          <w:lang w:val="fr-FR" w:eastAsia="it-IT"/>
        </w:rPr>
        <w:t xml:space="preserve">SIURO, Bologna, </w:t>
      </w:r>
      <w:r w:rsidR="00851391">
        <w:rPr>
          <w:rFonts w:eastAsia="Calibri"/>
          <w:sz w:val="24"/>
          <w:szCs w:val="24"/>
          <w:lang w:val="fr-FR" w:eastAsia="it-IT"/>
        </w:rPr>
        <w:t>1</w:t>
      </w:r>
      <w:r>
        <w:rPr>
          <w:rFonts w:eastAsia="Calibri"/>
          <w:sz w:val="24"/>
          <w:szCs w:val="24"/>
          <w:lang w:val="fr-FR" w:eastAsia="it-IT"/>
        </w:rPr>
        <w:t xml:space="preserve"> </w:t>
      </w:r>
      <w:r w:rsidR="00970ECC">
        <w:rPr>
          <w:rFonts w:eastAsia="Calibri"/>
          <w:sz w:val="24"/>
          <w:szCs w:val="24"/>
          <w:lang w:val="fr-FR" w:eastAsia="it-IT"/>
        </w:rPr>
        <w:t>Dic</w:t>
      </w:r>
      <w:r>
        <w:rPr>
          <w:rFonts w:eastAsia="Calibri"/>
          <w:sz w:val="24"/>
          <w:szCs w:val="24"/>
          <w:lang w:val="fr-FR" w:eastAsia="it-IT"/>
        </w:rPr>
        <w:t>embre 2022</w:t>
      </w:r>
    </w:p>
    <w:p w14:paraId="1904B54C" w14:textId="1781408B" w:rsidR="00D95AEA" w:rsidRPr="00585486" w:rsidRDefault="00D95AEA" w:rsidP="00D95AEA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Il team multidisciplinare nella gestione del tumore polmonare localmente avanzato, Modena, 2-3 Marzo 2023</w:t>
      </w:r>
    </w:p>
    <w:p w14:paraId="4C71B336" w14:textId="26CA270D" w:rsidR="00585486" w:rsidRPr="003876F4" w:rsidRDefault="00585486" w:rsidP="00585486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Il carcinoma renale con traslocazione.</w:t>
      </w:r>
      <w:r w:rsidRPr="00585486">
        <w:rPr>
          <w:lang w:val="it-IT"/>
        </w:rPr>
        <w:t xml:space="preserve"> </w:t>
      </w:r>
      <w:r>
        <w:rPr>
          <w:rFonts w:eastAsia="Calibri"/>
          <w:sz w:val="24"/>
          <w:szCs w:val="24"/>
          <w:lang w:val="fr-FR" w:eastAsia="it-IT"/>
        </w:rPr>
        <w:t>C</w:t>
      </w:r>
      <w:r w:rsidRPr="00585486">
        <w:rPr>
          <w:rFonts w:eastAsia="Calibri"/>
          <w:sz w:val="24"/>
          <w:szCs w:val="24"/>
          <w:lang w:val="fr-FR" w:eastAsia="it-IT"/>
        </w:rPr>
        <w:t>orso di uropatologia di base per la Scuola Nazionale di Specializzazione in Anatomia Patologica</w:t>
      </w:r>
      <w:r>
        <w:rPr>
          <w:rFonts w:eastAsia="Calibri"/>
          <w:sz w:val="24"/>
          <w:szCs w:val="24"/>
          <w:lang w:val="fr-FR" w:eastAsia="it-IT"/>
        </w:rPr>
        <w:t>, Milano, 12-14 Aprile 2023</w:t>
      </w:r>
    </w:p>
    <w:p w14:paraId="3448E44E" w14:textId="0D7CE9F6" w:rsidR="003876F4" w:rsidRDefault="003876F4" w:rsidP="003876F4">
      <w:pPr>
        <w:pStyle w:val="Eaoaeaa"/>
        <w:numPr>
          <w:ilvl w:val="0"/>
          <w:numId w:val="1"/>
        </w:numPr>
        <w:jc w:val="both"/>
        <w:rPr>
          <w:rFonts w:eastAsia="Calibri"/>
          <w:sz w:val="24"/>
          <w:szCs w:val="24"/>
          <w:lang w:val="fr-FR" w:eastAsia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P</w:t>
      </w:r>
      <w:r w:rsidRPr="003876F4">
        <w:rPr>
          <w:rFonts w:eastAsia="Calibri"/>
          <w:sz w:val="24"/>
          <w:szCs w:val="24"/>
          <w:lang w:val="fr-FR" w:eastAsia="it-IT"/>
        </w:rPr>
        <w:t xml:space="preserve">atologia oncologica </w:t>
      </w:r>
      <w:proofErr w:type="gramStart"/>
      <w:r w:rsidRPr="003876F4">
        <w:rPr>
          <w:rFonts w:eastAsia="Calibri"/>
          <w:sz w:val="24"/>
          <w:szCs w:val="24"/>
          <w:lang w:val="fr-FR" w:eastAsia="it-IT"/>
        </w:rPr>
        <w:t>urologica:</w:t>
      </w:r>
      <w:proofErr w:type="gramEnd"/>
      <w:r w:rsidRPr="003876F4">
        <w:rPr>
          <w:rFonts w:eastAsia="Calibri"/>
          <w:sz w:val="24"/>
          <w:szCs w:val="24"/>
          <w:lang w:val="fr-FR" w:eastAsia="it-IT"/>
        </w:rPr>
        <w:t xml:space="preserve"> cancer reporting in estemporanea, dall’</w:t>
      </w:r>
      <w:r>
        <w:rPr>
          <w:rFonts w:eastAsia="Calibri"/>
          <w:sz w:val="24"/>
          <w:szCs w:val="24"/>
          <w:lang w:val="fr-FR" w:eastAsia="it-IT"/>
        </w:rPr>
        <w:t xml:space="preserve"> </w:t>
      </w:r>
      <w:r w:rsidRPr="003876F4">
        <w:rPr>
          <w:rFonts w:eastAsia="Calibri"/>
          <w:sz w:val="24"/>
          <w:szCs w:val="24"/>
          <w:lang w:val="fr-FR" w:eastAsia="it-IT"/>
        </w:rPr>
        <w:t>inquadramento al profilo di rischio in corso di donazione</w:t>
      </w:r>
      <w:r>
        <w:rPr>
          <w:rFonts w:eastAsia="Calibri"/>
          <w:sz w:val="24"/>
          <w:szCs w:val="24"/>
          <w:lang w:val="fr-FR" w:eastAsia="it-IT"/>
        </w:rPr>
        <w:t xml:space="preserve">. SITO (Società Italiana Trapianti di Organo e Tessuti), FAD-webinar, </w:t>
      </w:r>
      <w:r w:rsidRPr="003876F4">
        <w:rPr>
          <w:rFonts w:eastAsia="Calibri"/>
          <w:sz w:val="24"/>
          <w:szCs w:val="24"/>
          <w:lang w:val="fr-FR" w:eastAsia="it-IT"/>
        </w:rPr>
        <w:t>17 Maggio 2023</w:t>
      </w:r>
    </w:p>
    <w:p w14:paraId="0C28298F" w14:textId="252B627B" w:rsidR="00B515CC" w:rsidRPr="00B515CC" w:rsidRDefault="00B515CC" w:rsidP="00B515CC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Carcinoma</w:t>
      </w:r>
      <w:r w:rsidRPr="0069380B">
        <w:rPr>
          <w:rFonts w:eastAsia="Calibri"/>
          <w:sz w:val="24"/>
          <w:szCs w:val="24"/>
          <w:lang w:val="fr-FR" w:eastAsia="it-IT"/>
        </w:rPr>
        <w:t xml:space="preserve"> renale </w:t>
      </w:r>
      <w:r>
        <w:rPr>
          <w:rFonts w:eastAsia="Calibri"/>
          <w:sz w:val="24"/>
          <w:szCs w:val="24"/>
          <w:lang w:val="fr-FR" w:eastAsia="it-IT"/>
        </w:rPr>
        <w:t>nuova classificazione WHO e nuovi approcci diagnostico terapeutici, FAD-webinar, 23 Maggio 2023</w:t>
      </w:r>
    </w:p>
    <w:p w14:paraId="06253680" w14:textId="7BCE10DB" w:rsidR="00D95AEA" w:rsidRPr="00076250" w:rsidRDefault="00D95AEA" w:rsidP="00D95AEA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Carcinoma</w:t>
      </w:r>
      <w:r w:rsidRPr="0069380B">
        <w:rPr>
          <w:rFonts w:eastAsia="Calibri"/>
          <w:sz w:val="24"/>
          <w:szCs w:val="24"/>
          <w:lang w:val="fr-FR" w:eastAsia="it-IT"/>
        </w:rPr>
        <w:t xml:space="preserve"> renale a</w:t>
      </w:r>
      <w:r>
        <w:rPr>
          <w:rFonts w:eastAsia="Calibri"/>
          <w:sz w:val="24"/>
          <w:szCs w:val="24"/>
          <w:lang w:val="fr-FR" w:eastAsia="it-IT"/>
        </w:rPr>
        <w:t>vanzato : the present pathological diagnostic scenario. MAXI-GUMM 4, Verona, 29-30 Giugno 2023</w:t>
      </w:r>
    </w:p>
    <w:p w14:paraId="0C52E2FE" w14:textId="66FA9CF2" w:rsidR="00B515CC" w:rsidRPr="006B523F" w:rsidRDefault="00B515CC" w:rsidP="00B515CC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Summer school : le neoplasie dell’urotelio, SIURO, Parma, 6-8 Luglio 2023</w:t>
      </w:r>
    </w:p>
    <w:p w14:paraId="0D3096AB" w14:textId="4C04F482" w:rsidR="00645E7B" w:rsidRPr="00645E7B" w:rsidRDefault="00645E7B" w:rsidP="00645E7B">
      <w:pPr>
        <w:pStyle w:val="Eaoaeaa"/>
        <w:numPr>
          <w:ilvl w:val="0"/>
          <w:numId w:val="1"/>
        </w:numPr>
        <w:jc w:val="both"/>
        <w:rPr>
          <w:rFonts w:eastAsia="Calibri"/>
          <w:sz w:val="24"/>
          <w:szCs w:val="24"/>
          <w:lang w:val="fr-FR" w:eastAsia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Diagnostica e clinica nel NSCLC. </w:t>
      </w:r>
      <w:r w:rsidRPr="00645E7B">
        <w:rPr>
          <w:rFonts w:eastAsia="Calibri"/>
          <w:sz w:val="24"/>
          <w:szCs w:val="24"/>
          <w:lang w:val="fr-FR" w:eastAsia="it-IT"/>
        </w:rPr>
        <w:t xml:space="preserve">Anatomia patologica e biologia </w:t>
      </w:r>
      <w:proofErr w:type="gramStart"/>
      <w:r w:rsidRPr="00645E7B">
        <w:rPr>
          <w:rFonts w:eastAsia="Calibri"/>
          <w:sz w:val="24"/>
          <w:szCs w:val="24"/>
          <w:lang w:val="fr-FR" w:eastAsia="it-IT"/>
        </w:rPr>
        <w:t>molecolare:</w:t>
      </w:r>
      <w:proofErr w:type="gramEnd"/>
      <w:r w:rsidRPr="00645E7B">
        <w:rPr>
          <w:rFonts w:eastAsia="Calibri"/>
          <w:sz w:val="24"/>
          <w:szCs w:val="24"/>
          <w:lang w:val="fr-FR" w:eastAsia="it-IT"/>
        </w:rPr>
        <w:t xml:space="preserve"> come ottimizzare la convinvenza, Modena, 2</w:t>
      </w:r>
      <w:r>
        <w:rPr>
          <w:rFonts w:eastAsia="Calibri"/>
          <w:sz w:val="24"/>
          <w:szCs w:val="24"/>
          <w:lang w:val="fr-FR" w:eastAsia="it-IT"/>
        </w:rPr>
        <w:t>7</w:t>
      </w:r>
      <w:r w:rsidRPr="00645E7B">
        <w:rPr>
          <w:rFonts w:eastAsia="Calibri"/>
          <w:sz w:val="24"/>
          <w:szCs w:val="24"/>
          <w:lang w:val="fr-FR" w:eastAsia="it-IT"/>
        </w:rPr>
        <w:t xml:space="preserve"> </w:t>
      </w:r>
      <w:r>
        <w:rPr>
          <w:rFonts w:eastAsia="Calibri"/>
          <w:sz w:val="24"/>
          <w:szCs w:val="24"/>
          <w:lang w:val="fr-FR" w:eastAsia="it-IT"/>
        </w:rPr>
        <w:t>Settembre</w:t>
      </w:r>
      <w:r w:rsidRPr="00645E7B">
        <w:rPr>
          <w:rFonts w:eastAsia="Calibri"/>
          <w:sz w:val="24"/>
          <w:szCs w:val="24"/>
          <w:lang w:val="fr-FR" w:eastAsia="it-IT"/>
        </w:rPr>
        <w:t xml:space="preserve"> 2023</w:t>
      </w:r>
    </w:p>
    <w:p w14:paraId="482D07F7" w14:textId="7056868D" w:rsidR="00E83CAE" w:rsidRPr="003C74AA" w:rsidRDefault="00E83CAE" w:rsidP="00E83CAE">
      <w:pPr>
        <w:pStyle w:val="Eaoaeaa"/>
        <w:widowControl/>
        <w:numPr>
          <w:ilvl w:val="0"/>
          <w:numId w:val="1"/>
        </w:numPr>
        <w:jc w:val="both"/>
        <w:rPr>
          <w:sz w:val="24"/>
          <w:szCs w:val="24"/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</w:t>
      </w:r>
      <w:r>
        <w:rPr>
          <w:rFonts w:eastAsia="Calibri"/>
          <w:sz w:val="24"/>
          <w:szCs w:val="24"/>
          <w:lang w:val="fr-FR" w:eastAsia="it-IT"/>
        </w:rPr>
        <w:t>: La nuova classificazione WHO del tumore renale : qual è l’impatto nella pratica clinica ? Congresso Nazionale SIURO, Parma, 5-7 Ottobre 202</w:t>
      </w:r>
      <w:r w:rsidR="00466066">
        <w:rPr>
          <w:rFonts w:eastAsia="Calibri"/>
          <w:sz w:val="24"/>
          <w:szCs w:val="24"/>
          <w:lang w:val="fr-FR" w:eastAsia="it-IT"/>
        </w:rPr>
        <w:t>3</w:t>
      </w:r>
    </w:p>
    <w:p w14:paraId="37662977" w14:textId="65FC747D" w:rsidR="00466066" w:rsidRPr="0055647A" w:rsidRDefault="00466066" w:rsidP="00466066">
      <w:pPr>
        <w:pStyle w:val="Eaoaeaa"/>
        <w:numPr>
          <w:ilvl w:val="0"/>
          <w:numId w:val="1"/>
        </w:numPr>
        <w:jc w:val="both"/>
        <w:rPr>
          <w:rFonts w:eastAsia="Calibri"/>
          <w:sz w:val="24"/>
          <w:szCs w:val="24"/>
          <w:lang w:val="fr-FR" w:eastAsia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Il carcinoma a cellule renali con traslocazione : passato, presente e futuro, Congresso Nazionale di Anatomia Patologica SIAPEC-IAP, Napoli, 19-21 Ottobre 2023</w:t>
      </w:r>
    </w:p>
    <w:p w14:paraId="4675420F" w14:textId="374A2AF5" w:rsidR="00414650" w:rsidRPr="00076250" w:rsidRDefault="00414650" w:rsidP="00414650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« Must be » in contemporary pathology reporting renal cell carcinoma, SIU Masterclass in UroOncologia, Verona, 16-17 Novembre 2023</w:t>
      </w:r>
    </w:p>
    <w:p w14:paraId="335ED0D2" w14:textId="2BBFBCA9" w:rsidR="00414650" w:rsidRPr="00076250" w:rsidRDefault="00414650" w:rsidP="00414650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Il counseling genetico nella neoplasia prostatica. AURO, Mestre, 25 Novembre 2023</w:t>
      </w:r>
    </w:p>
    <w:p w14:paraId="33A94134" w14:textId="0E772340" w:rsidR="004079CF" w:rsidRPr="00B515CC" w:rsidRDefault="004079CF" w:rsidP="004079CF">
      <w:pPr>
        <w:pStyle w:val="Eaoaeaa"/>
        <w:numPr>
          <w:ilvl w:val="0"/>
          <w:numId w:val="1"/>
        </w:numPr>
        <w:jc w:val="both"/>
        <w:rPr>
          <w:lang w:val="it-IT"/>
        </w:rPr>
      </w:pPr>
      <w:r>
        <w:rPr>
          <w:rFonts w:eastAsia="Calibri"/>
          <w:b/>
          <w:sz w:val="24"/>
          <w:szCs w:val="24"/>
          <w:lang w:val="fr-FR" w:eastAsia="it-IT"/>
        </w:rPr>
        <w:t>Caliò A :</w:t>
      </w:r>
      <w:r>
        <w:rPr>
          <w:rFonts w:eastAsia="Calibri"/>
          <w:sz w:val="24"/>
          <w:szCs w:val="24"/>
          <w:lang w:val="fr-FR" w:eastAsia="it-IT"/>
        </w:rPr>
        <w:t xml:space="preserve"> Le neoplasie neuroendocrine in ambito uropatologico, GIPE-SIAPEC, FAD-webinar, 4 Dicembre 2023</w:t>
      </w:r>
    </w:p>
    <w:p w14:paraId="6D02A1C3" w14:textId="77777777" w:rsidR="00D95AEA" w:rsidRPr="00076250" w:rsidRDefault="00D95AEA" w:rsidP="004079CF">
      <w:pPr>
        <w:pStyle w:val="Eaoaeaa"/>
        <w:ind w:left="786"/>
        <w:jc w:val="both"/>
        <w:rPr>
          <w:lang w:val="it-IT"/>
        </w:rPr>
      </w:pPr>
    </w:p>
    <w:p w14:paraId="5809481D" w14:textId="77777777" w:rsidR="00987BE7" w:rsidRPr="0069380B" w:rsidRDefault="00987BE7" w:rsidP="0069380B">
      <w:pPr>
        <w:pStyle w:val="Eaoaeaa"/>
        <w:ind w:left="786"/>
        <w:jc w:val="both"/>
        <w:rPr>
          <w:lang w:val="it-IT"/>
        </w:rPr>
      </w:pPr>
    </w:p>
    <w:p w14:paraId="5A9FB686" w14:textId="77777777" w:rsidR="00214D16" w:rsidRPr="000E3337" w:rsidRDefault="00214D16" w:rsidP="00214D16">
      <w:pPr>
        <w:pStyle w:val="Eaoaeaa"/>
        <w:widowControl/>
        <w:jc w:val="both"/>
        <w:rPr>
          <w:rFonts w:eastAsia="Calibri"/>
          <w:sz w:val="24"/>
          <w:szCs w:val="24"/>
          <w:u w:val="single"/>
          <w:lang w:val="it-IT" w:eastAsia="it-IT"/>
        </w:rPr>
      </w:pPr>
    </w:p>
    <w:p w14:paraId="1D989F5B" w14:textId="77777777" w:rsidR="00214D16" w:rsidRDefault="00214D16" w:rsidP="00214D16">
      <w:pPr>
        <w:pStyle w:val="Corpotes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Membro del Comitato Organizzativo, Chair, Co-Chair a Congressi</w:t>
      </w:r>
    </w:p>
    <w:p w14:paraId="0326370F" w14:textId="77777777" w:rsidR="00214D16" w:rsidRDefault="00214D16" w:rsidP="00214D16">
      <w:pPr>
        <w:pStyle w:val="Corpotesto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mbro del Comitato Organizzativo del congresso International Symposium on Innovation of Transplantation: The Digital Era, Verona, come scientific committee, 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7-8 </w:t>
      </w:r>
      <w:r>
        <w:rPr>
          <w:rFonts w:ascii="Times New Roman" w:hAnsi="Times New Roman" w:cs="Times New Roman"/>
          <w:sz w:val="24"/>
          <w:szCs w:val="24"/>
        </w:rPr>
        <w:t>Giugno 2018</w:t>
      </w:r>
    </w:p>
    <w:p w14:paraId="6C1AFB7C" w14:textId="77777777" w:rsidR="00214D16" w:rsidRDefault="00214D16" w:rsidP="00214D16">
      <w:pPr>
        <w:pStyle w:val="Corpotesto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ratore al Transbronchial cryobiopsy in diffuse parenchymal lung disease organizzato da AIPO, Milano, 1-2 Ottobre 2018</w:t>
      </w:r>
    </w:p>
    <w:p w14:paraId="622EB75D" w14:textId="03323D79" w:rsidR="00214D16" w:rsidRDefault="00214D16" w:rsidP="00214D16">
      <w:pPr>
        <w:pStyle w:val="Corpotesto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ratore al Convegno Multidisciplinare GU next: uno sguardo al futuro. Lazise 14 Novembre 2019</w:t>
      </w:r>
    </w:p>
    <w:p w14:paraId="24A362ED" w14:textId="01EA5140" w:rsidR="00DF41CC" w:rsidRDefault="00DF41CC" w:rsidP="00DF41CC">
      <w:pPr>
        <w:pStyle w:val="Corpotesto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ratore al Semantica, criteri e requisiti della diagnos</w:t>
      </w:r>
      <w:r w:rsidR="00F06456">
        <w:rPr>
          <w:rFonts w:ascii="Times New Roman" w:hAnsi="Times New Roman" w:cs="Times New Roman"/>
          <w:sz w:val="24"/>
          <w:szCs w:val="24"/>
        </w:rPr>
        <w:t>tica</w:t>
      </w:r>
      <w:r>
        <w:rPr>
          <w:rFonts w:ascii="Times New Roman" w:hAnsi="Times New Roman" w:cs="Times New Roman"/>
          <w:sz w:val="24"/>
          <w:szCs w:val="24"/>
        </w:rPr>
        <w:t xml:space="preserve"> anatomo</w:t>
      </w:r>
      <w:r w:rsidR="00F0645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atologica in corso di valutazione del donatore, 7 Marzo 2022</w:t>
      </w:r>
    </w:p>
    <w:p w14:paraId="153BC0A5" w14:textId="6B1818A4" w:rsidR="0069380B" w:rsidRDefault="0069380B" w:rsidP="0069380B">
      <w:pPr>
        <w:pStyle w:val="Corpotesto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380B">
        <w:rPr>
          <w:rFonts w:ascii="Times New Roman" w:hAnsi="Times New Roman" w:cs="Times New Roman"/>
          <w:sz w:val="24"/>
          <w:szCs w:val="24"/>
        </w:rPr>
        <w:lastRenderedPageBreak/>
        <w:t xml:space="preserve">Moderatore Comunicazioni Orali Uropatologia, </w:t>
      </w:r>
      <w:r w:rsidRPr="0069380B">
        <w:rPr>
          <w:rFonts w:ascii="Times New Roman" w:eastAsia="Calibri" w:hAnsi="Times New Roman" w:cs="Times New Roman"/>
          <w:sz w:val="24"/>
          <w:szCs w:val="24"/>
          <w:lang w:val="fr-FR" w:eastAsia="it-IT"/>
        </w:rPr>
        <w:t>Congresso Triennale di Anatomia Patologica SIAPEC-IAP, Padova</w:t>
      </w:r>
      <w:r w:rsidRPr="0069380B">
        <w:rPr>
          <w:rFonts w:ascii="Times New Roman" w:hAnsi="Times New Roman" w:cs="Times New Roman"/>
          <w:sz w:val="24"/>
          <w:szCs w:val="24"/>
        </w:rPr>
        <w:t xml:space="preserve"> 12-15 Ottobre 2022</w:t>
      </w:r>
    </w:p>
    <w:p w14:paraId="16763E99" w14:textId="1ADB037F" w:rsidR="00970ECC" w:rsidRPr="00970ECC" w:rsidRDefault="00970ECC" w:rsidP="00970ECC">
      <w:pPr>
        <w:pStyle w:val="Corpotesto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380B">
        <w:rPr>
          <w:rFonts w:ascii="Times New Roman" w:hAnsi="Times New Roman" w:cs="Times New Roman"/>
          <w:sz w:val="24"/>
          <w:szCs w:val="24"/>
        </w:rPr>
        <w:t xml:space="preserve">Moderatore </w:t>
      </w:r>
      <w:r w:rsidR="000D3903">
        <w:rPr>
          <w:rFonts w:ascii="Times New Roman" w:hAnsi="Times New Roman" w:cs="Times New Roman"/>
          <w:sz w:val="24"/>
          <w:szCs w:val="24"/>
        </w:rPr>
        <w:t>Corso FAD Carcinoma polmonare Il team Multisciplinare a confronto</w:t>
      </w:r>
      <w:r w:rsidRPr="0069380B">
        <w:rPr>
          <w:rFonts w:ascii="Times New Roman" w:eastAsia="Calibri" w:hAnsi="Times New Roman" w:cs="Times New Roman"/>
          <w:sz w:val="24"/>
          <w:szCs w:val="24"/>
          <w:lang w:val="fr-FR" w:eastAsia="it-IT"/>
        </w:rPr>
        <w:t xml:space="preserve">, </w:t>
      </w:r>
      <w:proofErr w:type="gramStart"/>
      <w:r>
        <w:rPr>
          <w:rFonts w:ascii="Times New Roman" w:eastAsia="Calibri" w:hAnsi="Times New Roman" w:cs="Times New Roman"/>
          <w:sz w:val="24"/>
          <w:szCs w:val="24"/>
          <w:lang w:val="fr-FR" w:eastAsia="it-IT"/>
        </w:rPr>
        <w:t>1</w:t>
      </w:r>
      <w:r w:rsidRPr="0069380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icem</w:t>
      </w:r>
      <w:r w:rsidRPr="0069380B">
        <w:rPr>
          <w:rFonts w:ascii="Times New Roman" w:hAnsi="Times New Roman" w:cs="Times New Roman"/>
          <w:sz w:val="24"/>
          <w:szCs w:val="24"/>
        </w:rPr>
        <w:t>bre</w:t>
      </w:r>
      <w:proofErr w:type="gramEnd"/>
      <w:r w:rsidRPr="0069380B">
        <w:rPr>
          <w:rFonts w:ascii="Times New Roman" w:hAnsi="Times New Roman" w:cs="Times New Roman"/>
          <w:sz w:val="24"/>
          <w:szCs w:val="24"/>
        </w:rPr>
        <w:t xml:space="preserve"> 2022</w:t>
      </w:r>
    </w:p>
    <w:p w14:paraId="353D4A2B" w14:textId="44EC4151" w:rsidR="00214D16" w:rsidRPr="009904FF" w:rsidRDefault="00031280" w:rsidP="00214D16">
      <w:pPr>
        <w:pStyle w:val="Corpotesto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onente del GUONEXT del Gruppo di Urologia Oncologica del Nord Est (mandato 2022-2025</w:t>
      </w:r>
      <w:r w:rsidR="005B3F72">
        <w:rPr>
          <w:rFonts w:ascii="Times New Roman" w:hAnsi="Times New Roman" w:cs="Times New Roman"/>
          <w:sz w:val="24"/>
          <w:szCs w:val="24"/>
        </w:rPr>
        <w:t>)</w:t>
      </w:r>
    </w:p>
    <w:p w14:paraId="0B53363B" w14:textId="77777777" w:rsidR="00214D16" w:rsidRDefault="00214D16" w:rsidP="00214D16">
      <w:pPr>
        <w:pStyle w:val="Corpotes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Attività di Terza Missione</w:t>
      </w:r>
    </w:p>
    <w:p w14:paraId="12542A69" w14:textId="77777777" w:rsidR="00214D16" w:rsidRDefault="00214D16" w:rsidP="00214D16">
      <w:pPr>
        <w:pStyle w:val="Corpotesto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iviale Rotary Vittorio Veneto dove la dottoressa Caliò ha tenuto una relazione dal titolo “Il ruolo del patologo oggi”, 18 Luglio 2017</w:t>
      </w:r>
    </w:p>
    <w:p w14:paraId="41EBC1BB" w14:textId="77777777" w:rsidR="00214D16" w:rsidRDefault="00214D16" w:rsidP="00214D16">
      <w:pPr>
        <w:pStyle w:val="Corpotesto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ontro divulgativo per informare la cittadinanza dal titolo "Prevenzione tutto l’anno...e poi?", su diagnosi e trattamento della neoplasia mammaria dove la dottoressa Caliò ha tenuto una relazione al Teatro Ristori di Verona, 2 Febbraio 2019</w:t>
      </w:r>
    </w:p>
    <w:p w14:paraId="401C07D2" w14:textId="77777777" w:rsidR="009904FF" w:rsidRDefault="009904FF" w:rsidP="00214D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fr-FR"/>
        </w:rPr>
      </w:pPr>
    </w:p>
    <w:p w14:paraId="258FB7C0" w14:textId="06DBFA3F" w:rsidR="00214D16" w:rsidRDefault="00214D16" w:rsidP="00214D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sz w:val="24"/>
          <w:szCs w:val="24"/>
          <w:lang w:val="fr-FR"/>
        </w:rPr>
        <w:t>CAPITOLI DI LIBRI</w:t>
      </w:r>
    </w:p>
    <w:p w14:paraId="1588F953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fr-FR"/>
        </w:rPr>
      </w:pPr>
    </w:p>
    <w:p w14:paraId="42D19DF3" w14:textId="47C5AC92" w:rsidR="00214D16" w:rsidRDefault="00F8509B" w:rsidP="00214D16">
      <w:pPr>
        <w:pStyle w:val="Paragrafoelenco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bookmarkStart w:id="1" w:name="_Hlk97040025"/>
      <w:r>
        <w:rPr>
          <w:rFonts w:ascii="Times New Roman" w:hAnsi="Times New Roman" w:cs="Times New Roman"/>
          <w:sz w:val="24"/>
          <w:szCs w:val="24"/>
          <w:lang w:val="fr-FR"/>
        </w:rPr>
        <w:t>Coa</w:t>
      </w:r>
      <w:r w:rsidR="00214D16">
        <w:rPr>
          <w:rFonts w:ascii="Times New Roman" w:hAnsi="Times New Roman" w:cs="Times New Roman"/>
          <w:sz w:val="24"/>
          <w:szCs w:val="24"/>
          <w:lang w:val="fr-FR"/>
        </w:rPr>
        <w:t xml:space="preserve">utore di 2 capitoli rispettivamente intitolati "Mesenchymal Tumors of the Kidney" e "Mixed and Epithelial Stromal Tumors of the Kidney" pubblicati sul libro "Gynecologic and Urologic </w:t>
      </w:r>
      <w:proofErr w:type="gramStart"/>
      <w:r w:rsidR="00214D16">
        <w:rPr>
          <w:rFonts w:ascii="Times New Roman" w:hAnsi="Times New Roman" w:cs="Times New Roman"/>
          <w:sz w:val="24"/>
          <w:szCs w:val="24"/>
          <w:lang w:val="fr-FR"/>
        </w:rPr>
        <w:t>Pathology:</w:t>
      </w:r>
      <w:proofErr w:type="gramEnd"/>
      <w:r w:rsidR="00214D16">
        <w:rPr>
          <w:rFonts w:ascii="Times New Roman" w:hAnsi="Times New Roman" w:cs="Times New Roman"/>
          <w:sz w:val="24"/>
          <w:szCs w:val="24"/>
          <w:lang w:val="fr-FR"/>
        </w:rPr>
        <w:t xml:space="preserve"> similarities differences and challenges" edito da Maria Rosaria Raspollini e Antonio Lopez Beltran, Publisher: Cambridge University.</w:t>
      </w:r>
      <w:r w:rsidR="005D27D1">
        <w:rPr>
          <w:rFonts w:ascii="Times New Roman" w:hAnsi="Times New Roman" w:cs="Times New Roman"/>
          <w:sz w:val="24"/>
          <w:szCs w:val="24"/>
          <w:lang w:val="fr-FR"/>
        </w:rPr>
        <w:t xml:space="preserve"> 2019.</w:t>
      </w:r>
      <w:r w:rsidR="00214D16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CC0298" w:rsidRPr="00CC0298">
        <w:rPr>
          <w:rFonts w:ascii="Times New Roman" w:hAnsi="Times New Roman" w:cs="Times New Roman"/>
          <w:sz w:val="24"/>
          <w:szCs w:val="24"/>
          <w:lang w:val="fr-FR"/>
        </w:rPr>
        <w:t xml:space="preserve">ISBN 10 </w:t>
      </w:r>
      <w:proofErr w:type="gramStart"/>
      <w:r w:rsidR="00CC0298" w:rsidRPr="00CC0298">
        <w:rPr>
          <w:rFonts w:ascii="Times New Roman" w:hAnsi="Times New Roman" w:cs="Times New Roman"/>
          <w:sz w:val="24"/>
          <w:szCs w:val="24"/>
          <w:lang w:val="fr-FR"/>
        </w:rPr>
        <w:t>1107170451;</w:t>
      </w:r>
      <w:proofErr w:type="gramEnd"/>
      <w:r w:rsidR="00CC0298" w:rsidRPr="00CC0298">
        <w:rPr>
          <w:rFonts w:ascii="Times New Roman" w:hAnsi="Times New Roman" w:cs="Times New Roman"/>
          <w:sz w:val="24"/>
          <w:szCs w:val="24"/>
          <w:lang w:val="fr-FR"/>
        </w:rPr>
        <w:t xml:space="preserve"> ISBN 13 978-1107170452.</w:t>
      </w:r>
    </w:p>
    <w:p w14:paraId="7EA540F9" w14:textId="057A4664" w:rsidR="00214D16" w:rsidRDefault="00214D16" w:rsidP="00214D16">
      <w:pPr>
        <w:pStyle w:val="Paragrafoelenco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Coautore del capitolo intitolato "Immunohistochemistry And Molecular Biology In Transbronchial Cryobiopsies" nel libro "Transbronchial cryobiopsy in diffuse parenchymal lung disease" edito da Springer</w:t>
      </w:r>
      <w:r w:rsidR="005D27D1">
        <w:rPr>
          <w:rFonts w:ascii="Times New Roman" w:hAnsi="Times New Roman" w:cs="Times New Roman"/>
          <w:sz w:val="24"/>
          <w:szCs w:val="24"/>
          <w:lang w:val="fr-FR"/>
        </w:rPr>
        <w:t>. 2019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. </w:t>
      </w:r>
      <w:proofErr w:type="gramStart"/>
      <w:r w:rsidR="00470124" w:rsidRPr="00470124">
        <w:rPr>
          <w:rFonts w:ascii="Times New Roman" w:hAnsi="Times New Roman" w:cs="Times New Roman"/>
          <w:sz w:val="24"/>
          <w:szCs w:val="24"/>
          <w:lang w:val="fr-FR"/>
        </w:rPr>
        <w:t>ISBN:</w:t>
      </w:r>
      <w:proofErr w:type="gramEnd"/>
      <w:r w:rsidR="00470124" w:rsidRPr="00470124">
        <w:rPr>
          <w:rFonts w:ascii="Times New Roman" w:hAnsi="Times New Roman" w:cs="Times New Roman"/>
          <w:sz w:val="24"/>
          <w:szCs w:val="24"/>
          <w:lang w:val="fr-FR"/>
        </w:rPr>
        <w:t xml:space="preserve"> 978-3-030-14891-1</w:t>
      </w:r>
    </w:p>
    <w:p w14:paraId="24BA9E86" w14:textId="5F1C5FE6" w:rsidR="00214D16" w:rsidRDefault="00F8509B" w:rsidP="00214D16">
      <w:pPr>
        <w:pStyle w:val="Paragrafoelenco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bookmarkStart w:id="2" w:name="_Hlk104306171"/>
      <w:r>
        <w:rPr>
          <w:rFonts w:ascii="Times New Roman" w:hAnsi="Times New Roman" w:cs="Times New Roman"/>
          <w:sz w:val="24"/>
          <w:szCs w:val="24"/>
          <w:lang w:val="fr-FR"/>
        </w:rPr>
        <w:t>Coa</w:t>
      </w:r>
      <w:r w:rsidR="00214D16">
        <w:rPr>
          <w:rFonts w:ascii="Times New Roman" w:hAnsi="Times New Roman" w:cs="Times New Roman"/>
          <w:sz w:val="24"/>
          <w:szCs w:val="24"/>
          <w:lang w:val="fr-FR"/>
        </w:rPr>
        <w:t>utore della sezione di patologia neoplastica renale (36 capitoli) sul libro "Encyclopedia of Pathology Uropathology" edito da Springer</w:t>
      </w:r>
      <w:r w:rsidR="005D27D1">
        <w:rPr>
          <w:rFonts w:ascii="Times New Roman" w:hAnsi="Times New Roman" w:cs="Times New Roman"/>
          <w:sz w:val="24"/>
          <w:szCs w:val="24"/>
          <w:lang w:val="fr-FR"/>
        </w:rPr>
        <w:t>. 2020</w:t>
      </w:r>
      <w:r w:rsidR="00214D16">
        <w:rPr>
          <w:rFonts w:ascii="Times New Roman" w:hAnsi="Times New Roman" w:cs="Times New Roman"/>
          <w:sz w:val="24"/>
          <w:szCs w:val="24"/>
          <w:lang w:val="fr-FR"/>
        </w:rPr>
        <w:t>.</w:t>
      </w:r>
      <w:r w:rsidR="00CC029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CC0298" w:rsidRPr="00CC0298">
        <w:rPr>
          <w:rFonts w:ascii="Times New Roman" w:hAnsi="Times New Roman" w:cs="Times New Roman"/>
          <w:sz w:val="24"/>
          <w:szCs w:val="24"/>
          <w:lang w:val="fr-FR"/>
        </w:rPr>
        <w:t>ISBN 978-3-030-41893-9</w:t>
      </w:r>
    </w:p>
    <w:p w14:paraId="6EA8D260" w14:textId="3EEB2CA4" w:rsidR="00F8509B" w:rsidRDefault="00F8509B" w:rsidP="00F8509B">
      <w:pPr>
        <w:pStyle w:val="Paragrafoelenco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Coautore di 4 capitoli di uropatologia nel libro "Manuale di Anatomia Patologica Funzionale" edito da </w:t>
      </w:r>
      <w:r w:rsidR="005D27D1">
        <w:rPr>
          <w:rFonts w:ascii="Times New Roman" w:hAnsi="Times New Roman" w:cs="Times New Roman"/>
          <w:sz w:val="24"/>
          <w:szCs w:val="24"/>
          <w:lang w:val="fr-FR"/>
        </w:rPr>
        <w:t>Minerva Medica. 2022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. </w:t>
      </w:r>
      <w:r w:rsidRPr="00CC0298">
        <w:rPr>
          <w:rFonts w:ascii="Times New Roman" w:hAnsi="Times New Roman" w:cs="Times New Roman"/>
          <w:sz w:val="24"/>
          <w:szCs w:val="24"/>
          <w:lang w:val="fr-FR"/>
        </w:rPr>
        <w:t xml:space="preserve">ISBN </w:t>
      </w:r>
      <w:r w:rsidR="005D27D1" w:rsidRPr="005D27D1">
        <w:rPr>
          <w:rFonts w:ascii="Times New Roman" w:hAnsi="Times New Roman" w:cs="Times New Roman"/>
          <w:sz w:val="24"/>
          <w:szCs w:val="24"/>
          <w:lang w:val="fr-FR"/>
        </w:rPr>
        <w:t>9788855321013</w:t>
      </w:r>
    </w:p>
    <w:bookmarkEnd w:id="1"/>
    <w:bookmarkEnd w:id="2"/>
    <w:p w14:paraId="38B40AEF" w14:textId="141AAD3C" w:rsidR="00214D16" w:rsidRPr="006979ED" w:rsidRDefault="006979ED" w:rsidP="0092113D">
      <w:pPr>
        <w:pStyle w:val="Paragrafoelenco"/>
        <w:numPr>
          <w:ilvl w:val="0"/>
          <w:numId w:val="8"/>
        </w:numPr>
        <w:spacing w:after="0" w:line="240" w:lineRule="auto"/>
        <w:jc w:val="both"/>
        <w:rPr>
          <w:rFonts w:eastAsia="Calibri"/>
          <w:sz w:val="24"/>
          <w:szCs w:val="24"/>
          <w:lang w:val="fr-FR" w:eastAsia="it-IT"/>
        </w:rPr>
      </w:pPr>
      <w:r w:rsidRPr="006979ED">
        <w:rPr>
          <w:rFonts w:ascii="Times New Roman" w:hAnsi="Times New Roman" w:cs="Times New Roman"/>
          <w:sz w:val="24"/>
          <w:szCs w:val="24"/>
          <w:lang w:val="fr-FR"/>
        </w:rPr>
        <w:t xml:space="preserve">Coautore della V edizione della classificazione dell’Organizzazione Mondiale della Sanità (WHO) dei tumori del tratto genitourinario </w:t>
      </w:r>
      <w:r w:rsidR="00573FB7">
        <w:rPr>
          <w:rFonts w:ascii="Times New Roman" w:hAnsi="Times New Roman" w:cs="Times New Roman"/>
          <w:sz w:val="24"/>
          <w:szCs w:val="24"/>
          <w:lang w:val="fr-FR"/>
        </w:rPr>
        <w:t>2022</w:t>
      </w:r>
    </w:p>
    <w:p w14:paraId="6C95AF30" w14:textId="77777777" w:rsidR="006979ED" w:rsidRPr="00470124" w:rsidRDefault="006979ED" w:rsidP="006979ED">
      <w:pPr>
        <w:pStyle w:val="Paragrafoelenco"/>
        <w:spacing w:after="0" w:line="240" w:lineRule="auto"/>
        <w:jc w:val="both"/>
        <w:rPr>
          <w:rFonts w:eastAsia="Calibri"/>
          <w:sz w:val="24"/>
          <w:szCs w:val="24"/>
          <w:lang w:val="fr-FR" w:eastAsia="it-IT"/>
        </w:rPr>
      </w:pPr>
    </w:p>
    <w:p w14:paraId="6E145727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sz w:val="24"/>
          <w:szCs w:val="24"/>
          <w:lang w:val="fr-FR"/>
        </w:rPr>
        <w:t>PUBBLICAZIONI</w:t>
      </w:r>
    </w:p>
    <w:p w14:paraId="1D605554" w14:textId="77777777" w:rsidR="00214D16" w:rsidRDefault="00214D16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fr-FR"/>
        </w:rPr>
      </w:pPr>
    </w:p>
    <w:p w14:paraId="13B62932" w14:textId="35E5160D" w:rsidR="00214D16" w:rsidRPr="00E23850" w:rsidRDefault="005B3F72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104</w:t>
      </w:r>
      <w:r w:rsidR="008C341A">
        <w:rPr>
          <w:rFonts w:ascii="Times New Roman" w:hAnsi="Times New Roman" w:cs="Times New Roman"/>
          <w:sz w:val="24"/>
          <w:szCs w:val="24"/>
          <w:lang w:val="fr-FR"/>
        </w:rPr>
        <w:t xml:space="preserve"> pubblicazioni dal 2012 al 202</w:t>
      </w:r>
      <w:r>
        <w:rPr>
          <w:rFonts w:ascii="Times New Roman" w:hAnsi="Times New Roman" w:cs="Times New Roman"/>
          <w:sz w:val="24"/>
          <w:szCs w:val="24"/>
          <w:lang w:val="fr-FR"/>
        </w:rPr>
        <w:t>5</w:t>
      </w:r>
      <w:r w:rsidR="00CB03F4">
        <w:rPr>
          <w:rFonts w:ascii="Times New Roman" w:hAnsi="Times New Roman" w:cs="Times New Roman"/>
          <w:sz w:val="24"/>
          <w:szCs w:val="24"/>
          <w:lang w:val="fr-FR"/>
        </w:rPr>
        <w:t xml:space="preserve"> indicizzate su Pubmed</w:t>
      </w:r>
      <w:r w:rsidR="00177BC0">
        <w:rPr>
          <w:rFonts w:ascii="Times New Roman" w:hAnsi="Times New Roman" w:cs="Times New Roman"/>
          <w:sz w:val="24"/>
          <w:szCs w:val="24"/>
          <w:lang w:val="fr-FR"/>
        </w:rPr>
        <w:t xml:space="preserve">, di cui </w:t>
      </w:r>
      <w:r>
        <w:rPr>
          <w:rFonts w:ascii="Times New Roman" w:hAnsi="Times New Roman" w:cs="Times New Roman"/>
          <w:sz w:val="24"/>
          <w:szCs w:val="24"/>
          <w:lang w:val="fr-FR"/>
        </w:rPr>
        <w:t>30</w:t>
      </w:r>
      <w:r w:rsidR="00214D16" w:rsidRPr="00865243">
        <w:rPr>
          <w:rFonts w:ascii="Times New Roman" w:hAnsi="Times New Roman" w:cs="Times New Roman"/>
          <w:sz w:val="24"/>
          <w:szCs w:val="24"/>
          <w:lang w:val="fr-FR"/>
        </w:rPr>
        <w:t xml:space="preserve"> come primo autore, </w:t>
      </w:r>
      <w:r w:rsidR="00865243" w:rsidRPr="00422241">
        <w:rPr>
          <w:rFonts w:ascii="Times New Roman" w:hAnsi="Times New Roman" w:cs="Times New Roman"/>
          <w:sz w:val="24"/>
          <w:szCs w:val="24"/>
          <w:lang w:val="fr-FR"/>
        </w:rPr>
        <w:t>1</w:t>
      </w:r>
      <w:r>
        <w:rPr>
          <w:rFonts w:ascii="Times New Roman" w:hAnsi="Times New Roman" w:cs="Times New Roman"/>
          <w:sz w:val="24"/>
          <w:szCs w:val="24"/>
          <w:lang w:val="fr-FR"/>
        </w:rPr>
        <w:t>1</w:t>
      </w:r>
      <w:r w:rsidR="00865243" w:rsidRPr="00422241">
        <w:rPr>
          <w:rFonts w:ascii="Times New Roman" w:hAnsi="Times New Roman" w:cs="Times New Roman"/>
          <w:sz w:val="24"/>
          <w:szCs w:val="24"/>
          <w:lang w:val="fr-FR"/>
        </w:rPr>
        <w:t xml:space="preserve"> come secondo, </w:t>
      </w:r>
      <w:r>
        <w:rPr>
          <w:rFonts w:ascii="Times New Roman" w:hAnsi="Times New Roman" w:cs="Times New Roman"/>
          <w:sz w:val="24"/>
          <w:szCs w:val="24"/>
          <w:lang w:val="fr-FR"/>
        </w:rPr>
        <w:t>7</w:t>
      </w:r>
      <w:r w:rsidR="00865243" w:rsidRPr="00422241">
        <w:rPr>
          <w:rFonts w:ascii="Times New Roman" w:hAnsi="Times New Roman" w:cs="Times New Roman"/>
          <w:sz w:val="24"/>
          <w:szCs w:val="24"/>
          <w:lang w:val="fr-FR"/>
        </w:rPr>
        <w:t xml:space="preserve"> come terzo e 1 come ultimo. </w:t>
      </w:r>
      <w:r w:rsidR="00214D16" w:rsidRPr="00E23850">
        <w:rPr>
          <w:rFonts w:ascii="Times New Roman" w:hAnsi="Times New Roman" w:cs="Times New Roman"/>
          <w:sz w:val="24"/>
          <w:szCs w:val="24"/>
          <w:highlight w:val="yellow"/>
          <w:lang w:val="fr-FR"/>
        </w:rPr>
        <w:t xml:space="preserve"> </w:t>
      </w:r>
    </w:p>
    <w:p w14:paraId="4E57270C" w14:textId="597120A5" w:rsidR="00214D16" w:rsidRDefault="008C341A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865243">
        <w:rPr>
          <w:rFonts w:ascii="Times New Roman" w:hAnsi="Times New Roman" w:cs="Times New Roman"/>
          <w:sz w:val="24"/>
          <w:szCs w:val="24"/>
          <w:lang w:val="fr-FR"/>
        </w:rPr>
        <w:t xml:space="preserve">H index su Scopus </w:t>
      </w:r>
      <w:proofErr w:type="gramStart"/>
      <w:r w:rsidR="00865243" w:rsidRPr="00865243">
        <w:rPr>
          <w:rFonts w:ascii="Times New Roman" w:hAnsi="Times New Roman" w:cs="Times New Roman"/>
          <w:sz w:val="24"/>
          <w:szCs w:val="24"/>
          <w:lang w:val="fr-FR"/>
        </w:rPr>
        <w:t>2</w:t>
      </w:r>
      <w:r w:rsidR="005B3F72">
        <w:rPr>
          <w:rFonts w:ascii="Times New Roman" w:hAnsi="Times New Roman" w:cs="Times New Roman"/>
          <w:sz w:val="24"/>
          <w:szCs w:val="24"/>
          <w:lang w:val="fr-FR"/>
        </w:rPr>
        <w:t>4</w:t>
      </w:r>
      <w:r w:rsidR="00214D16" w:rsidRPr="00865243">
        <w:rPr>
          <w:rFonts w:ascii="Times New Roman" w:hAnsi="Times New Roman" w:cs="Times New Roman"/>
          <w:sz w:val="24"/>
          <w:szCs w:val="24"/>
          <w:lang w:val="fr-FR"/>
        </w:rPr>
        <w:t>;</w:t>
      </w:r>
      <w:proofErr w:type="gramEnd"/>
      <w:r w:rsidR="00214D16" w:rsidRPr="00865243">
        <w:rPr>
          <w:rFonts w:ascii="Times New Roman" w:hAnsi="Times New Roman" w:cs="Times New Roman"/>
          <w:sz w:val="24"/>
          <w:szCs w:val="24"/>
          <w:lang w:val="fr-FR"/>
        </w:rPr>
        <w:t xml:space="preserve"> H index su </w:t>
      </w:r>
      <w:r w:rsidR="005E0AA1" w:rsidRPr="00865243">
        <w:rPr>
          <w:rFonts w:ascii="Times New Roman" w:hAnsi="Times New Roman" w:cs="Times New Roman"/>
          <w:sz w:val="24"/>
          <w:szCs w:val="24"/>
          <w:lang w:val="fr-FR"/>
        </w:rPr>
        <w:t>Google Scholar</w:t>
      </w:r>
      <w:r w:rsidR="00214D16" w:rsidRPr="00865243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865243" w:rsidRPr="00865243">
        <w:rPr>
          <w:rFonts w:ascii="Times New Roman" w:hAnsi="Times New Roman" w:cs="Times New Roman"/>
          <w:sz w:val="24"/>
          <w:szCs w:val="24"/>
          <w:lang w:val="fr-FR"/>
        </w:rPr>
        <w:t>2</w:t>
      </w:r>
      <w:r w:rsidR="005B3F72">
        <w:rPr>
          <w:rFonts w:ascii="Times New Roman" w:hAnsi="Times New Roman" w:cs="Times New Roman"/>
          <w:sz w:val="24"/>
          <w:szCs w:val="24"/>
          <w:lang w:val="fr-FR"/>
        </w:rPr>
        <w:t>8</w:t>
      </w:r>
    </w:p>
    <w:p w14:paraId="35B83BD8" w14:textId="42E758AB" w:rsidR="00CB03F4" w:rsidRDefault="00CB03F4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40417482" w14:textId="5093F6FC" w:rsidR="000B2668" w:rsidRDefault="000B2668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Per brevità inseriti solo le pubblicazioni come primo autore</w:t>
      </w:r>
    </w:p>
    <w:p w14:paraId="5776F564" w14:textId="09B0E0FD" w:rsidR="004D76BC" w:rsidRDefault="004D76BC" w:rsidP="00214D1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7F7D6500" w14:textId="77777777" w:rsidR="00AD492E" w:rsidRPr="00AD492E" w:rsidRDefault="00AD492E" w:rsidP="00AD49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</w:pPr>
      <w:r w:rsidRPr="00AD492E">
        <w:rPr>
          <w:rFonts w:ascii="Segoe UI" w:eastAsia="Times New Roman" w:hAnsi="Segoe UI" w:cs="Segoe UI"/>
          <w:color w:val="212121"/>
          <w:sz w:val="24"/>
          <w:szCs w:val="24"/>
          <w:shd w:val="clear" w:color="auto" w:fill="FFFFFF"/>
          <w:lang w:val="en-US" w:eastAsia="it-IT"/>
        </w:rPr>
        <w:t> </w:t>
      </w:r>
    </w:p>
    <w:p w14:paraId="4A89CA7C" w14:textId="6163816B" w:rsidR="00AD492E" w:rsidRPr="00AD492E" w:rsidRDefault="00AD492E" w:rsidP="00AD492E">
      <w:pPr>
        <w:pStyle w:val="Paragrafoelenco"/>
        <w:numPr>
          <w:ilvl w:val="0"/>
          <w:numId w:val="11"/>
        </w:numPr>
        <w:shd w:val="clear" w:color="auto" w:fill="FFFFFF"/>
        <w:spacing w:after="0" w:line="240" w:lineRule="auto"/>
        <w:rPr>
          <w:rFonts w:eastAsia="Times New Roman" w:cstheme="minorHAnsi"/>
          <w:lang w:val="en-US" w:eastAsia="it-IT"/>
        </w:rPr>
      </w:pPr>
      <w:r w:rsidRPr="00AD492E">
        <w:rPr>
          <w:rFonts w:eastAsia="Times New Roman" w:cstheme="minorHAnsi"/>
          <w:b/>
          <w:bCs/>
          <w:lang w:eastAsia="it-IT"/>
        </w:rPr>
        <w:t>Caliò A</w:t>
      </w:r>
      <w:r w:rsidRPr="00AD492E">
        <w:rPr>
          <w:rFonts w:eastAsia="Times New Roman" w:cstheme="minorHAnsi"/>
          <w:lang w:eastAsia="it-IT"/>
        </w:rPr>
        <w:t xml:space="preserve">, Marletta S, Brunelli M, Antonini P, Martelli FM, Marcolini L, et al. </w:t>
      </w:r>
      <w:hyperlink r:id="rId9" w:history="1">
        <w:r w:rsidRPr="00AD492E">
          <w:rPr>
            <w:rFonts w:eastAsia="Times New Roman" w:cstheme="minorHAnsi"/>
            <w:lang w:val="en-US" w:eastAsia="it-IT"/>
          </w:rPr>
          <w:t>TFE3-Rearranged Tumors of the Kidney: An Emerging Conundrum.</w:t>
        </w:r>
      </w:hyperlink>
      <w:r w:rsidRPr="00AD492E">
        <w:rPr>
          <w:rFonts w:eastAsia="Times New Roman" w:cstheme="minorHAnsi"/>
          <w:lang w:val="en-US" w:eastAsia="it-IT"/>
        </w:rPr>
        <w:t xml:space="preserve"> Cancers (Basel). </w:t>
      </w:r>
      <w:proofErr w:type="gramStart"/>
      <w:r w:rsidRPr="00AD492E">
        <w:rPr>
          <w:rFonts w:eastAsia="Times New Roman" w:cstheme="minorHAnsi"/>
          <w:lang w:eastAsia="it-IT"/>
        </w:rPr>
        <w:t>2024;16:3396</w:t>
      </w:r>
      <w:proofErr w:type="gramEnd"/>
      <w:r w:rsidRPr="00AD492E">
        <w:rPr>
          <w:rFonts w:eastAsia="Times New Roman" w:cstheme="minorHAnsi"/>
          <w:lang w:eastAsia="it-IT"/>
        </w:rPr>
        <w:t>. </w:t>
      </w:r>
    </w:p>
    <w:p w14:paraId="5A5625EE" w14:textId="4168C70E" w:rsidR="00AD492E" w:rsidRPr="00AD492E" w:rsidRDefault="00AD492E" w:rsidP="00AD492E">
      <w:pPr>
        <w:pStyle w:val="Paragrafoelenco"/>
        <w:numPr>
          <w:ilvl w:val="0"/>
          <w:numId w:val="11"/>
        </w:numPr>
        <w:spacing w:after="0" w:line="240" w:lineRule="auto"/>
        <w:rPr>
          <w:rFonts w:eastAsia="Times New Roman" w:cstheme="minorHAnsi"/>
          <w:lang w:val="en-US" w:eastAsia="it-IT"/>
        </w:rPr>
      </w:pPr>
      <w:r w:rsidRPr="00AD492E">
        <w:rPr>
          <w:rFonts w:eastAsia="Times New Roman" w:cstheme="minorHAnsi"/>
          <w:b/>
          <w:bCs/>
          <w:lang w:eastAsia="it-IT"/>
        </w:rPr>
        <w:t>Caliò A</w:t>
      </w:r>
      <w:r w:rsidRPr="00AD492E">
        <w:rPr>
          <w:rFonts w:eastAsia="Times New Roman" w:cstheme="minorHAnsi"/>
          <w:lang w:eastAsia="it-IT"/>
        </w:rPr>
        <w:t xml:space="preserve">, Marletta S, Stefanizzi L, Marcolini L, Rotellini M, Serio G, et al. </w:t>
      </w:r>
      <w:hyperlink r:id="rId10" w:history="1">
        <w:r w:rsidRPr="00AD492E">
          <w:rPr>
            <w:rFonts w:eastAsia="Times New Roman" w:cstheme="minorHAnsi"/>
            <w:shd w:val="clear" w:color="auto" w:fill="FFFFFF"/>
            <w:lang w:val="en-US" w:eastAsia="it-IT"/>
          </w:rPr>
          <w:t xml:space="preserve">Comparison of Primary and Metastatic Fumarate Hydratase-Deficient Renal Cell Carcinomas Documents Morphologic Divergence and Potential Diagnostic Pitfall </w:t>
        </w:r>
        <w:proofErr w:type="gramStart"/>
        <w:r w:rsidRPr="00AD492E">
          <w:rPr>
            <w:rFonts w:eastAsia="Times New Roman" w:cstheme="minorHAnsi"/>
            <w:shd w:val="clear" w:color="auto" w:fill="FFFFFF"/>
            <w:lang w:val="en-US" w:eastAsia="it-IT"/>
          </w:rPr>
          <w:t>With</w:t>
        </w:r>
        <w:proofErr w:type="gramEnd"/>
        <w:r w:rsidRPr="00AD492E">
          <w:rPr>
            <w:rFonts w:eastAsia="Times New Roman" w:cstheme="minorHAnsi"/>
            <w:shd w:val="clear" w:color="auto" w:fill="FFFFFF"/>
            <w:lang w:val="en-US" w:eastAsia="it-IT"/>
          </w:rPr>
          <w:t xml:space="preserve"> Peritoneal Mesothelioma.</w:t>
        </w:r>
      </w:hyperlink>
      <w:r w:rsidRPr="00AD492E">
        <w:rPr>
          <w:rFonts w:eastAsia="Times New Roman" w:cstheme="minorHAnsi"/>
          <w:lang w:val="en-US" w:eastAsia="it-IT"/>
        </w:rPr>
        <w:t xml:space="preserve"> </w:t>
      </w:r>
      <w:r w:rsidRPr="00AD492E">
        <w:rPr>
          <w:rFonts w:eastAsia="Times New Roman" w:cstheme="minorHAnsi"/>
          <w:lang w:eastAsia="it-IT"/>
        </w:rPr>
        <w:t xml:space="preserve">Mod Pathol. </w:t>
      </w:r>
      <w:proofErr w:type="gramStart"/>
      <w:r w:rsidRPr="00AD492E">
        <w:rPr>
          <w:rFonts w:eastAsia="Times New Roman" w:cstheme="minorHAnsi"/>
          <w:lang w:eastAsia="it-IT"/>
        </w:rPr>
        <w:t>2024;37:100561</w:t>
      </w:r>
      <w:proofErr w:type="gramEnd"/>
      <w:r w:rsidRPr="00AD492E">
        <w:rPr>
          <w:rFonts w:eastAsia="Times New Roman" w:cstheme="minorHAnsi"/>
          <w:lang w:eastAsia="it-IT"/>
        </w:rPr>
        <w:t>. </w:t>
      </w:r>
    </w:p>
    <w:p w14:paraId="1B8EF5F5" w14:textId="3EBF64A0" w:rsidR="00AD492E" w:rsidRPr="00AD492E" w:rsidRDefault="00AD492E" w:rsidP="00AD492E">
      <w:pPr>
        <w:pStyle w:val="Paragrafoelenco"/>
        <w:numPr>
          <w:ilvl w:val="0"/>
          <w:numId w:val="11"/>
        </w:numPr>
        <w:spacing w:after="0" w:line="240" w:lineRule="auto"/>
        <w:rPr>
          <w:rFonts w:eastAsia="Times New Roman" w:cstheme="minorHAnsi"/>
          <w:lang w:val="en-US" w:eastAsia="it-IT"/>
        </w:rPr>
      </w:pPr>
      <w:r w:rsidRPr="00AD492E">
        <w:rPr>
          <w:rFonts w:eastAsia="Times New Roman" w:cstheme="minorHAnsi"/>
          <w:b/>
          <w:bCs/>
          <w:lang w:eastAsia="it-IT"/>
        </w:rPr>
        <w:t>Caliò A</w:t>
      </w:r>
      <w:r w:rsidRPr="00AD492E">
        <w:rPr>
          <w:rFonts w:eastAsia="Times New Roman" w:cstheme="minorHAnsi"/>
          <w:lang w:eastAsia="it-IT"/>
        </w:rPr>
        <w:t xml:space="preserve">, Amparore D, Roussel E, Bertolo R, Erdem S, Marchioni M, et al. </w:t>
      </w:r>
      <w:hyperlink r:id="rId11" w:history="1">
        <w:r w:rsidRPr="00AD492E">
          <w:rPr>
            <w:rFonts w:eastAsia="Times New Roman" w:cstheme="minorHAnsi"/>
            <w:shd w:val="clear" w:color="auto" w:fill="FFFFFF"/>
            <w:lang w:val="en-US" w:eastAsia="it-IT"/>
          </w:rPr>
          <w:t>The World Health Organization 2022 Classification of renal tumors: key updates for urologists.</w:t>
        </w:r>
      </w:hyperlink>
      <w:r w:rsidRPr="00AD492E">
        <w:rPr>
          <w:rFonts w:eastAsia="Times New Roman" w:cstheme="minorHAnsi"/>
          <w:lang w:eastAsia="it-IT"/>
        </w:rPr>
        <w:t xml:space="preserve">Minerva Urol Nephrol. </w:t>
      </w:r>
      <w:proofErr w:type="gramStart"/>
      <w:r w:rsidRPr="00AD492E">
        <w:rPr>
          <w:rFonts w:eastAsia="Times New Roman" w:cstheme="minorHAnsi"/>
          <w:lang w:eastAsia="it-IT"/>
        </w:rPr>
        <w:t>2023;75:766</w:t>
      </w:r>
      <w:proofErr w:type="gramEnd"/>
      <w:r w:rsidRPr="00AD492E">
        <w:rPr>
          <w:rFonts w:eastAsia="Times New Roman" w:cstheme="minorHAnsi"/>
          <w:lang w:eastAsia="it-IT"/>
        </w:rPr>
        <w:t>-769. </w:t>
      </w:r>
    </w:p>
    <w:p w14:paraId="682D7CB8" w14:textId="3D82878D" w:rsidR="00AD492E" w:rsidRPr="00AD492E" w:rsidRDefault="00AD492E" w:rsidP="00AD492E">
      <w:pPr>
        <w:pStyle w:val="Paragrafoelenco"/>
        <w:numPr>
          <w:ilvl w:val="0"/>
          <w:numId w:val="11"/>
        </w:numPr>
        <w:spacing w:after="0" w:line="240" w:lineRule="auto"/>
        <w:rPr>
          <w:rFonts w:eastAsia="Times New Roman" w:cstheme="minorHAnsi"/>
          <w:lang w:val="en-US" w:eastAsia="it-IT"/>
        </w:rPr>
      </w:pPr>
      <w:r w:rsidRPr="00AD492E">
        <w:rPr>
          <w:rFonts w:eastAsia="Times New Roman" w:cstheme="minorHAnsi"/>
          <w:b/>
          <w:bCs/>
          <w:lang w:eastAsia="it-IT"/>
        </w:rPr>
        <w:lastRenderedPageBreak/>
        <w:t>Caliò A</w:t>
      </w:r>
      <w:r w:rsidRPr="00AD492E">
        <w:rPr>
          <w:rFonts w:eastAsia="Times New Roman" w:cstheme="minorHAnsi"/>
          <w:lang w:eastAsia="it-IT"/>
        </w:rPr>
        <w:t xml:space="preserve">, Marletta S, Settanni G, Rizzo M, Gobbo S, Pedron S, et al. </w:t>
      </w:r>
      <w:hyperlink r:id="rId12" w:history="1">
        <w:r w:rsidRPr="00AD492E">
          <w:rPr>
            <w:rFonts w:eastAsia="Times New Roman" w:cstheme="minorHAnsi"/>
            <w:shd w:val="clear" w:color="auto" w:fill="FFFFFF"/>
            <w:lang w:val="en-US" w:eastAsia="it-IT"/>
          </w:rPr>
          <w:t>mTOR eosinophilic renal cell carcinoma: a distinctive tumor characterized by mTOR mutation, loss of chromosome 1, cathepsin-K expression, and response to target therapy.</w:t>
        </w:r>
      </w:hyperlink>
      <w:r w:rsidRPr="00AD492E">
        <w:rPr>
          <w:rFonts w:eastAsia="Times New Roman" w:cstheme="minorHAnsi"/>
          <w:lang w:val="en-US" w:eastAsia="it-IT"/>
        </w:rPr>
        <w:t xml:space="preserve"> </w:t>
      </w:r>
      <w:r w:rsidRPr="00AD492E">
        <w:rPr>
          <w:rFonts w:eastAsia="Times New Roman" w:cstheme="minorHAnsi"/>
          <w:lang w:eastAsia="it-IT"/>
        </w:rPr>
        <w:t>Virchows Arch. 2023;483:821-833.</w:t>
      </w:r>
    </w:p>
    <w:p w14:paraId="1A3178FF" w14:textId="6AD9B85C" w:rsidR="00AD492E" w:rsidRPr="00AD492E" w:rsidRDefault="00AD492E" w:rsidP="00AD492E">
      <w:pPr>
        <w:pStyle w:val="Paragrafoelenco"/>
        <w:numPr>
          <w:ilvl w:val="0"/>
          <w:numId w:val="11"/>
        </w:numPr>
        <w:spacing w:after="0" w:line="240" w:lineRule="auto"/>
        <w:rPr>
          <w:rFonts w:eastAsia="Times New Roman" w:cstheme="minorHAnsi"/>
          <w:lang w:val="en-US" w:eastAsia="it-IT"/>
        </w:rPr>
      </w:pPr>
      <w:r w:rsidRPr="00AD492E">
        <w:rPr>
          <w:rFonts w:eastAsia="Times New Roman" w:cstheme="minorHAnsi"/>
          <w:b/>
          <w:bCs/>
          <w:lang w:eastAsia="it-IT"/>
        </w:rPr>
        <w:t>Caliò A</w:t>
      </w:r>
      <w:r w:rsidRPr="00AD492E">
        <w:rPr>
          <w:rFonts w:eastAsia="Times New Roman" w:cstheme="minorHAnsi"/>
          <w:lang w:eastAsia="it-IT"/>
        </w:rPr>
        <w:t xml:space="preserve">, Barreca A, Marletta S, Achenza MIS, Alessi M, Angelico R, et al. </w:t>
      </w:r>
      <w:hyperlink r:id="rId13" w:history="1">
        <w:r w:rsidRPr="00AD492E">
          <w:rPr>
            <w:rFonts w:eastAsia="Times New Roman" w:cstheme="minorHAnsi"/>
            <w:shd w:val="clear" w:color="auto" w:fill="FFFFFF"/>
            <w:lang w:val="en-US" w:eastAsia="it-IT"/>
          </w:rPr>
          <w:t>Histology for nephrology, from pre-implantation to post-transplant kidney biopsy. Lesson learned from ReBIrth (Renal BIopsy for Kidney Transplantation Therapy).</w:t>
        </w:r>
      </w:hyperlink>
      <w:r w:rsidRPr="00AD492E">
        <w:rPr>
          <w:rFonts w:eastAsia="Times New Roman" w:cstheme="minorHAnsi"/>
          <w:lang w:val="en-US" w:eastAsia="it-IT"/>
        </w:rPr>
        <w:t xml:space="preserve"> </w:t>
      </w:r>
      <w:r w:rsidRPr="00AD492E">
        <w:rPr>
          <w:rFonts w:eastAsia="Times New Roman" w:cstheme="minorHAnsi"/>
          <w:lang w:eastAsia="it-IT"/>
        </w:rPr>
        <w:t xml:space="preserve">Pathologica. </w:t>
      </w:r>
      <w:proofErr w:type="gramStart"/>
      <w:r w:rsidRPr="00AD492E">
        <w:rPr>
          <w:rFonts w:eastAsia="Times New Roman" w:cstheme="minorHAnsi"/>
          <w:lang w:eastAsia="it-IT"/>
        </w:rPr>
        <w:t>2023;115:199</w:t>
      </w:r>
      <w:proofErr w:type="gramEnd"/>
      <w:r w:rsidRPr="00AD492E">
        <w:rPr>
          <w:rFonts w:eastAsia="Times New Roman" w:cstheme="minorHAnsi"/>
          <w:lang w:eastAsia="it-IT"/>
        </w:rPr>
        <w:t>-204.</w:t>
      </w:r>
    </w:p>
    <w:p w14:paraId="7AEFF147" w14:textId="6CC8B522" w:rsidR="00AD492E" w:rsidRPr="00AD492E" w:rsidRDefault="00AD492E" w:rsidP="00AD492E">
      <w:pPr>
        <w:pStyle w:val="Paragrafoelenco"/>
        <w:numPr>
          <w:ilvl w:val="0"/>
          <w:numId w:val="11"/>
        </w:numPr>
        <w:spacing w:after="0" w:line="240" w:lineRule="auto"/>
        <w:rPr>
          <w:rFonts w:eastAsia="Times New Roman" w:cstheme="minorHAnsi"/>
          <w:lang w:val="en-US" w:eastAsia="it-IT"/>
        </w:rPr>
      </w:pPr>
      <w:r w:rsidRPr="00AD492E">
        <w:rPr>
          <w:rFonts w:eastAsia="Times New Roman" w:cstheme="minorHAnsi"/>
          <w:b/>
          <w:bCs/>
          <w:lang w:eastAsia="it-IT"/>
        </w:rPr>
        <w:t>Caliò A</w:t>
      </w:r>
      <w:r w:rsidRPr="00AD492E">
        <w:rPr>
          <w:rFonts w:eastAsia="Times New Roman" w:cstheme="minorHAnsi"/>
          <w:lang w:eastAsia="it-IT"/>
        </w:rPr>
        <w:t xml:space="preserve">, Marletta S, Brunelli M, Martignoni G. </w:t>
      </w:r>
      <w:hyperlink r:id="rId14" w:history="1">
        <w:r w:rsidRPr="00AD492E">
          <w:rPr>
            <w:rFonts w:eastAsia="Times New Roman" w:cstheme="minorHAnsi"/>
            <w:shd w:val="clear" w:color="auto" w:fill="FFFFFF"/>
            <w:lang w:val="en-US" w:eastAsia="it-IT"/>
          </w:rPr>
          <w:t>WHO 2022 Classification of Kidney Tumors: what is relevant? An update and future novelties for the pathologist.</w:t>
        </w:r>
      </w:hyperlink>
      <w:r w:rsidRPr="00AD492E">
        <w:rPr>
          <w:rFonts w:eastAsia="Times New Roman" w:cstheme="minorHAnsi"/>
          <w:lang w:val="en-US" w:eastAsia="it-IT"/>
        </w:rPr>
        <w:t xml:space="preserve"> Pathologica. </w:t>
      </w:r>
      <w:proofErr w:type="gramStart"/>
      <w:r w:rsidRPr="00AD492E">
        <w:rPr>
          <w:rFonts w:eastAsia="Times New Roman" w:cstheme="minorHAnsi"/>
          <w:lang w:val="en-US" w:eastAsia="it-IT"/>
        </w:rPr>
        <w:t>2022;115:23</w:t>
      </w:r>
      <w:proofErr w:type="gramEnd"/>
      <w:r w:rsidRPr="00AD492E">
        <w:rPr>
          <w:rFonts w:eastAsia="Times New Roman" w:cstheme="minorHAnsi"/>
          <w:lang w:val="en-US" w:eastAsia="it-IT"/>
        </w:rPr>
        <w:t>-31.</w:t>
      </w:r>
    </w:p>
    <w:p w14:paraId="183C35C6" w14:textId="662D23F1" w:rsidR="00AD492E" w:rsidRPr="00AD492E" w:rsidRDefault="00AD492E" w:rsidP="00AD492E">
      <w:pPr>
        <w:pStyle w:val="Paragrafoelenco"/>
        <w:numPr>
          <w:ilvl w:val="0"/>
          <w:numId w:val="11"/>
        </w:numPr>
        <w:spacing w:after="0" w:line="240" w:lineRule="auto"/>
        <w:rPr>
          <w:rFonts w:eastAsia="Times New Roman" w:cstheme="minorHAnsi"/>
          <w:lang w:val="en-US" w:eastAsia="it-IT"/>
        </w:rPr>
      </w:pPr>
      <w:r w:rsidRPr="00AD492E">
        <w:rPr>
          <w:rFonts w:eastAsia="Times New Roman" w:cstheme="minorHAnsi"/>
          <w:b/>
          <w:bCs/>
          <w:lang w:eastAsia="it-IT"/>
        </w:rPr>
        <w:t>Caliò A</w:t>
      </w:r>
      <w:r w:rsidRPr="00AD492E">
        <w:rPr>
          <w:rFonts w:eastAsia="Times New Roman" w:cstheme="minorHAnsi"/>
          <w:lang w:eastAsia="it-IT"/>
        </w:rPr>
        <w:t xml:space="preserve">, Marletta S, Brunelli M, Pedron S, Portillo SC, Segala D, et al. </w:t>
      </w:r>
      <w:hyperlink r:id="rId15" w:history="1">
        <w:r w:rsidRPr="00AD492E">
          <w:rPr>
            <w:rFonts w:eastAsia="Times New Roman" w:cstheme="minorHAnsi"/>
            <w:shd w:val="clear" w:color="auto" w:fill="FFFFFF"/>
            <w:lang w:val="en-US" w:eastAsia="it-IT"/>
          </w:rPr>
          <w:t>TFE3 and TFEB-rearranged renal cell carcinomas: an immunohistochemical panel to differentiate from common renal cell neoplasms.</w:t>
        </w:r>
      </w:hyperlink>
      <w:r w:rsidRPr="00AD492E">
        <w:rPr>
          <w:rFonts w:eastAsia="Times New Roman" w:cstheme="minorHAnsi"/>
          <w:lang w:val="en-US" w:eastAsia="it-IT"/>
        </w:rPr>
        <w:t xml:space="preserve"> Virchows Arch. 2022;481:877-891. </w:t>
      </w:r>
    </w:p>
    <w:p w14:paraId="57BD2482" w14:textId="3527E5CD" w:rsidR="004D76BC" w:rsidRPr="00AD492E" w:rsidRDefault="004D76BC" w:rsidP="00AD492E">
      <w:pPr>
        <w:pStyle w:val="Paragrafoelenco"/>
        <w:numPr>
          <w:ilvl w:val="0"/>
          <w:numId w:val="11"/>
        </w:numPr>
        <w:spacing w:after="0" w:line="240" w:lineRule="auto"/>
        <w:rPr>
          <w:rFonts w:eastAsia="Times New Roman" w:cstheme="minorHAnsi"/>
          <w:lang w:eastAsia="it-IT"/>
        </w:rPr>
      </w:pPr>
      <w:r w:rsidRPr="00AD492E">
        <w:rPr>
          <w:rFonts w:eastAsia="Times New Roman" w:cstheme="minorHAnsi"/>
          <w:b/>
          <w:bCs/>
          <w:lang w:val="en-US" w:eastAsia="it-IT"/>
        </w:rPr>
        <w:t>Caliò A</w:t>
      </w:r>
      <w:r w:rsidRPr="00AD492E">
        <w:rPr>
          <w:rFonts w:eastAsia="Times New Roman" w:cstheme="minorHAnsi"/>
          <w:lang w:val="en-US" w:eastAsia="it-IT"/>
        </w:rPr>
        <w:t>, Cheng L, Martignoni G, Zhang S, Brunelli M, Eble JN.</w:t>
      </w:r>
      <w:r w:rsidR="00AD492E" w:rsidRPr="00AD492E">
        <w:rPr>
          <w:rFonts w:eastAsia="Times New Roman" w:cstheme="minorHAnsi"/>
          <w:lang w:val="en-US" w:eastAsia="it-IT"/>
        </w:rPr>
        <w:t xml:space="preserve"> </w:t>
      </w:r>
      <w:hyperlink r:id="rId16" w:history="1">
        <w:r w:rsidR="00AD492E" w:rsidRPr="00AD492E">
          <w:rPr>
            <w:rFonts w:eastAsia="Times New Roman" w:cstheme="minorHAnsi"/>
            <w:shd w:val="clear" w:color="auto" w:fill="FFFFFF"/>
            <w:lang w:val="en-US" w:eastAsia="it-IT"/>
          </w:rPr>
          <w:t>Mixed epithelial and stromal tumours of the kidney with malignant transformation: a clinicopathological study of four cases.</w:t>
        </w:r>
      </w:hyperlink>
      <w:r w:rsidR="00AD492E" w:rsidRPr="00AD492E">
        <w:rPr>
          <w:rFonts w:eastAsia="Times New Roman" w:cstheme="minorHAnsi"/>
          <w:lang w:val="en-US" w:eastAsia="it-IT"/>
        </w:rPr>
        <w:t xml:space="preserve"> </w:t>
      </w:r>
      <w:r w:rsidRPr="00AD492E">
        <w:rPr>
          <w:rFonts w:eastAsia="Times New Roman" w:cstheme="minorHAnsi"/>
          <w:lang w:eastAsia="it-IT"/>
        </w:rPr>
        <w:t xml:space="preserve">Pathology. </w:t>
      </w:r>
      <w:proofErr w:type="gramStart"/>
      <w:r w:rsidRPr="00AD492E">
        <w:rPr>
          <w:rFonts w:eastAsia="Times New Roman" w:cstheme="minorHAnsi"/>
          <w:lang w:eastAsia="it-IT"/>
        </w:rPr>
        <w:t>2022;54:707</w:t>
      </w:r>
      <w:proofErr w:type="gramEnd"/>
      <w:r w:rsidRPr="00AD492E">
        <w:rPr>
          <w:rFonts w:eastAsia="Times New Roman" w:cstheme="minorHAnsi"/>
          <w:lang w:eastAsia="it-IT"/>
        </w:rPr>
        <w:t>-720. </w:t>
      </w:r>
    </w:p>
    <w:p w14:paraId="6C4590BC" w14:textId="6F1C29AC" w:rsidR="00FE3B59" w:rsidRPr="00FE3B59" w:rsidRDefault="00FE3B59" w:rsidP="00AD492E">
      <w:pPr>
        <w:pStyle w:val="EndNoteBibliography"/>
        <w:numPr>
          <w:ilvl w:val="0"/>
          <w:numId w:val="11"/>
        </w:numPr>
        <w:spacing w:after="0"/>
        <w:rPr>
          <w:lang w:val="it-IT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 w:rsidRPr="000F64E7">
        <w:rPr>
          <w:rFonts w:ascii="Times New Roman" w:hAnsi="Times New Roman" w:cs="Times New Roman"/>
          <w:sz w:val="24"/>
          <w:szCs w:val="24"/>
          <w:lang w:val="it-IT"/>
        </w:rPr>
        <w:instrText xml:space="preserve"> ADDIN EN.REFLIST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bookmarkStart w:id="3" w:name="_ENREF_2"/>
      <w:r w:rsidRPr="00A56383">
        <w:rPr>
          <w:b/>
          <w:lang w:val="it-IT"/>
        </w:rPr>
        <w:t>Caliò A</w:t>
      </w:r>
      <w:r w:rsidRPr="00FE3B59">
        <w:rPr>
          <w:lang w:val="it-IT"/>
        </w:rPr>
        <w:t xml:space="preserve">, Brunelli M, Segala D, Zamboni G, Bonetti F, Pea M, et al. </w:t>
      </w:r>
      <w:r w:rsidRPr="000F64E7">
        <w:t xml:space="preserve">Angiomyolipoma of the kidney: from simple hamartoma to complex tumour. </w:t>
      </w:r>
      <w:r w:rsidRPr="00FE3B59">
        <w:rPr>
          <w:lang w:val="it-IT"/>
        </w:rPr>
        <w:t>Pathology. 2021;53:129-40.</w:t>
      </w:r>
      <w:bookmarkEnd w:id="3"/>
    </w:p>
    <w:p w14:paraId="43CE7096" w14:textId="4E3BE724" w:rsidR="00FE3B59" w:rsidRPr="00125E96" w:rsidRDefault="00FE3B59" w:rsidP="00AD492E">
      <w:pPr>
        <w:pStyle w:val="EndNoteBibliography"/>
        <w:numPr>
          <w:ilvl w:val="0"/>
          <w:numId w:val="11"/>
        </w:numPr>
        <w:spacing w:after="0"/>
      </w:pPr>
      <w:bookmarkStart w:id="4" w:name="_ENREF_3"/>
      <w:r w:rsidRPr="00A56383">
        <w:rPr>
          <w:b/>
          <w:lang w:val="it-IT"/>
        </w:rPr>
        <w:t>Caliò A</w:t>
      </w:r>
      <w:r w:rsidRPr="00FE3B59">
        <w:rPr>
          <w:lang w:val="it-IT"/>
        </w:rPr>
        <w:t xml:space="preserve">, Brunelli M, Marletta S, Zamboni G, Bonetti F, Pea M, et al. </w:t>
      </w:r>
      <w:r w:rsidRPr="000F64E7">
        <w:t xml:space="preserve">Epithelioid angiomyolipoma: a pathological entity discovered in Verona with the endorsement of Doctor Rosai. </w:t>
      </w:r>
      <w:r w:rsidRPr="00125E96">
        <w:t>Pathologica. 2021;113:307-15.</w:t>
      </w:r>
      <w:bookmarkEnd w:id="4"/>
    </w:p>
    <w:p w14:paraId="61C200BC" w14:textId="77D4E9BB" w:rsidR="00FE3B59" w:rsidRPr="00FE3B59" w:rsidRDefault="00FE3B59" w:rsidP="00AD492E">
      <w:pPr>
        <w:pStyle w:val="EndNoteBibliography"/>
        <w:numPr>
          <w:ilvl w:val="0"/>
          <w:numId w:val="11"/>
        </w:numPr>
        <w:spacing w:after="0"/>
        <w:rPr>
          <w:lang w:val="it-IT"/>
        </w:rPr>
      </w:pPr>
      <w:bookmarkStart w:id="5" w:name="_ENREF_4"/>
      <w:r w:rsidRPr="00AD492E">
        <w:rPr>
          <w:b/>
          <w:lang w:val="it-IT"/>
        </w:rPr>
        <w:t>Caliò A</w:t>
      </w:r>
      <w:r w:rsidRPr="00AD492E">
        <w:rPr>
          <w:lang w:val="it-IT"/>
        </w:rPr>
        <w:t xml:space="preserve">, Brunelli M, Gobbo S, Pedron S, Segala D, Argani P, et al. </w:t>
      </w:r>
      <w:r w:rsidRPr="000F64E7">
        <w:t xml:space="preserve">Stimulator of interferon genes (STING) immunohistochemical expression in the spectrum of perivascular epithelioid cell (PEC) lesions of the kidney. </w:t>
      </w:r>
      <w:r w:rsidRPr="00FE3B59">
        <w:rPr>
          <w:lang w:val="it-IT"/>
        </w:rPr>
        <w:t>Pathology. 2021.</w:t>
      </w:r>
      <w:bookmarkEnd w:id="5"/>
    </w:p>
    <w:p w14:paraId="6AA308C2" w14:textId="60B462C1" w:rsidR="00FE3B59" w:rsidRPr="000F64E7" w:rsidRDefault="00FE3B59" w:rsidP="00AD492E">
      <w:pPr>
        <w:pStyle w:val="EndNoteBibliography"/>
        <w:numPr>
          <w:ilvl w:val="0"/>
          <w:numId w:val="11"/>
        </w:numPr>
        <w:spacing w:after="0"/>
      </w:pPr>
      <w:bookmarkStart w:id="6" w:name="_ENREF_5"/>
      <w:r w:rsidRPr="001B6E60">
        <w:rPr>
          <w:b/>
          <w:bCs/>
          <w:lang w:val="it-IT"/>
        </w:rPr>
        <w:t>Cali</w:t>
      </w:r>
      <w:r w:rsidR="001B6E60">
        <w:rPr>
          <w:b/>
          <w:bCs/>
          <w:lang w:val="it-IT"/>
        </w:rPr>
        <w:t>ò</w:t>
      </w:r>
      <w:r w:rsidRPr="001B6E60">
        <w:rPr>
          <w:b/>
          <w:bCs/>
          <w:lang w:val="it-IT"/>
        </w:rPr>
        <w:t xml:space="preserve"> A</w:t>
      </w:r>
      <w:r w:rsidRPr="00FE3B59">
        <w:rPr>
          <w:lang w:val="it-IT"/>
        </w:rPr>
        <w:t xml:space="preserve">, Brunelli M, Gobbo S, Argani P, Munari E, Netto G, et al. </w:t>
      </w:r>
      <w:r w:rsidRPr="000F64E7">
        <w:t>Cathepsin K: A Novel Diagnostic and Predictive Biomarker for Renal Tumors. Cancers (Basel). 2021;13.</w:t>
      </w:r>
      <w:bookmarkEnd w:id="6"/>
    </w:p>
    <w:p w14:paraId="0FD57078" w14:textId="6C78DA84" w:rsidR="00FE3B59" w:rsidRPr="00125E96" w:rsidRDefault="00FE3B59" w:rsidP="00AD492E">
      <w:pPr>
        <w:pStyle w:val="EndNoteBibliography"/>
        <w:numPr>
          <w:ilvl w:val="0"/>
          <w:numId w:val="11"/>
        </w:numPr>
        <w:spacing w:after="0"/>
      </w:pPr>
      <w:bookmarkStart w:id="7" w:name="_ENREF_19"/>
      <w:r w:rsidRPr="00125E96">
        <w:rPr>
          <w:b/>
        </w:rPr>
        <w:t>Caliò A</w:t>
      </w:r>
      <w:r w:rsidRPr="000F64E7">
        <w:t xml:space="preserve">, Harada S, Brunelli M, Pedron S, Segala D, Portillo SC, et al. TFEB rearranged renal cell carcinoma. A clinicopathologic and molecular study of 13 cases. Tumors harboring MALAT1-TFEB, ACTB-TFEB, and the novel NEAT1-TFEB translocations constantly express PDL1. </w:t>
      </w:r>
      <w:r w:rsidRPr="00125E96">
        <w:t>Mod Pathol. 2020.</w:t>
      </w:r>
      <w:bookmarkEnd w:id="7"/>
    </w:p>
    <w:p w14:paraId="0A486465" w14:textId="1D9A3D5A" w:rsidR="00FE3B59" w:rsidRPr="000F64E7" w:rsidRDefault="00FE3B59" w:rsidP="00AD492E">
      <w:pPr>
        <w:pStyle w:val="EndNoteBibliography"/>
        <w:numPr>
          <w:ilvl w:val="0"/>
          <w:numId w:val="11"/>
        </w:numPr>
        <w:spacing w:after="0"/>
      </w:pPr>
      <w:bookmarkStart w:id="8" w:name="_ENREF_20"/>
      <w:r w:rsidRPr="00AD492E">
        <w:rPr>
          <w:b/>
          <w:lang w:val="it-IT"/>
        </w:rPr>
        <w:t>Caliò A</w:t>
      </w:r>
      <w:r w:rsidRPr="00AD492E">
        <w:rPr>
          <w:lang w:val="it-IT"/>
        </w:rPr>
        <w:t xml:space="preserve">, Brunelli M, Segala D, Pedron S, Remo A, Ammendola S, et al. </w:t>
      </w:r>
      <w:r w:rsidRPr="000F64E7">
        <w:t>Comprehensive analysis of 34 MiT family translocation renal cell carcinomas and review of the literature: investigating prognostic markers and therapy targets. Pathology. 2020;52:297-309.</w:t>
      </w:r>
      <w:bookmarkEnd w:id="8"/>
    </w:p>
    <w:p w14:paraId="16401E08" w14:textId="724DC959" w:rsidR="00FE3B59" w:rsidRPr="00FE3B59" w:rsidRDefault="00FE3B59" w:rsidP="00AD492E">
      <w:pPr>
        <w:pStyle w:val="EndNoteBibliography"/>
        <w:numPr>
          <w:ilvl w:val="0"/>
          <w:numId w:val="11"/>
        </w:numPr>
        <w:spacing w:after="0"/>
        <w:rPr>
          <w:lang w:val="it-IT"/>
        </w:rPr>
      </w:pPr>
      <w:bookmarkStart w:id="9" w:name="_ENREF_21"/>
      <w:r w:rsidRPr="00FE3B59">
        <w:rPr>
          <w:b/>
        </w:rPr>
        <w:t>Caliò A</w:t>
      </w:r>
      <w:r w:rsidRPr="000F64E7">
        <w:t xml:space="preserve">, Ammendola S, Brunelli M, Pedron S, Gobbo S, Martignoni G. Parvalbumin immunohistochemical expression in the spectrum of perivascular epithelioid cell (PEC) lesions of the kidney. </w:t>
      </w:r>
      <w:r w:rsidRPr="00FE3B59">
        <w:rPr>
          <w:lang w:val="it-IT"/>
        </w:rPr>
        <w:t>Virchows Arch. 2020.</w:t>
      </w:r>
      <w:bookmarkEnd w:id="9"/>
    </w:p>
    <w:p w14:paraId="593E3BF8" w14:textId="02606D52" w:rsidR="00FE3B59" w:rsidRPr="000F64E7" w:rsidRDefault="00FE3B59" w:rsidP="00AD492E">
      <w:pPr>
        <w:pStyle w:val="EndNoteBibliography"/>
        <w:numPr>
          <w:ilvl w:val="0"/>
          <w:numId w:val="11"/>
        </w:numPr>
        <w:spacing w:after="0"/>
      </w:pPr>
      <w:bookmarkStart w:id="10" w:name="_ENREF_26"/>
      <w:r w:rsidRPr="00FE3B59">
        <w:rPr>
          <w:b/>
        </w:rPr>
        <w:t>Caliò A</w:t>
      </w:r>
      <w:r w:rsidRPr="000F64E7">
        <w:t>, Warfel KA, Eble JN. Papillary Adenomas and Other Small Epithelial Tumors in the Kidney: An Autopsy Study. Am J Surg Pathol. 2019;43:277-87.</w:t>
      </w:r>
      <w:bookmarkEnd w:id="10"/>
    </w:p>
    <w:p w14:paraId="438F7D6C" w14:textId="6FD80E99" w:rsidR="00FE3B59" w:rsidRPr="00FE3B59" w:rsidRDefault="00FE3B59" w:rsidP="00AD492E">
      <w:pPr>
        <w:pStyle w:val="EndNoteBibliography"/>
        <w:numPr>
          <w:ilvl w:val="0"/>
          <w:numId w:val="11"/>
        </w:numPr>
        <w:spacing w:after="0"/>
        <w:rPr>
          <w:lang w:val="it-IT"/>
        </w:rPr>
      </w:pPr>
      <w:bookmarkStart w:id="11" w:name="_ENREF_27"/>
      <w:r w:rsidRPr="00FE3B59">
        <w:rPr>
          <w:b/>
        </w:rPr>
        <w:t>Caliò A</w:t>
      </w:r>
      <w:r w:rsidRPr="000F64E7">
        <w:t xml:space="preserve">, Segala D, Munari E, Brunelli M, Martignoni G. MiT Family Translocation Renal Cell Carcinoma: from the Early Descriptions to the Current Knowledge. </w:t>
      </w:r>
      <w:r w:rsidRPr="00FE3B59">
        <w:rPr>
          <w:lang w:val="it-IT"/>
        </w:rPr>
        <w:t>Cancers (Basel). 2019;11.</w:t>
      </w:r>
      <w:bookmarkEnd w:id="11"/>
    </w:p>
    <w:p w14:paraId="72CB7A63" w14:textId="64EE53C5" w:rsidR="00FE3B59" w:rsidRPr="000F64E7" w:rsidRDefault="00FE3B59" w:rsidP="00AD492E">
      <w:pPr>
        <w:pStyle w:val="EndNoteBibliography"/>
        <w:numPr>
          <w:ilvl w:val="0"/>
          <w:numId w:val="11"/>
        </w:numPr>
        <w:spacing w:after="0"/>
      </w:pPr>
      <w:bookmarkStart w:id="12" w:name="_ENREF_28"/>
      <w:r w:rsidRPr="00A56383">
        <w:rPr>
          <w:b/>
          <w:lang w:val="it-IT"/>
        </w:rPr>
        <w:t>Caliò A</w:t>
      </w:r>
      <w:r w:rsidRPr="00FE3B59">
        <w:rPr>
          <w:lang w:val="it-IT"/>
        </w:rPr>
        <w:t xml:space="preserve">, Brunelli M, Segala D, Pedron S, Doglioni C, Argani P, et al. </w:t>
      </w:r>
      <w:r w:rsidRPr="000F64E7">
        <w:t>VEGFA amplification/increased gene copy number and VEGFA mRNA expression in renal cell carcinoma with TFEB gene alterations. Mod Pathol. 2019;32:258-68.</w:t>
      </w:r>
      <w:bookmarkEnd w:id="12"/>
    </w:p>
    <w:p w14:paraId="1535F824" w14:textId="6663EF1D" w:rsidR="00FE3B59" w:rsidRPr="000F64E7" w:rsidRDefault="00FE3B59" w:rsidP="00AD492E">
      <w:pPr>
        <w:pStyle w:val="EndNoteBibliography"/>
        <w:numPr>
          <w:ilvl w:val="0"/>
          <w:numId w:val="11"/>
        </w:numPr>
        <w:spacing w:after="0"/>
      </w:pPr>
      <w:bookmarkStart w:id="13" w:name="_ENREF_32"/>
      <w:r w:rsidRPr="00A56383">
        <w:rPr>
          <w:b/>
          <w:lang w:val="it-IT"/>
        </w:rPr>
        <w:t>Caliò A</w:t>
      </w:r>
      <w:r w:rsidRPr="00FE3B59">
        <w:rPr>
          <w:lang w:val="it-IT"/>
        </w:rPr>
        <w:t xml:space="preserve">, Mengoli MC, Cavazza A, Rossi G, Ghimenton C, Brunelli M, et al. </w:t>
      </w:r>
      <w:r w:rsidRPr="000F64E7">
        <w:t>Cathepsin K expression in clear cell "sugar" tumor (PEComa) of the lung. Virchows Arch. 2018;473:55-9.</w:t>
      </w:r>
      <w:bookmarkEnd w:id="13"/>
    </w:p>
    <w:p w14:paraId="017ECE00" w14:textId="3E7C817B" w:rsidR="00FE3B59" w:rsidRPr="00AD492E" w:rsidRDefault="00FE3B59" w:rsidP="00AD492E">
      <w:pPr>
        <w:pStyle w:val="EndNoteBibliography"/>
        <w:numPr>
          <w:ilvl w:val="0"/>
          <w:numId w:val="11"/>
        </w:numPr>
        <w:spacing w:after="0"/>
        <w:rPr>
          <w:lang w:val="it-IT"/>
        </w:rPr>
      </w:pPr>
      <w:bookmarkStart w:id="14" w:name="_ENREF_33"/>
      <w:r w:rsidRPr="00FE3B59">
        <w:rPr>
          <w:b/>
        </w:rPr>
        <w:t>Caliò A</w:t>
      </w:r>
      <w:r w:rsidRPr="000F64E7">
        <w:t xml:space="preserve">, Brunelli M, Segala D, Pedron S, Tardanico R, Remo A, et al. t(6;11) renal cell carcinoma: a study of seven cases including two with aggressive behavior, and utility of CD68 (PG-M1) in the differential diagnosis with pure epithelioid PEComa/epithelioid angiomyolipoma. Mod Pathol. </w:t>
      </w:r>
      <w:r w:rsidRPr="00AD492E">
        <w:rPr>
          <w:lang w:val="it-IT"/>
        </w:rPr>
        <w:t>2018;31:474-87</w:t>
      </w:r>
      <w:bookmarkStart w:id="15" w:name="_ENREF_39"/>
      <w:bookmarkEnd w:id="14"/>
      <w:r w:rsidRPr="00FE3B59">
        <w:rPr>
          <w:lang w:val="it-IT"/>
        </w:rPr>
        <w:t>.</w:t>
      </w:r>
      <w:bookmarkEnd w:id="15"/>
    </w:p>
    <w:p w14:paraId="78B18341" w14:textId="1137CEE8" w:rsidR="00FE3B59" w:rsidRPr="000F64E7" w:rsidRDefault="00FE3B59" w:rsidP="00AD492E">
      <w:pPr>
        <w:pStyle w:val="EndNoteBibliography"/>
        <w:numPr>
          <w:ilvl w:val="0"/>
          <w:numId w:val="11"/>
        </w:numPr>
        <w:spacing w:after="0"/>
      </w:pPr>
      <w:bookmarkStart w:id="16" w:name="_ENREF_40"/>
      <w:r w:rsidRPr="00A56383">
        <w:rPr>
          <w:b/>
          <w:lang w:val="it-IT"/>
        </w:rPr>
        <w:t>Caliò A</w:t>
      </w:r>
      <w:r w:rsidRPr="00FE3B59">
        <w:rPr>
          <w:lang w:val="it-IT"/>
        </w:rPr>
        <w:t xml:space="preserve">, Lever V, Rossi A, Gilioli E, Brunelli M, Dubini A, et al. </w:t>
      </w:r>
      <w:r w:rsidRPr="000F64E7">
        <w:t>Increased frequency of bronchiolar histotypes in lung carcinomas associated with idiopathic pulmonary fibrosis. Histopathology. 2017;71:725-35.</w:t>
      </w:r>
      <w:bookmarkEnd w:id="16"/>
    </w:p>
    <w:p w14:paraId="4D0549BA" w14:textId="2084E98E" w:rsidR="00FE3B59" w:rsidRPr="000F64E7" w:rsidRDefault="00FE3B59" w:rsidP="00AD492E">
      <w:pPr>
        <w:pStyle w:val="EndNoteBibliography"/>
        <w:numPr>
          <w:ilvl w:val="0"/>
          <w:numId w:val="11"/>
        </w:numPr>
        <w:spacing w:after="0"/>
      </w:pPr>
      <w:r w:rsidRPr="00FE3B59">
        <w:rPr>
          <w:b/>
        </w:rPr>
        <w:t>Caliò A</w:t>
      </w:r>
      <w:r w:rsidRPr="000F64E7">
        <w:t>, Grignon DJ, Stohr BA, Williamson SR, Eble JN, Cheng L. Renal cell carcinoma with TFE3 translocation and succinate dehydrogenase B mutation. Mod Pathol. 2017;30:407-15.</w:t>
      </w:r>
    </w:p>
    <w:p w14:paraId="5EEA465A" w14:textId="3B208BB6" w:rsidR="00FE3B59" w:rsidRPr="00FE3B59" w:rsidRDefault="00FE3B59" w:rsidP="00AD492E">
      <w:pPr>
        <w:pStyle w:val="EndNoteBibliography"/>
        <w:numPr>
          <w:ilvl w:val="0"/>
          <w:numId w:val="11"/>
        </w:numPr>
        <w:spacing w:after="0"/>
        <w:rPr>
          <w:lang w:val="it-IT"/>
        </w:rPr>
      </w:pPr>
      <w:r w:rsidRPr="00AD492E">
        <w:rPr>
          <w:b/>
          <w:lang w:val="it-IT"/>
        </w:rPr>
        <w:t>Caliò A</w:t>
      </w:r>
      <w:r w:rsidRPr="00AD492E">
        <w:rPr>
          <w:lang w:val="it-IT"/>
        </w:rPr>
        <w:t xml:space="preserve">, Eble JN, Hes O, Martignoni G, Harari SE, Williamson SR, et al. </w:t>
      </w:r>
      <w:r w:rsidRPr="000F64E7">
        <w:t xml:space="preserve">Distinct clinicopathological features in metanephric adenoma harboring BRAF mutation. </w:t>
      </w:r>
      <w:r w:rsidRPr="00FE3B59">
        <w:rPr>
          <w:lang w:val="it-IT"/>
        </w:rPr>
        <w:t>Oncotarget. 2017;8:54096-105.</w:t>
      </w:r>
    </w:p>
    <w:p w14:paraId="5C99C61B" w14:textId="75872139" w:rsidR="00FE3B59" w:rsidRPr="000F64E7" w:rsidRDefault="00FE3B59" w:rsidP="00AD492E">
      <w:pPr>
        <w:pStyle w:val="EndNoteBibliography"/>
        <w:numPr>
          <w:ilvl w:val="0"/>
          <w:numId w:val="11"/>
        </w:numPr>
        <w:spacing w:after="0"/>
      </w:pPr>
      <w:r w:rsidRPr="00A56383">
        <w:rPr>
          <w:b/>
          <w:lang w:val="it-IT"/>
        </w:rPr>
        <w:lastRenderedPageBreak/>
        <w:t>Caliò A</w:t>
      </w:r>
      <w:r w:rsidRPr="00FE3B59">
        <w:rPr>
          <w:lang w:val="it-IT"/>
        </w:rPr>
        <w:t xml:space="preserve">, Bria E, Pilotto S, Gilioli E, Nottegar A, Eccher A, et al. </w:t>
      </w:r>
      <w:r w:rsidRPr="000F64E7">
        <w:t>ALK gene copy number in lung cancer: Unspecific polyploidy versus specific amplification visible as double minutes. Cancer Biomark. 2017;18:215-20.</w:t>
      </w:r>
    </w:p>
    <w:p w14:paraId="50C28C5E" w14:textId="2E78B152" w:rsidR="00FE3B59" w:rsidRPr="000F64E7" w:rsidRDefault="00FE3B59" w:rsidP="00AD492E">
      <w:pPr>
        <w:pStyle w:val="EndNoteBibliography"/>
        <w:numPr>
          <w:ilvl w:val="0"/>
          <w:numId w:val="11"/>
        </w:numPr>
        <w:spacing w:after="0"/>
      </w:pPr>
      <w:r w:rsidRPr="00FE3B59">
        <w:rPr>
          <w:b/>
        </w:rPr>
        <w:t>Caliò A</w:t>
      </w:r>
      <w:r w:rsidRPr="000F64E7">
        <w:t>, Warfel KA, Eble JN. Pathological features and clinical associations of 58 small incidental angiomyolipomas of the kidney. Hum Pathol. 2016;58:41-6.</w:t>
      </w:r>
    </w:p>
    <w:p w14:paraId="528FE0D1" w14:textId="71875E5B" w:rsidR="00FE3B59" w:rsidRPr="000F64E7" w:rsidRDefault="00FE3B59" w:rsidP="00AD492E">
      <w:pPr>
        <w:pStyle w:val="EndNoteBibliography"/>
        <w:numPr>
          <w:ilvl w:val="0"/>
          <w:numId w:val="11"/>
        </w:numPr>
        <w:spacing w:after="0"/>
      </w:pPr>
      <w:r w:rsidRPr="00FE3B59">
        <w:rPr>
          <w:b/>
        </w:rPr>
        <w:t>Caliò A</w:t>
      </w:r>
      <w:r w:rsidRPr="000F64E7">
        <w:t>, Warfel KA, Eble JN. Renomedullary Interstitial Cell Tumors: Pathologic Features and Clinical Correlations. Am J Surg Pathol. 2016;40:1693-701.</w:t>
      </w:r>
    </w:p>
    <w:p w14:paraId="74B096A0" w14:textId="3671A7B8" w:rsidR="00FE3B59" w:rsidRPr="000F64E7" w:rsidRDefault="00FE3B59" w:rsidP="00AD492E">
      <w:pPr>
        <w:pStyle w:val="EndNoteBibliography"/>
        <w:numPr>
          <w:ilvl w:val="0"/>
          <w:numId w:val="11"/>
        </w:numPr>
        <w:spacing w:after="0"/>
      </w:pPr>
      <w:r w:rsidRPr="00FE3B59">
        <w:rPr>
          <w:b/>
        </w:rPr>
        <w:t>Caliò A</w:t>
      </w:r>
      <w:r w:rsidRPr="000F64E7">
        <w:t>, Eble JN, Grignon DJ, Delahunt B. Mixed Epithelial and Stromal Tumor of the Kidney: A Clinicopathologic Study of 53 Cases. Am J Surg Pathol. 2016;40:1538-49.</w:t>
      </w:r>
    </w:p>
    <w:p w14:paraId="358F7D20" w14:textId="4AEEBAFA" w:rsidR="00FE3B59" w:rsidRPr="000F64E7" w:rsidRDefault="00FE3B59" w:rsidP="00AD492E">
      <w:pPr>
        <w:pStyle w:val="EndNoteBibliography"/>
        <w:numPr>
          <w:ilvl w:val="0"/>
          <w:numId w:val="11"/>
        </w:numPr>
        <w:spacing w:after="0"/>
      </w:pPr>
      <w:r w:rsidRPr="00FE3B59">
        <w:rPr>
          <w:b/>
        </w:rPr>
        <w:t>Caliò A</w:t>
      </w:r>
      <w:r w:rsidRPr="000F64E7">
        <w:t>, Eble JN, Grignon DJ, Delahunt B. Cystic Nephroma in Adults: A Clinicopathologic Study of 46 Cases. Am J Surg Pathol. 2016;40:1591-600.</w:t>
      </w:r>
    </w:p>
    <w:p w14:paraId="53E17F18" w14:textId="1778699B" w:rsidR="00FE3B59" w:rsidRPr="00FE3B59" w:rsidRDefault="00FE3B59" w:rsidP="00AD492E">
      <w:pPr>
        <w:pStyle w:val="EndNoteBibliography"/>
        <w:numPr>
          <w:ilvl w:val="0"/>
          <w:numId w:val="11"/>
        </w:numPr>
        <w:spacing w:after="0"/>
        <w:rPr>
          <w:lang w:val="it-IT"/>
        </w:rPr>
      </w:pPr>
      <w:r w:rsidRPr="00A56383">
        <w:rPr>
          <w:b/>
          <w:lang w:val="it-IT"/>
        </w:rPr>
        <w:t>Caliò A</w:t>
      </w:r>
      <w:r w:rsidRPr="00FE3B59">
        <w:rPr>
          <w:lang w:val="it-IT"/>
        </w:rPr>
        <w:t xml:space="preserve">, Zamo A, Ponzoni M, Zanolin ME, Ferreri AJ, Pedron S, et al. </w:t>
      </w:r>
      <w:r w:rsidRPr="000F64E7">
        <w:t xml:space="preserve">Cellular Senescence Markers p16INK4a and p21CIP1/WAF Are Predictors of Hodgkin Lymphoma Outcome. </w:t>
      </w:r>
      <w:r w:rsidRPr="00FE3B59">
        <w:rPr>
          <w:lang w:val="it-IT"/>
        </w:rPr>
        <w:t>Clin Cancer Res. 2015;21:5164-72.</w:t>
      </w:r>
    </w:p>
    <w:p w14:paraId="608BD80C" w14:textId="2A53A6A7" w:rsidR="00FE3B59" w:rsidRPr="00FE3B59" w:rsidRDefault="00FE3B59" w:rsidP="00AD492E">
      <w:pPr>
        <w:pStyle w:val="EndNoteBibliography"/>
        <w:numPr>
          <w:ilvl w:val="0"/>
          <w:numId w:val="11"/>
        </w:numPr>
        <w:spacing w:after="0"/>
        <w:rPr>
          <w:lang w:val="it-IT"/>
        </w:rPr>
      </w:pPr>
      <w:bookmarkStart w:id="17" w:name="_ENREF_60"/>
      <w:bookmarkStart w:id="18" w:name="_GoBack"/>
      <w:bookmarkEnd w:id="18"/>
      <w:r w:rsidRPr="00A56383">
        <w:rPr>
          <w:b/>
          <w:lang w:val="it-IT"/>
        </w:rPr>
        <w:t>Caliò A</w:t>
      </w:r>
      <w:r w:rsidRPr="00FE3B59">
        <w:rPr>
          <w:lang w:val="it-IT"/>
        </w:rPr>
        <w:t xml:space="preserve">, Nottegar A, Gilioli E, Bria E, Pilotto S, Peretti U, et al. </w:t>
      </w:r>
      <w:r w:rsidRPr="000F64E7">
        <w:t xml:space="preserve">ALK/EML4 fusion gene may be found in pure squamous carcinoma of the lung. </w:t>
      </w:r>
      <w:r w:rsidRPr="00FE3B59">
        <w:rPr>
          <w:lang w:val="it-IT"/>
        </w:rPr>
        <w:t>J Thorac Oncol. 2014;9:729-32.</w:t>
      </w:r>
      <w:bookmarkEnd w:id="17"/>
    </w:p>
    <w:p w14:paraId="0081E6EF" w14:textId="16190ED9" w:rsidR="000A6022" w:rsidRDefault="00FE3B59" w:rsidP="00FE3B5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1284FDB3" w14:textId="77A84E0C" w:rsidR="00791680" w:rsidRPr="00B71DE2" w:rsidRDefault="000A6022" w:rsidP="00791680">
      <w:pPr>
        <w:pStyle w:val="EndNoteBibliography"/>
        <w:spacing w:after="0"/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 w:rsidRPr="00CB03F4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</w:p>
    <w:p w14:paraId="31C77B93" w14:textId="77777777" w:rsidR="000A6022" w:rsidRPr="00CB03F4" w:rsidRDefault="000A6022" w:rsidP="000A6022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4CDC7484" w14:textId="37B47AAA" w:rsidR="00F62DCC" w:rsidRPr="00CB03F4" w:rsidRDefault="00F62DCC" w:rsidP="00D57A7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F62DCC" w:rsidRPr="00CB03F4" w:rsidSect="00AA260D">
      <w:footerReference w:type="default" r:id="rId17"/>
      <w:pgSz w:w="11906" w:h="16838"/>
      <w:pgMar w:top="1417" w:right="1134" w:bottom="1134" w:left="1134" w:header="0" w:footer="0" w:gutter="0"/>
      <w:cols w:space="720"/>
      <w:formProt w:val="0"/>
      <w:docGrid w:linePitch="360" w:charSpace="1802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3BCE55" w14:textId="77777777" w:rsidR="008D02C1" w:rsidRDefault="008D02C1" w:rsidP="00AA260D">
      <w:pPr>
        <w:spacing w:after="0" w:line="240" w:lineRule="auto"/>
      </w:pPr>
      <w:r>
        <w:separator/>
      </w:r>
    </w:p>
  </w:endnote>
  <w:endnote w:type="continuationSeparator" w:id="0">
    <w:p w14:paraId="040F638D" w14:textId="77777777" w:rsidR="008D02C1" w:rsidRDefault="008D02C1" w:rsidP="00AA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6252189"/>
      <w:docPartObj>
        <w:docPartGallery w:val="Page Numbers (Bottom of Page)"/>
        <w:docPartUnique/>
      </w:docPartObj>
    </w:sdtPr>
    <w:sdtEndPr/>
    <w:sdtContent>
      <w:p w14:paraId="36F70F1E" w14:textId="77777777" w:rsidR="00C64874" w:rsidRDefault="00AA260D">
        <w:pPr>
          <w:pStyle w:val="Pidipagina1"/>
          <w:jc w:val="center"/>
        </w:pPr>
        <w:r>
          <w:fldChar w:fldCharType="begin"/>
        </w:r>
        <w:r w:rsidR="00214D16">
          <w:instrText>PAGE</w:instrText>
        </w:r>
        <w:r>
          <w:fldChar w:fldCharType="separate"/>
        </w:r>
        <w:r w:rsidR="00F71768">
          <w:rPr>
            <w:noProof/>
          </w:rPr>
          <w:t>10</w:t>
        </w:r>
        <w:r>
          <w:fldChar w:fldCharType="end"/>
        </w:r>
      </w:p>
    </w:sdtContent>
  </w:sdt>
  <w:p w14:paraId="3F0BB15D" w14:textId="77777777" w:rsidR="00C64874" w:rsidRDefault="008D02C1">
    <w:pPr>
      <w:pStyle w:val="Pidipagina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18831B" w14:textId="77777777" w:rsidR="008D02C1" w:rsidRDefault="008D02C1" w:rsidP="00AA260D">
      <w:pPr>
        <w:spacing w:after="0" w:line="240" w:lineRule="auto"/>
      </w:pPr>
      <w:r>
        <w:separator/>
      </w:r>
    </w:p>
  </w:footnote>
  <w:footnote w:type="continuationSeparator" w:id="0">
    <w:p w14:paraId="16DB44E4" w14:textId="77777777" w:rsidR="008D02C1" w:rsidRDefault="008D02C1" w:rsidP="00AA26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F1D74"/>
    <w:multiLevelType w:val="multilevel"/>
    <w:tmpl w:val="3EC2ECF8"/>
    <w:lvl w:ilvl="0">
      <w:start w:val="1"/>
      <w:numFmt w:val="decimal"/>
      <w:lvlText w:val="%1."/>
      <w:lvlJc w:val="left"/>
      <w:pPr>
        <w:ind w:left="1070" w:hanging="360"/>
      </w:pPr>
      <w:rPr>
        <w:rFonts w:ascii="Times New Roman" w:hAnsi="Times New Roman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ind w:left="1790" w:hanging="360"/>
      </w:pPr>
    </w:lvl>
    <w:lvl w:ilvl="2">
      <w:start w:val="1"/>
      <w:numFmt w:val="lowerRoman"/>
      <w:lvlText w:val="%3."/>
      <w:lvlJc w:val="right"/>
      <w:pPr>
        <w:ind w:left="2510" w:hanging="180"/>
      </w:pPr>
    </w:lvl>
    <w:lvl w:ilvl="3">
      <w:start w:val="1"/>
      <w:numFmt w:val="decimal"/>
      <w:lvlText w:val="%4."/>
      <w:lvlJc w:val="left"/>
      <w:pPr>
        <w:ind w:left="3230" w:hanging="360"/>
      </w:pPr>
    </w:lvl>
    <w:lvl w:ilvl="4">
      <w:start w:val="1"/>
      <w:numFmt w:val="lowerLetter"/>
      <w:lvlText w:val="%5."/>
      <w:lvlJc w:val="left"/>
      <w:pPr>
        <w:ind w:left="3950" w:hanging="360"/>
      </w:pPr>
    </w:lvl>
    <w:lvl w:ilvl="5">
      <w:start w:val="1"/>
      <w:numFmt w:val="lowerRoman"/>
      <w:lvlText w:val="%6."/>
      <w:lvlJc w:val="right"/>
      <w:pPr>
        <w:ind w:left="4670" w:hanging="180"/>
      </w:pPr>
    </w:lvl>
    <w:lvl w:ilvl="6">
      <w:start w:val="1"/>
      <w:numFmt w:val="decimal"/>
      <w:lvlText w:val="%7."/>
      <w:lvlJc w:val="left"/>
      <w:pPr>
        <w:ind w:left="5390" w:hanging="360"/>
      </w:pPr>
    </w:lvl>
    <w:lvl w:ilvl="7">
      <w:start w:val="1"/>
      <w:numFmt w:val="lowerLetter"/>
      <w:lvlText w:val="%8."/>
      <w:lvlJc w:val="left"/>
      <w:pPr>
        <w:ind w:left="6110" w:hanging="360"/>
      </w:pPr>
    </w:lvl>
    <w:lvl w:ilvl="8">
      <w:start w:val="1"/>
      <w:numFmt w:val="lowerRoman"/>
      <w:lvlText w:val="%9."/>
      <w:lvlJc w:val="right"/>
      <w:pPr>
        <w:ind w:left="6830" w:hanging="180"/>
      </w:pPr>
    </w:lvl>
  </w:abstractNum>
  <w:abstractNum w:abstractNumId="1" w15:restartNumberingAfterBreak="0">
    <w:nsid w:val="09C74573"/>
    <w:multiLevelType w:val="multilevel"/>
    <w:tmpl w:val="1F346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DCC03F7"/>
    <w:multiLevelType w:val="multilevel"/>
    <w:tmpl w:val="B39E4C2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12C4B03"/>
    <w:multiLevelType w:val="multilevel"/>
    <w:tmpl w:val="06564DBE"/>
    <w:lvl w:ilvl="0">
      <w:start w:val="1"/>
      <w:numFmt w:val="decimal"/>
      <w:lvlText w:val="%1."/>
      <w:lvlJc w:val="left"/>
      <w:pPr>
        <w:ind w:left="1068" w:hanging="360"/>
      </w:pPr>
      <w:rPr>
        <w:b/>
        <w:i w:val="0"/>
        <w:sz w:val="24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78E2667"/>
    <w:multiLevelType w:val="multilevel"/>
    <w:tmpl w:val="11DED776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9E57DE"/>
    <w:multiLevelType w:val="multilevel"/>
    <w:tmpl w:val="5D503142"/>
    <w:lvl w:ilvl="0">
      <w:start w:val="1"/>
      <w:numFmt w:val="decimal"/>
      <w:lvlText w:val="%1."/>
      <w:lvlJc w:val="left"/>
      <w:pPr>
        <w:ind w:left="1070" w:hanging="360"/>
      </w:pPr>
      <w:rPr>
        <w:rFonts w:ascii="Times New Roman" w:hAnsi="Times New Roman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ind w:left="1790" w:hanging="360"/>
      </w:pPr>
    </w:lvl>
    <w:lvl w:ilvl="2">
      <w:start w:val="1"/>
      <w:numFmt w:val="lowerRoman"/>
      <w:lvlText w:val="%3."/>
      <w:lvlJc w:val="right"/>
      <w:pPr>
        <w:ind w:left="2510" w:hanging="180"/>
      </w:pPr>
    </w:lvl>
    <w:lvl w:ilvl="3">
      <w:start w:val="1"/>
      <w:numFmt w:val="decimal"/>
      <w:lvlText w:val="%4."/>
      <w:lvlJc w:val="left"/>
      <w:pPr>
        <w:ind w:left="3230" w:hanging="360"/>
      </w:pPr>
    </w:lvl>
    <w:lvl w:ilvl="4">
      <w:start w:val="1"/>
      <w:numFmt w:val="lowerLetter"/>
      <w:lvlText w:val="%5."/>
      <w:lvlJc w:val="left"/>
      <w:pPr>
        <w:ind w:left="3950" w:hanging="360"/>
      </w:pPr>
    </w:lvl>
    <w:lvl w:ilvl="5">
      <w:start w:val="1"/>
      <w:numFmt w:val="lowerRoman"/>
      <w:lvlText w:val="%6."/>
      <w:lvlJc w:val="right"/>
      <w:pPr>
        <w:ind w:left="4670" w:hanging="180"/>
      </w:pPr>
    </w:lvl>
    <w:lvl w:ilvl="6">
      <w:start w:val="1"/>
      <w:numFmt w:val="decimal"/>
      <w:lvlText w:val="%7."/>
      <w:lvlJc w:val="left"/>
      <w:pPr>
        <w:ind w:left="5390" w:hanging="360"/>
      </w:pPr>
    </w:lvl>
    <w:lvl w:ilvl="7">
      <w:start w:val="1"/>
      <w:numFmt w:val="lowerLetter"/>
      <w:lvlText w:val="%8."/>
      <w:lvlJc w:val="left"/>
      <w:pPr>
        <w:ind w:left="6110" w:hanging="360"/>
      </w:pPr>
    </w:lvl>
    <w:lvl w:ilvl="8">
      <w:start w:val="1"/>
      <w:numFmt w:val="lowerRoman"/>
      <w:lvlText w:val="%9."/>
      <w:lvlJc w:val="right"/>
      <w:pPr>
        <w:ind w:left="6830" w:hanging="180"/>
      </w:pPr>
    </w:lvl>
  </w:abstractNum>
  <w:abstractNum w:abstractNumId="6" w15:restartNumberingAfterBreak="0">
    <w:nsid w:val="34B24FD8"/>
    <w:multiLevelType w:val="multilevel"/>
    <w:tmpl w:val="CB62F602"/>
    <w:lvl w:ilvl="0">
      <w:start w:val="1"/>
      <w:numFmt w:val="bullet"/>
      <w:lvlText w:val=""/>
      <w:lvlJc w:val="left"/>
      <w:pPr>
        <w:ind w:left="107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1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3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7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39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3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2C075DD"/>
    <w:multiLevelType w:val="multilevel"/>
    <w:tmpl w:val="C5DAEC5A"/>
    <w:lvl w:ilvl="0">
      <w:start w:val="1"/>
      <w:numFmt w:val="decimal"/>
      <w:lvlText w:val="%1."/>
      <w:lvlJc w:val="left"/>
      <w:pPr>
        <w:ind w:left="1080" w:hanging="360"/>
      </w:pPr>
      <w:rPr>
        <w:b/>
        <w:i w:val="0"/>
        <w:sz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A8545A"/>
    <w:multiLevelType w:val="hybridMultilevel"/>
    <w:tmpl w:val="E5626A8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314FF0"/>
    <w:multiLevelType w:val="multilevel"/>
    <w:tmpl w:val="FD92771E"/>
    <w:lvl w:ilvl="0">
      <w:start w:val="1"/>
      <w:numFmt w:val="decimal"/>
      <w:lvlText w:val="%1."/>
      <w:lvlJc w:val="left"/>
      <w:pPr>
        <w:ind w:left="786" w:hanging="360"/>
      </w:pPr>
      <w:rPr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98F3F9D"/>
    <w:multiLevelType w:val="multilevel"/>
    <w:tmpl w:val="773A8B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3"/>
  </w:num>
  <w:num w:numId="3">
    <w:abstractNumId w:val="10"/>
  </w:num>
  <w:num w:numId="4">
    <w:abstractNumId w:val="2"/>
  </w:num>
  <w:num w:numId="5">
    <w:abstractNumId w:val="0"/>
  </w:num>
  <w:num w:numId="6">
    <w:abstractNumId w:val="6"/>
  </w:num>
  <w:num w:numId="7">
    <w:abstractNumId w:val="5"/>
  </w:num>
  <w:num w:numId="8">
    <w:abstractNumId w:val="1"/>
  </w:num>
  <w:num w:numId="9">
    <w:abstractNumId w:val="4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srAwMDQ3B1JGFko6SsGpxcWZ+XkgBYYGtQD7H2peLQAAAA=="/>
  </w:docVars>
  <w:rsids>
    <w:rsidRoot w:val="00214D16"/>
    <w:rsid w:val="00031280"/>
    <w:rsid w:val="00041270"/>
    <w:rsid w:val="00052F51"/>
    <w:rsid w:val="00076250"/>
    <w:rsid w:val="000A6022"/>
    <w:rsid w:val="000B2668"/>
    <w:rsid w:val="000D3903"/>
    <w:rsid w:val="000E285F"/>
    <w:rsid w:val="000E3337"/>
    <w:rsid w:val="000F2300"/>
    <w:rsid w:val="00114A3D"/>
    <w:rsid w:val="00125E96"/>
    <w:rsid w:val="00177BC0"/>
    <w:rsid w:val="001B6E60"/>
    <w:rsid w:val="00214D16"/>
    <w:rsid w:val="00300661"/>
    <w:rsid w:val="00345AEF"/>
    <w:rsid w:val="003876F4"/>
    <w:rsid w:val="003C74AA"/>
    <w:rsid w:val="004079CF"/>
    <w:rsid w:val="00414650"/>
    <w:rsid w:val="00423A6D"/>
    <w:rsid w:val="0043180C"/>
    <w:rsid w:val="00452F19"/>
    <w:rsid w:val="00466066"/>
    <w:rsid w:val="00470124"/>
    <w:rsid w:val="00491E71"/>
    <w:rsid w:val="004A36CE"/>
    <w:rsid w:val="004A4899"/>
    <w:rsid w:val="004D0108"/>
    <w:rsid w:val="004D43DC"/>
    <w:rsid w:val="004D76BC"/>
    <w:rsid w:val="0055647A"/>
    <w:rsid w:val="00573FB7"/>
    <w:rsid w:val="00585486"/>
    <w:rsid w:val="005A4B0C"/>
    <w:rsid w:val="005B0F1A"/>
    <w:rsid w:val="005B3F72"/>
    <w:rsid w:val="005D27D1"/>
    <w:rsid w:val="005E0AA1"/>
    <w:rsid w:val="005E5312"/>
    <w:rsid w:val="00601514"/>
    <w:rsid w:val="00605CD3"/>
    <w:rsid w:val="00610F5E"/>
    <w:rsid w:val="00645E7B"/>
    <w:rsid w:val="006673A6"/>
    <w:rsid w:val="0069380B"/>
    <w:rsid w:val="00693867"/>
    <w:rsid w:val="00694DCA"/>
    <w:rsid w:val="006979ED"/>
    <w:rsid w:val="006B523F"/>
    <w:rsid w:val="00730ADA"/>
    <w:rsid w:val="00791680"/>
    <w:rsid w:val="007D56B1"/>
    <w:rsid w:val="00851391"/>
    <w:rsid w:val="00857B33"/>
    <w:rsid w:val="00865243"/>
    <w:rsid w:val="00881900"/>
    <w:rsid w:val="00883D57"/>
    <w:rsid w:val="008C341A"/>
    <w:rsid w:val="008D02C1"/>
    <w:rsid w:val="008F06EE"/>
    <w:rsid w:val="00911F7A"/>
    <w:rsid w:val="0097014A"/>
    <w:rsid w:val="00970ECC"/>
    <w:rsid w:val="00973C05"/>
    <w:rsid w:val="00977FB7"/>
    <w:rsid w:val="00987BE7"/>
    <w:rsid w:val="009904FF"/>
    <w:rsid w:val="009C1708"/>
    <w:rsid w:val="009F0E01"/>
    <w:rsid w:val="00A24A8C"/>
    <w:rsid w:val="00A56383"/>
    <w:rsid w:val="00A742A5"/>
    <w:rsid w:val="00AA260D"/>
    <w:rsid w:val="00AA363F"/>
    <w:rsid w:val="00AA72F7"/>
    <w:rsid w:val="00AD090D"/>
    <w:rsid w:val="00AD492E"/>
    <w:rsid w:val="00B502E9"/>
    <w:rsid w:val="00B515CC"/>
    <w:rsid w:val="00B82E80"/>
    <w:rsid w:val="00BF0C9B"/>
    <w:rsid w:val="00C22E19"/>
    <w:rsid w:val="00C63A4F"/>
    <w:rsid w:val="00CB03F4"/>
    <w:rsid w:val="00CC0298"/>
    <w:rsid w:val="00CD58C4"/>
    <w:rsid w:val="00D13876"/>
    <w:rsid w:val="00D51FDC"/>
    <w:rsid w:val="00D57A70"/>
    <w:rsid w:val="00D8352F"/>
    <w:rsid w:val="00D90DEE"/>
    <w:rsid w:val="00D95AEA"/>
    <w:rsid w:val="00DF41CC"/>
    <w:rsid w:val="00E23850"/>
    <w:rsid w:val="00E67459"/>
    <w:rsid w:val="00E703FD"/>
    <w:rsid w:val="00E83CAE"/>
    <w:rsid w:val="00E9387B"/>
    <w:rsid w:val="00EB26EF"/>
    <w:rsid w:val="00EE0F5A"/>
    <w:rsid w:val="00F06456"/>
    <w:rsid w:val="00F20848"/>
    <w:rsid w:val="00F345FC"/>
    <w:rsid w:val="00F62DCC"/>
    <w:rsid w:val="00F71768"/>
    <w:rsid w:val="00F83C57"/>
    <w:rsid w:val="00F8509B"/>
    <w:rsid w:val="00F93D94"/>
    <w:rsid w:val="00FC66A8"/>
    <w:rsid w:val="00FE3B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E68D1D"/>
  <w15:docId w15:val="{700B6931-05A1-4937-86E1-BB48A158E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214D16"/>
    <w:pPr>
      <w:spacing w:after="200" w:line="27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CollegamentoInternet">
    <w:name w:val="Collegamento Internet"/>
    <w:basedOn w:val="Carpredefinitoparagrafo"/>
    <w:uiPriority w:val="99"/>
    <w:unhideWhenUsed/>
    <w:rsid w:val="00214D16"/>
    <w:rPr>
      <w:color w:val="0563C1" w:themeColor="hyperlink"/>
      <w:u w:val="single"/>
    </w:rPr>
  </w:style>
  <w:style w:type="character" w:customStyle="1" w:styleId="jrnl">
    <w:name w:val="jrnl"/>
    <w:basedOn w:val="Carpredefinitoparagrafo"/>
    <w:qFormat/>
    <w:rsid w:val="00214D16"/>
  </w:style>
  <w:style w:type="character" w:customStyle="1" w:styleId="PidipaginaCarattere">
    <w:name w:val="Piè di pagina Carattere"/>
    <w:basedOn w:val="Carpredefinitoparagrafo"/>
    <w:link w:val="Pidipagina1"/>
    <w:uiPriority w:val="99"/>
    <w:qFormat/>
    <w:rsid w:val="00214D16"/>
  </w:style>
  <w:style w:type="paragraph" w:styleId="Corpotesto">
    <w:name w:val="Body Text"/>
    <w:basedOn w:val="Normale"/>
    <w:link w:val="CorpotestoCarattere"/>
    <w:rsid w:val="00214D16"/>
    <w:pPr>
      <w:spacing w:after="140" w:line="288" w:lineRule="auto"/>
    </w:pPr>
  </w:style>
  <w:style w:type="character" w:customStyle="1" w:styleId="CorpotestoCarattere">
    <w:name w:val="Corpo testo Carattere"/>
    <w:basedOn w:val="Carpredefinitoparagrafo"/>
    <w:link w:val="Corpotesto"/>
    <w:rsid w:val="00214D16"/>
  </w:style>
  <w:style w:type="paragraph" w:customStyle="1" w:styleId="Eaoaeaa">
    <w:name w:val="Eaoae?aa"/>
    <w:basedOn w:val="Normale"/>
    <w:qFormat/>
    <w:rsid w:val="00214D16"/>
    <w:pPr>
      <w:widowControl w:val="0"/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customStyle="1" w:styleId="Pidipagina1">
    <w:name w:val="Piè di pagina1"/>
    <w:basedOn w:val="Normale"/>
    <w:link w:val="PidipaginaCarattere"/>
    <w:uiPriority w:val="99"/>
    <w:unhideWhenUsed/>
    <w:rsid w:val="00214D16"/>
    <w:pPr>
      <w:tabs>
        <w:tab w:val="center" w:pos="4819"/>
        <w:tab w:val="right" w:pos="9638"/>
      </w:tabs>
      <w:spacing w:after="0" w:line="240" w:lineRule="auto"/>
    </w:pPr>
  </w:style>
  <w:style w:type="paragraph" w:styleId="Paragrafoelenco">
    <w:name w:val="List Paragraph"/>
    <w:basedOn w:val="Normale"/>
    <w:uiPriority w:val="34"/>
    <w:qFormat/>
    <w:rsid w:val="00214D16"/>
    <w:pPr>
      <w:ind w:left="720"/>
      <w:contextualSpacing/>
    </w:pPr>
  </w:style>
  <w:style w:type="paragraph" w:customStyle="1" w:styleId="Titolo1">
    <w:name w:val="Titolo1"/>
    <w:basedOn w:val="Normale"/>
    <w:qFormat/>
    <w:rsid w:val="00214D1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EndNoteBibliography">
    <w:name w:val="EndNote Bibliography"/>
    <w:basedOn w:val="Normale"/>
    <w:link w:val="EndNoteBibliographyCarattere"/>
    <w:rsid w:val="000A6022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attere">
    <w:name w:val="EndNote Bibliography Carattere"/>
    <w:basedOn w:val="Carpredefinitoparagrafo"/>
    <w:link w:val="EndNoteBibliography"/>
    <w:rsid w:val="000A6022"/>
    <w:rPr>
      <w:rFonts w:ascii="Calibri" w:hAnsi="Calibri" w:cs="Calibri"/>
      <w:noProof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69380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9380B"/>
  </w:style>
  <w:style w:type="paragraph" w:styleId="Pidipagina">
    <w:name w:val="footer"/>
    <w:basedOn w:val="Normale"/>
    <w:link w:val="PidipaginaCarattere1"/>
    <w:uiPriority w:val="99"/>
    <w:unhideWhenUsed/>
    <w:rsid w:val="0069380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1">
    <w:name w:val="Piè di pagina Carattere1"/>
    <w:basedOn w:val="Carpredefinitoparagrafo"/>
    <w:link w:val="Pidipagina"/>
    <w:uiPriority w:val="99"/>
    <w:rsid w:val="0069380B"/>
  </w:style>
  <w:style w:type="character" w:styleId="Collegamentoipertestuale">
    <w:name w:val="Hyperlink"/>
    <w:basedOn w:val="Carpredefinitoparagrafo"/>
    <w:uiPriority w:val="99"/>
    <w:semiHidden/>
    <w:unhideWhenUsed/>
    <w:rsid w:val="004D76BC"/>
    <w:rPr>
      <w:color w:val="0000FF"/>
      <w:u w:val="single"/>
    </w:rPr>
  </w:style>
  <w:style w:type="character" w:customStyle="1" w:styleId="docsum-authors">
    <w:name w:val="docsum-authors"/>
    <w:basedOn w:val="Carpredefinitoparagrafo"/>
    <w:rsid w:val="004D76BC"/>
  </w:style>
  <w:style w:type="character" w:customStyle="1" w:styleId="docsum-journal-citation">
    <w:name w:val="docsum-journal-citation"/>
    <w:basedOn w:val="Carpredefinitoparagrafo"/>
    <w:rsid w:val="004D76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23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6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5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8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72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64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1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06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7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37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8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1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75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2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7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lioanna@gmail.com" TargetMode="External"/><Relationship Id="rId13" Type="http://schemas.openxmlformats.org/officeDocument/2006/relationships/hyperlink" Target="https://pubmed.ncbi.nlm.nih.gov/37314869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ubmed.ncbi.nlm.nih.gov/37938323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ubmed.ncbi.nlm.nih.gov/35697534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ubmed.ncbi.nlm.nih.gov/38126288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ubmed.ncbi.nlm.nih.gov/35980471/" TargetMode="External"/><Relationship Id="rId10" Type="http://schemas.openxmlformats.org/officeDocument/2006/relationships/hyperlink" Target="https://pubmed.ncbi.nlm.nih.gov/38996839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ubmed.ncbi.nlm.nih.gov/39410016/" TargetMode="External"/><Relationship Id="rId14" Type="http://schemas.openxmlformats.org/officeDocument/2006/relationships/hyperlink" Target="https://pubmed.ncbi.nlm.nih.gov/36645397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1B1DDE-A3F2-44DA-A590-DCD9EA421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7</Pages>
  <Words>3072</Words>
  <Characters>17855</Characters>
  <Application>Microsoft Office Word</Application>
  <DocSecurity>0</DocSecurity>
  <Lines>336</Lines>
  <Paragraphs>17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alio'</dc:creator>
  <cp:keywords/>
  <dc:description/>
  <cp:lastModifiedBy>Anna Calio'</cp:lastModifiedBy>
  <cp:revision>5</cp:revision>
  <cp:lastPrinted>2022-05-26T09:32:00Z</cp:lastPrinted>
  <dcterms:created xsi:type="dcterms:W3CDTF">2025-03-08T19:59:00Z</dcterms:created>
  <dcterms:modified xsi:type="dcterms:W3CDTF">2025-03-08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b20f5f8fcc206875b1e21e8b9af0e9d2e6b4811eea707daaff377ebbb46aa6</vt:lpwstr>
  </property>
</Properties>
</file>